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ntTable.xml" ContentType="application/vnd.openxmlformats-officedocument.wordprocessingml.fontTable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E5860E" w14:textId="77777777" w:rsidR="00164E0D" w:rsidRDefault="00164E0D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</w:p>
    <w:p w14:paraId="0890867F" w14:textId="77777777" w:rsidR="00164E0D" w:rsidRDefault="00164E0D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</w:p>
    <w:p w14:paraId="12A09487" w14:textId="77777777" w:rsidR="00164E0D" w:rsidRDefault="00164E0D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</w:p>
    <w:p w14:paraId="74D7320F" w14:textId="77777777" w:rsidR="00164E0D" w:rsidRDefault="00164E0D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</w:p>
    <w:p w14:paraId="0BB35E1A" w14:textId="356EC062" w:rsidR="00467C97" w:rsidRDefault="0022635D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  <w:r w:rsidRPr="004974B9">
        <w:rPr>
          <w:rFonts w:ascii="Verdana" w:eastAsia="Times New Roman" w:hAnsi="Verdana" w:cs="Calibri"/>
          <w:b/>
          <w:bCs/>
          <w:sz w:val="28"/>
          <w:szCs w:val="28"/>
        </w:rPr>
        <w:t xml:space="preserve">QU HEALTH ACADEMIC PROMOTION VERIFICATION </w:t>
      </w:r>
    </w:p>
    <w:p w14:paraId="21FD4FA2" w14:textId="1CAD7FE3" w:rsidR="0022635D" w:rsidRPr="00AC2BE8" w:rsidRDefault="1B016193" w:rsidP="00AE110C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  <w:lang w:val="en-GB"/>
        </w:rPr>
      </w:pPr>
      <w:r w:rsidRPr="00AC2BE8">
        <w:rPr>
          <w:rFonts w:ascii="Verdana" w:eastAsia="Times New Roman" w:hAnsi="Verdana" w:cs="Calibri"/>
          <w:b/>
          <w:bCs/>
          <w:sz w:val="28"/>
          <w:szCs w:val="28"/>
          <w:lang w:val="en-GB"/>
        </w:rPr>
        <w:t>CHECKLIST</w:t>
      </w:r>
      <w:r w:rsidR="05D712C8" w:rsidRPr="00AC2BE8">
        <w:rPr>
          <w:rFonts w:ascii="Verdana" w:eastAsia="Times New Roman" w:hAnsi="Verdana" w:cs="Calibri"/>
          <w:b/>
          <w:bCs/>
          <w:sz w:val="28"/>
          <w:szCs w:val="28"/>
          <w:lang w:val="en-GB"/>
        </w:rPr>
        <w:t xml:space="preserve"> </w:t>
      </w:r>
      <w:bookmarkStart w:id="0" w:name="_Hlk203296197"/>
      <w:r w:rsidR="05D712C8" w:rsidRPr="00AC2BE8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“</w:t>
      </w:r>
      <w:r w:rsidR="009D1DAA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Applying for </w:t>
      </w:r>
      <w:r w:rsidR="00355393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Research </w:t>
      </w:r>
      <w:r w:rsidR="4D46E35C" w:rsidRPr="00AC2BE8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A</w:t>
      </w:r>
      <w:r w:rsidR="277A9467" w:rsidRPr="00AC2BE8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ssistant </w:t>
      </w:r>
      <w:r w:rsidR="6A3B3502" w:rsidRPr="00AC2BE8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Professor </w:t>
      </w:r>
      <w:r w:rsidR="63005C18" w:rsidRPr="00AC2BE8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(Grade </w:t>
      </w:r>
      <w:r w:rsidR="00524829" w:rsidRPr="00AC2BE8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D</w:t>
      </w:r>
      <w:r w:rsidR="63005C18" w:rsidRPr="00AC2BE8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)</w:t>
      </w:r>
      <w:r w:rsidR="522F642B" w:rsidRPr="00AC2BE8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>”</w:t>
      </w:r>
      <w:r w:rsidR="1A042E71" w:rsidRPr="00AC2BE8">
        <w:rPr>
          <w:rFonts w:ascii="Verdana" w:eastAsia="Times New Roman" w:hAnsi="Verdana" w:cs="Calibri"/>
          <w:b/>
          <w:bCs/>
          <w:sz w:val="24"/>
          <w:szCs w:val="24"/>
          <w:lang w:val="en-GB"/>
        </w:rPr>
        <w:t xml:space="preserve"> </w:t>
      </w:r>
      <w:bookmarkEnd w:id="0"/>
    </w:p>
    <w:p w14:paraId="72F2E2A5" w14:textId="27085DED" w:rsidR="00222147" w:rsidRPr="00AC2BE8" w:rsidRDefault="00222147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  <w:lang w:val="en-GB"/>
        </w:rPr>
      </w:pPr>
      <w:r>
        <w:rPr>
          <w:rFonts w:ascii="Verdana" w:eastAsia="Times New Roman" w:hAnsi="Verdana" w:cs="Calibr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081868" wp14:editId="34ED2CED">
                <wp:simplePos x="0" y="0"/>
                <wp:positionH relativeFrom="column">
                  <wp:posOffset>200025</wp:posOffset>
                </wp:positionH>
                <wp:positionV relativeFrom="paragraph">
                  <wp:posOffset>125731</wp:posOffset>
                </wp:positionV>
                <wp:extent cx="6533909" cy="651510"/>
                <wp:effectExtent l="0" t="0" r="19685" b="15240"/>
                <wp:wrapNone/>
                <wp:docPr id="148375918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33909" cy="651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5B3F4801" w14:textId="77777777" w:rsidR="00467C97" w:rsidRPr="00222147" w:rsidRDefault="00467C97" w:rsidP="00124413">
                            <w:pPr>
                              <w:spacing w:after="0" w:line="240" w:lineRule="auto"/>
                              <w:jc w:val="center"/>
                              <w:rPr>
                                <w:rFonts w:ascii="Verdana" w:eastAsia="Times New Roman" w:hAnsi="Verdana" w:cs="Calibri"/>
                                <w:b/>
                                <w:bCs/>
                                <w:i/>
                                <w:iCs/>
                                <w:color w:val="C00000"/>
                                <w:sz w:val="21"/>
                                <w:szCs w:val="32"/>
                              </w:rPr>
                            </w:pPr>
                            <w:r w:rsidRPr="00222147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>This checklist serves as a guideline to ensure that the promotion file meets the criteria specified in the promotion policy. QU Academic Promotion Policy and College Academic Promotion Guidelines remain the official and authoritative documents.</w:t>
                            </w:r>
                          </w:p>
                          <w:p w14:paraId="75C3730C" w14:textId="77777777" w:rsidR="00467C97" w:rsidRPr="00222147" w:rsidRDefault="00467C9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0818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.75pt;margin-top:9.9pt;width:514.5pt;height:51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" fillcolor="white [3201]" strokecolor="#c00000" strokeweight="1.5pt">
                <v:textbox>
                  <w:txbxContent>
                    <w:p w14:paraId="5B3F4801" w14:textId="77777777" w:rsidR="00467C97" w:rsidRPr="00222147" w:rsidRDefault="00467C97" w:rsidP="00124413">
                      <w:pPr>
                        <w:spacing w:after="0" w:line="240" w:lineRule="auto"/>
                        <w:jc w:val="center"/>
                        <w:rPr>
                          <w:rFonts w:ascii="Verdana" w:eastAsia="Times New Roman" w:hAnsi="Verdana" w:cs="Calibri"/>
                          <w:b/>
                          <w:bCs/>
                          <w:i/>
                          <w:iCs/>
                          <w:color w:val="C00000"/>
                          <w:sz w:val="21"/>
                          <w:szCs w:val="32"/>
                        </w:rPr>
                      </w:pPr>
                      <w:r w:rsidRPr="00222147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>This checklist serves as a guideline to ensure that the promotion file meets the criteria specified in the promotion policy. QU Academic Promotion Policy and College Academic Promotion Guidelines remain the official and authoritative documents.</w:t>
                      </w:r>
                    </w:p>
                    <w:p w14:paraId="75C3730C" w14:textId="77777777" w:rsidR="00467C97" w:rsidRPr="00222147" w:rsidRDefault="00467C97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6942421" w14:textId="377059BA" w:rsidR="00222147" w:rsidRDefault="00222147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  <w:lang w:val="en-GB"/>
        </w:rPr>
      </w:pPr>
    </w:p>
    <w:p w14:paraId="6C2F130D" w14:textId="77777777" w:rsidR="009D1DAA" w:rsidRPr="00AC2BE8" w:rsidRDefault="009D1DAA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  <w:lang w:val="en-GB"/>
        </w:rPr>
      </w:pPr>
    </w:p>
    <w:p w14:paraId="2757FA46" w14:textId="7A820F12" w:rsidR="00085336" w:rsidRPr="00AC2BE8" w:rsidRDefault="00222147" w:rsidP="00222147">
      <w:pPr>
        <w:jc w:val="center"/>
        <w:rPr>
          <w:rFonts w:ascii="Calibri" w:hAnsi="Calibri"/>
          <w:b/>
          <w:bCs/>
          <w:sz w:val="28"/>
          <w:szCs w:val="28"/>
          <w:lang w:val="en-GB"/>
        </w:rPr>
      </w:pPr>
      <w:r w:rsidRPr="00AC2BE8">
        <w:rPr>
          <w:b/>
          <w:bCs/>
          <w:color w:val="C00000"/>
          <w:lang w:val="en-GB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697"/>
        <w:gridCol w:w="8093"/>
      </w:tblGrid>
      <w:tr w:rsidR="0022635D" w:rsidRPr="0022635D" w14:paraId="682B7B0D" w14:textId="77777777" w:rsidTr="002668AB">
        <w:trPr>
          <w:trHeight w:val="355"/>
        </w:trPr>
        <w:tc>
          <w:tcPr>
            <w:tcW w:w="2697" w:type="dxa"/>
            <w:shd w:val="clear" w:color="auto" w:fill="846A48"/>
          </w:tcPr>
          <w:p w14:paraId="1B55849C" w14:textId="161B19F6" w:rsidR="0022635D" w:rsidRPr="0022635D" w:rsidRDefault="00AE110C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pplicant</w:t>
            </w:r>
            <w:r w:rsidR="0022635D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22635D"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Full name </w:t>
            </w:r>
          </w:p>
        </w:tc>
        <w:tc>
          <w:tcPr>
            <w:tcW w:w="8093" w:type="dxa"/>
          </w:tcPr>
          <w:p w14:paraId="3ACD11A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</w:tbl>
    <w:p w14:paraId="79B7994D" w14:textId="77777777" w:rsidR="0022635D" w:rsidRPr="0022635D" w:rsidRDefault="0022635D" w:rsidP="0022635D">
      <w:pPr>
        <w:rPr>
          <w:rFonts w:ascii="Verdana" w:hAnsi="Verdana"/>
          <w:b/>
          <w:bCs/>
          <w:i/>
          <w:iCs/>
        </w:rPr>
      </w:pPr>
    </w:p>
    <w:tbl>
      <w:tblPr>
        <w:tblStyle w:val="TableGrid"/>
        <w:tblW w:w="1080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700"/>
        <w:gridCol w:w="1050"/>
        <w:gridCol w:w="1051"/>
      </w:tblGrid>
      <w:tr w:rsidR="0022635D" w:rsidRPr="0022635D" w14:paraId="6D28F4A5" w14:textId="77777777" w:rsidTr="5BF230AF">
        <w:trPr>
          <w:trHeight w:val="319"/>
        </w:trPr>
        <w:tc>
          <w:tcPr>
            <w:tcW w:w="10801" w:type="dxa"/>
            <w:gridSpan w:val="3"/>
            <w:shd w:val="clear" w:color="auto" w:fill="3B3838" w:themeFill="background2" w:themeFillShade="40"/>
          </w:tcPr>
          <w:p w14:paraId="13810793" w14:textId="77777777" w:rsidR="0022635D" w:rsidRPr="0022635D" w:rsidRDefault="0022635D" w:rsidP="0022635D">
            <w:pP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The documentation in the promotion application must include: </w:t>
            </w:r>
          </w:p>
          <w:p w14:paraId="580C5BC2" w14:textId="77777777" w:rsidR="0022635D" w:rsidRPr="0022635D" w:rsidRDefault="0022635D" w:rsidP="0022635D">
            <w:pPr>
              <w:rPr>
                <w:rFonts w:ascii="Verdana" w:hAnsi="Verdana" w:cstheme="majorHAnsi"/>
                <w:i/>
                <w:iCs/>
                <w:color w:val="FFFFFF" w:themeColor="background1"/>
                <w:szCs w:val="18"/>
              </w:rPr>
            </w:pPr>
          </w:p>
        </w:tc>
      </w:tr>
      <w:tr w:rsidR="00E26C84" w:rsidRPr="0022635D" w14:paraId="51F577E4" w14:textId="77777777" w:rsidTr="5BF230AF">
        <w:trPr>
          <w:trHeight w:val="490"/>
        </w:trPr>
        <w:tc>
          <w:tcPr>
            <w:tcW w:w="8700" w:type="dxa"/>
            <w:shd w:val="clear" w:color="auto" w:fill="846A48"/>
          </w:tcPr>
          <w:p w14:paraId="3C8A3D7B" w14:textId="77C472B1" w:rsidR="00E26C84" w:rsidRPr="0FE9986F" w:rsidRDefault="00E26C84" w:rsidP="00E26C84">
            <w:pPr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The Applicant’s </w:t>
            </w:r>
            <w:r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M.Sc. and PhD theses 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>(soft)</w:t>
            </w:r>
          </w:p>
        </w:tc>
        <w:tc>
          <w:tcPr>
            <w:tcW w:w="1050" w:type="dxa"/>
          </w:tcPr>
          <w:p w14:paraId="1E6564A3" w14:textId="4670D7A0" w:rsidR="00E26C84" w:rsidRDefault="00306629" w:rsidP="00E26C84">
            <w:pPr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23242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6C84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E26C84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32D28999" w14:textId="5FE81CB1" w:rsidR="00E26C84" w:rsidRDefault="00306629" w:rsidP="00E26C84">
            <w:pPr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598641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6C84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E26C84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7639B9D6" w14:textId="77777777" w:rsidTr="5BF230AF">
        <w:trPr>
          <w:trHeight w:val="490"/>
        </w:trPr>
        <w:tc>
          <w:tcPr>
            <w:tcW w:w="8700" w:type="dxa"/>
            <w:shd w:val="clear" w:color="auto" w:fill="846A48"/>
          </w:tcPr>
          <w:p w14:paraId="7A846CC6" w14:textId="6991B425" w:rsidR="0022635D" w:rsidRPr="002D597B" w:rsidRDefault="1B016193" w:rsidP="0FE9986F">
            <w:pPr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An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official letter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confirming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the appointment date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in the attained ranks at QU (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compulsory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), stating the exact period (from……..to….…..).</w:t>
            </w:r>
          </w:p>
        </w:tc>
        <w:tc>
          <w:tcPr>
            <w:tcW w:w="1050" w:type="dxa"/>
          </w:tcPr>
          <w:p w14:paraId="454DEECD" w14:textId="77777777" w:rsidR="0022635D" w:rsidRPr="0022635D" w:rsidRDefault="00306629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36479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59CF0683" w14:textId="77777777" w:rsidR="0022635D" w:rsidRPr="0022635D" w:rsidRDefault="00306629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26781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27318B34" w14:textId="77777777" w:rsidTr="5BF230AF">
        <w:trPr>
          <w:trHeight w:val="393"/>
        </w:trPr>
        <w:tc>
          <w:tcPr>
            <w:tcW w:w="8700" w:type="dxa"/>
            <w:shd w:val="clear" w:color="auto" w:fill="846A48"/>
          </w:tcPr>
          <w:p w14:paraId="1F9B3650" w14:textId="0D4E4A0A" w:rsidR="0022635D" w:rsidRPr="002D597B" w:rsidRDefault="522F642B" w:rsidP="0FE9986F">
            <w:pPr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A s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oft copy of each publicatio</w:t>
            </w:r>
            <w:r w:rsidR="2B5443F7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n submitted for promotion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, </w:t>
            </w:r>
            <w:r w:rsidR="1B016193"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with evidence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of meeting QU </w:t>
            </w:r>
            <w:r w:rsidR="7A7964A1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H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ealth </w:t>
            </w:r>
            <w:r w:rsidR="06FFFB60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Academic Promotion Guidelines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criteria</w:t>
            </w:r>
            <w:r w:rsidR="37245E6F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. </w:t>
            </w:r>
            <w:r w:rsidR="1B016193"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 </w:t>
            </w:r>
          </w:p>
        </w:tc>
        <w:tc>
          <w:tcPr>
            <w:tcW w:w="1050" w:type="dxa"/>
          </w:tcPr>
          <w:p w14:paraId="207F6060" w14:textId="77777777" w:rsidR="0022635D" w:rsidRPr="0022635D" w:rsidRDefault="00306629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60982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51A0F706" w14:textId="77777777" w:rsidR="0022635D" w:rsidRPr="0022635D" w:rsidRDefault="00306629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519894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7B0E787B" w14:textId="77777777" w:rsidTr="5BF230AF">
        <w:trPr>
          <w:trHeight w:val="301"/>
        </w:trPr>
        <w:tc>
          <w:tcPr>
            <w:tcW w:w="8700" w:type="dxa"/>
            <w:shd w:val="clear" w:color="auto" w:fill="846A48"/>
          </w:tcPr>
          <w:p w14:paraId="32B6248E" w14:textId="7E44FD6B" w:rsidR="0022635D" w:rsidRPr="002D597B" w:rsidRDefault="1B016193" w:rsidP="0FE9986F">
            <w:pPr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</w:pPr>
            <w:r w:rsidRPr="5BF230A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Contribution in Collaborative Research</w:t>
            </w:r>
            <w:r w:rsidRPr="5BF230A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</w:t>
            </w:r>
            <w:r w:rsidRPr="5BF230A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forms</w:t>
            </w:r>
            <w:r w:rsidR="6D14B401" w:rsidRPr="5BF230A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 xml:space="preserve"> for co-authored papers</w:t>
            </w:r>
          </w:p>
        </w:tc>
        <w:tc>
          <w:tcPr>
            <w:tcW w:w="1050" w:type="dxa"/>
          </w:tcPr>
          <w:p w14:paraId="10A52D30" w14:textId="77777777" w:rsidR="0022635D" w:rsidRPr="0022635D" w:rsidRDefault="00306629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39766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2BC3367F" w14:textId="77777777" w:rsidR="0022635D" w:rsidRPr="0022635D" w:rsidRDefault="00306629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2511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1EA3F2A1" w14:textId="77777777" w:rsidTr="5BF230AF">
        <w:trPr>
          <w:trHeight w:val="393"/>
        </w:trPr>
        <w:tc>
          <w:tcPr>
            <w:tcW w:w="8700" w:type="dxa"/>
            <w:shd w:val="clear" w:color="auto" w:fill="846A48"/>
          </w:tcPr>
          <w:p w14:paraId="7530F86C" w14:textId="04839A5B" w:rsidR="0022635D" w:rsidRPr="002D597B" w:rsidRDefault="1B016193" w:rsidP="0FE9986F">
            <w:pPr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Papers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iThenticate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similarity reports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(must be prepared for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all included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articles </w:t>
            </w:r>
            <w:r w:rsidRPr="0FE9986F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by the Head of Department</w:t>
            </w:r>
            <w:r w:rsidRPr="0FE9986F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).</w:t>
            </w:r>
          </w:p>
        </w:tc>
        <w:tc>
          <w:tcPr>
            <w:tcW w:w="1050" w:type="dxa"/>
          </w:tcPr>
          <w:p w14:paraId="72B73D3E" w14:textId="77777777" w:rsidR="0022635D" w:rsidRPr="0022635D" w:rsidRDefault="00306629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004478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7AB57705" w14:textId="77777777" w:rsidR="0022635D" w:rsidRPr="0022635D" w:rsidRDefault="00306629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68056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</w:tbl>
    <w:p w14:paraId="129FCF0D" w14:textId="77777777" w:rsidR="0022635D" w:rsidRPr="0022635D" w:rsidRDefault="0022635D" w:rsidP="0022635D">
      <w:pPr>
        <w:rPr>
          <w:rFonts w:ascii="Verdana" w:hAnsi="Verdana"/>
          <w:b/>
          <w:bCs/>
          <w:i/>
          <w:iCs/>
        </w:rPr>
      </w:pPr>
    </w:p>
    <w:tbl>
      <w:tblPr>
        <w:tblStyle w:val="TableGrid"/>
        <w:tblW w:w="107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73"/>
        <w:gridCol w:w="2044"/>
        <w:gridCol w:w="1404"/>
        <w:gridCol w:w="2044"/>
        <w:gridCol w:w="1260"/>
        <w:gridCol w:w="2065"/>
      </w:tblGrid>
      <w:tr w:rsidR="0022635D" w:rsidRPr="0022635D" w14:paraId="297F5DE1" w14:textId="77777777" w:rsidTr="0FE9986F">
        <w:trPr>
          <w:trHeight w:val="397"/>
        </w:trPr>
        <w:tc>
          <w:tcPr>
            <w:tcW w:w="10790" w:type="dxa"/>
            <w:gridSpan w:val="6"/>
            <w:shd w:val="clear" w:color="auto" w:fill="3B3838" w:themeFill="background2" w:themeFillShade="40"/>
          </w:tcPr>
          <w:p w14:paraId="17D6E0E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I confirm that the content of the Checklist is correct</w:t>
            </w:r>
          </w:p>
        </w:tc>
      </w:tr>
      <w:tr w:rsidR="0022635D" w:rsidRPr="0022635D" w14:paraId="3087DAAD" w14:textId="77777777" w:rsidTr="0FE9986F">
        <w:trPr>
          <w:trHeight w:val="481"/>
        </w:trPr>
        <w:tc>
          <w:tcPr>
            <w:tcW w:w="1973" w:type="dxa"/>
            <w:shd w:val="clear" w:color="auto" w:fill="846A48"/>
          </w:tcPr>
          <w:p w14:paraId="164157A8" w14:textId="23D8843F" w:rsidR="0022635D" w:rsidRPr="008F0EA6" w:rsidRDefault="008F0EA6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  <w:highlight w:val="yellow"/>
              </w:rPr>
            </w:pP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pplicant</w:t>
            </w:r>
          </w:p>
        </w:tc>
        <w:tc>
          <w:tcPr>
            <w:tcW w:w="2044" w:type="dxa"/>
          </w:tcPr>
          <w:p w14:paraId="63CC967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404" w:type="dxa"/>
            <w:shd w:val="clear" w:color="auto" w:fill="846A48"/>
          </w:tcPr>
          <w:p w14:paraId="3AB5CD57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044" w:type="dxa"/>
          </w:tcPr>
          <w:p w14:paraId="6B936895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111FFE23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566079489"/>
            <w:placeholder>
              <w:docPart w:val="32A82800FA1F43FC913409A7C22827F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</w:tcPr>
              <w:p w14:paraId="13654EAC" w14:textId="77777777" w:rsidR="0022635D" w:rsidRPr="0022635D" w:rsidRDefault="0022635D" w:rsidP="0022635D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2635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  <w:tr w:rsidR="0022635D" w:rsidRPr="0022635D" w14:paraId="0D02BE98" w14:textId="77777777" w:rsidTr="0FE9986F">
        <w:trPr>
          <w:trHeight w:val="742"/>
        </w:trPr>
        <w:tc>
          <w:tcPr>
            <w:tcW w:w="1973" w:type="dxa"/>
            <w:shd w:val="clear" w:color="auto" w:fill="846A48"/>
          </w:tcPr>
          <w:p w14:paraId="66DCEF8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Head of Department </w:t>
            </w:r>
          </w:p>
        </w:tc>
        <w:tc>
          <w:tcPr>
            <w:tcW w:w="2044" w:type="dxa"/>
          </w:tcPr>
          <w:p w14:paraId="44DE9963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404" w:type="dxa"/>
            <w:shd w:val="clear" w:color="auto" w:fill="846A48"/>
          </w:tcPr>
          <w:p w14:paraId="2AAF4867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044" w:type="dxa"/>
          </w:tcPr>
          <w:p w14:paraId="21795E4D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4823835E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2013635850"/>
            <w:placeholder>
              <w:docPart w:val="434DA575BD4F4C1AB134E338866AAF9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</w:tcPr>
              <w:p w14:paraId="15738D5C" w14:textId="77777777" w:rsidR="0022635D" w:rsidRPr="0022635D" w:rsidRDefault="0022635D" w:rsidP="0022635D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2635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  <w:tr w:rsidR="0022635D" w:rsidRPr="0022635D" w14:paraId="0D656E5B" w14:textId="77777777" w:rsidTr="0FE9986F">
        <w:trPr>
          <w:trHeight w:val="688"/>
        </w:trPr>
        <w:tc>
          <w:tcPr>
            <w:tcW w:w="1973" w:type="dxa"/>
            <w:shd w:val="clear" w:color="auto" w:fill="846A48"/>
          </w:tcPr>
          <w:p w14:paraId="3D567B3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ean of College</w:t>
            </w:r>
          </w:p>
        </w:tc>
        <w:tc>
          <w:tcPr>
            <w:tcW w:w="2044" w:type="dxa"/>
          </w:tcPr>
          <w:p w14:paraId="39C227C7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404" w:type="dxa"/>
            <w:shd w:val="clear" w:color="auto" w:fill="846A48"/>
          </w:tcPr>
          <w:p w14:paraId="687CD09C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044" w:type="dxa"/>
          </w:tcPr>
          <w:p w14:paraId="175BF047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3D1D9415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-958564684"/>
            <w:placeholder>
              <w:docPart w:val="5A56392B6922470CA635F0092D505844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</w:tcPr>
              <w:p w14:paraId="32C6BDA0" w14:textId="77777777" w:rsidR="0022635D" w:rsidRPr="0022635D" w:rsidRDefault="0022635D" w:rsidP="0022635D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2635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</w:tbl>
    <w:p w14:paraId="52AFCAEC" w14:textId="77777777" w:rsidR="002E5DF1" w:rsidRDefault="002E5DF1" w:rsidP="00DE466A">
      <w:pPr>
        <w:rPr>
          <w:rFonts w:ascii="Calibri" w:hAnsi="Calibri" w:cs="Calibri"/>
          <w:vertAlign w:val="superscript"/>
        </w:rPr>
      </w:pPr>
    </w:p>
    <w:p w14:paraId="0B6A9B44" w14:textId="56F74E66" w:rsidR="009D1DAA" w:rsidRDefault="009D1DAA">
      <w:pPr>
        <w:rPr>
          <w:rFonts w:ascii="Calibri" w:eastAsia="Times New Roman" w:hAnsi="Calibri" w:cs="Calibri"/>
          <w:lang w:eastAsia="en-GB"/>
        </w:rPr>
      </w:pPr>
      <w:r w:rsidRPr="6FDE897D">
        <w:rPr>
          <w:rFonts w:ascii="Calibri" w:eastAsia="Times New Roman" w:hAnsi="Calibri" w:cs="Calibri"/>
          <w:lang w:eastAsia="en-GB"/>
        </w:rPr>
        <w:br w:type="page"/>
      </w:r>
    </w:p>
    <w:tbl>
      <w:tblPr>
        <w:tblStyle w:val="TableGrid"/>
        <w:tblW w:w="108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8550"/>
        <w:gridCol w:w="900"/>
        <w:gridCol w:w="795"/>
      </w:tblGrid>
      <w:tr w:rsidR="0022635D" w:rsidRPr="0022635D" w14:paraId="06B39ED8" w14:textId="77777777" w:rsidTr="00C878DC">
        <w:trPr>
          <w:trHeight w:val="20"/>
          <w:tblHeader/>
        </w:trPr>
        <w:tc>
          <w:tcPr>
            <w:tcW w:w="10870" w:type="dxa"/>
            <w:gridSpan w:val="4"/>
            <w:shd w:val="clear" w:color="auto" w:fill="4A442A"/>
          </w:tcPr>
          <w:p w14:paraId="41522072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VERIFICATION CHECKLIST</w:t>
            </w:r>
          </w:p>
        </w:tc>
      </w:tr>
      <w:tr w:rsidR="00E26C84" w:rsidRPr="0022635D" w14:paraId="125B6B1D" w14:textId="77777777" w:rsidTr="00C878DC">
        <w:trPr>
          <w:trHeight w:val="20"/>
        </w:trPr>
        <w:tc>
          <w:tcPr>
            <w:tcW w:w="625" w:type="dxa"/>
            <w:shd w:val="clear" w:color="auto" w:fill="846A48"/>
          </w:tcPr>
          <w:p w14:paraId="52CB7FD8" w14:textId="69F407E6" w:rsidR="00E26C84" w:rsidRPr="0022635D" w:rsidRDefault="00E26C84" w:rsidP="00E26C84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8550" w:type="dxa"/>
            <w:shd w:val="clear" w:color="auto" w:fill="846A48"/>
          </w:tcPr>
          <w:p w14:paraId="63F45503" w14:textId="168A7CBC" w:rsidR="00E26C84" w:rsidRPr="00CD362A" w:rsidRDefault="00E26C84" w:rsidP="00E26C84">
            <w:pPr>
              <w:spacing w:before="40" w:after="4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CD362A">
              <w:rPr>
                <w:rFonts w:ascii="Verdana" w:hAnsi="Verdana" w:cstheme="majorBidi"/>
                <w:color w:val="FFFFFF" w:themeColor="background1"/>
                <w:sz w:val="18"/>
                <w:szCs w:val="18"/>
              </w:rPr>
              <w:t>Is there an approved job vacancy at the requested rank and specialization</w:t>
            </w:r>
            <w:r w:rsidR="00B17716" w:rsidRPr="00CD362A">
              <w:rPr>
                <w:rFonts w:ascii="Verdana" w:hAnsi="Verdana" w:cstheme="majorBidi"/>
                <w:color w:val="FFFFFF" w:themeColor="background1"/>
                <w:sz w:val="18"/>
                <w:szCs w:val="18"/>
              </w:rPr>
              <w:t>?</w:t>
            </w:r>
            <w:r w:rsidRPr="00CD362A">
              <w:rPr>
                <w:rFonts w:ascii="Verdana" w:hAnsi="Verdana" w:cstheme="majorBidi"/>
                <w:color w:val="FFFFFF" w:themeColor="background1"/>
                <w:sz w:val="18"/>
                <w:szCs w:val="18"/>
              </w:rPr>
              <w:t>.</w:t>
            </w:r>
          </w:p>
        </w:tc>
        <w:tc>
          <w:tcPr>
            <w:tcW w:w="900" w:type="dxa"/>
          </w:tcPr>
          <w:p w14:paraId="2F6E423C" w14:textId="17ABD71C" w:rsidR="00E26C84" w:rsidRDefault="00306629" w:rsidP="00E26C84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11576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6C84" w:rsidRPr="00154B1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E26C84" w:rsidRPr="00154B10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795" w:type="dxa"/>
          </w:tcPr>
          <w:p w14:paraId="33EFD216" w14:textId="03503EDE" w:rsidR="00E26C84" w:rsidRDefault="00306629" w:rsidP="00E26C84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07911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6C84" w:rsidRPr="00154B10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E26C84" w:rsidRPr="00154B10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210FACB9" w14:textId="77777777" w:rsidTr="00C878DC">
        <w:trPr>
          <w:trHeight w:val="20"/>
        </w:trPr>
        <w:tc>
          <w:tcPr>
            <w:tcW w:w="625" w:type="dxa"/>
            <w:shd w:val="clear" w:color="auto" w:fill="846A48"/>
          </w:tcPr>
          <w:p w14:paraId="33E16763" w14:textId="2B6F9BCE" w:rsidR="0022635D" w:rsidRPr="0022635D" w:rsidRDefault="00EF71F2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8550" w:type="dxa"/>
            <w:shd w:val="clear" w:color="auto" w:fill="846A48"/>
          </w:tcPr>
          <w:p w14:paraId="69480D2A" w14:textId="0A489335" w:rsidR="0022635D" w:rsidRPr="0022635D" w:rsidRDefault="09CF5B2C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Does </w:t>
            </w:r>
            <w:r w:rsidR="2614CD7D"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applicant </w:t>
            </w:r>
            <w:r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old </w:t>
            </w:r>
            <w:r w:rsidR="2614CD7D"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 </w:t>
            </w:r>
            <w:r w:rsidR="2614CD7D" w:rsidRPr="6F7B8437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full-time</w:t>
            </w:r>
            <w:r w:rsidR="2614CD7D"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faculty </w:t>
            </w:r>
            <w:r w:rsidR="2C1DC200"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ppointment</w:t>
            </w:r>
            <w:r w:rsidR="2D37EEB6"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on </w:t>
            </w:r>
            <w:r w:rsidR="00EB265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</w:t>
            </w:r>
            <w:r w:rsidR="18E09219"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research </w:t>
            </w:r>
            <w:r w:rsidR="2D37EEB6"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rack?</w:t>
            </w:r>
          </w:p>
        </w:tc>
        <w:tc>
          <w:tcPr>
            <w:tcW w:w="900" w:type="dxa"/>
          </w:tcPr>
          <w:p w14:paraId="0C2DFA0C" w14:textId="77777777" w:rsidR="0022635D" w:rsidRPr="0022635D" w:rsidRDefault="00306629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9953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B2B9F6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B2B9F6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795" w:type="dxa"/>
          </w:tcPr>
          <w:p w14:paraId="5ADE6684" w14:textId="77777777" w:rsidR="0022635D" w:rsidRPr="0022635D" w:rsidRDefault="00306629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81161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B2B9F6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B2B9F6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59767007" w14:textId="77777777" w:rsidTr="00C878DC">
        <w:trPr>
          <w:trHeight w:val="20"/>
        </w:trPr>
        <w:tc>
          <w:tcPr>
            <w:tcW w:w="625" w:type="dxa"/>
            <w:shd w:val="clear" w:color="auto" w:fill="846A48"/>
          </w:tcPr>
          <w:p w14:paraId="468088E7" w14:textId="18626587" w:rsidR="002E5DF1" w:rsidRPr="0022635D" w:rsidRDefault="00EF71F2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8550" w:type="dxa"/>
            <w:shd w:val="clear" w:color="auto" w:fill="846A48"/>
          </w:tcPr>
          <w:p w14:paraId="4C10D604" w14:textId="762AABE2" w:rsidR="002E5DF1" w:rsidRPr="00355393" w:rsidRDefault="51D50905" w:rsidP="002E5DF1">
            <w:pPr>
              <w:spacing w:before="40" w:after="4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355393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s the applicant </w:t>
            </w:r>
            <w:r w:rsidR="522F642B" w:rsidRPr="00355393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seeking promotion </w:t>
            </w:r>
            <w:r w:rsidRPr="00355393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o the next academic rank?</w:t>
            </w:r>
          </w:p>
        </w:tc>
        <w:tc>
          <w:tcPr>
            <w:tcW w:w="900" w:type="dxa"/>
          </w:tcPr>
          <w:p w14:paraId="3CEF37F6" w14:textId="6523D24D" w:rsidR="002E5DF1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04042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795" w:type="dxa"/>
          </w:tcPr>
          <w:p w14:paraId="4042B069" w14:textId="2A47C531" w:rsidR="002E5DF1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932972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6C9410C6" w14:textId="77777777" w:rsidTr="00C878DC">
        <w:trPr>
          <w:trHeight w:val="20"/>
        </w:trPr>
        <w:tc>
          <w:tcPr>
            <w:tcW w:w="625" w:type="dxa"/>
            <w:shd w:val="clear" w:color="auto" w:fill="846A48"/>
          </w:tcPr>
          <w:p w14:paraId="7161F5B8" w14:textId="154BC218" w:rsidR="002E5DF1" w:rsidRPr="0022635D" w:rsidRDefault="00EF71F2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4</w:t>
            </w:r>
          </w:p>
        </w:tc>
        <w:tc>
          <w:tcPr>
            <w:tcW w:w="8550" w:type="dxa"/>
            <w:shd w:val="clear" w:color="auto" w:fill="846A48"/>
          </w:tcPr>
          <w:p w14:paraId="561C7CBE" w14:textId="289C4D0D" w:rsidR="002E5DF1" w:rsidRPr="0022635D" w:rsidRDefault="002E5DF1" w:rsidP="002E5DF1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completed </w:t>
            </w:r>
            <w:r w:rsidRPr="00124413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 minimum of 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FIVE</w:t>
            </w:r>
            <w:r w:rsidRPr="00124413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consecutive years of full-time service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at the current academic rank at Qatar University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?</w:t>
            </w:r>
          </w:p>
        </w:tc>
        <w:tc>
          <w:tcPr>
            <w:tcW w:w="900" w:type="dxa"/>
          </w:tcPr>
          <w:p w14:paraId="1DEA6A41" w14:textId="77777777" w:rsidR="002E5DF1" w:rsidRPr="0022635D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06850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795" w:type="dxa"/>
          </w:tcPr>
          <w:p w14:paraId="44FB024D" w14:textId="77777777" w:rsidR="002E5DF1" w:rsidRPr="0022635D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00319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6B80D698" w14:textId="77777777" w:rsidTr="00C878DC">
        <w:trPr>
          <w:trHeight w:val="20"/>
        </w:trPr>
        <w:tc>
          <w:tcPr>
            <w:tcW w:w="625" w:type="dxa"/>
            <w:shd w:val="clear" w:color="auto" w:fill="846A48"/>
          </w:tcPr>
          <w:p w14:paraId="6943CD35" w14:textId="2538B062" w:rsidR="002E5DF1" w:rsidRPr="0022635D" w:rsidRDefault="00EF71F2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5</w:t>
            </w:r>
          </w:p>
        </w:tc>
        <w:tc>
          <w:tcPr>
            <w:tcW w:w="8550" w:type="dxa"/>
            <w:shd w:val="clear" w:color="auto" w:fill="846A48"/>
          </w:tcPr>
          <w:p w14:paraId="69245254" w14:textId="7B81AA74" w:rsidR="002E5DF1" w:rsidRPr="0022635D" w:rsidRDefault="7C4A9B4D" w:rsidP="002E5DF1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as a decision </w:t>
            </w:r>
            <w:r w:rsidR="21E75293"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been made </w:t>
            </w:r>
            <w:r w:rsidR="0920F2D4"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NO</w:t>
            </w:r>
            <w:r w:rsidR="76ADBC4B"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</w:t>
            </w:r>
            <w:r w:rsidR="0920F2D4"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TO</w:t>
            </w:r>
            <w:r w:rsidR="21E75293"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renew </w:t>
            </w:r>
            <w:r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</w:t>
            </w:r>
            <w:r w:rsidR="6E5DE8D1"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pplicant’s</w:t>
            </w:r>
            <w:r w:rsidR="21E75293"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contract</w:t>
            </w:r>
            <w:r w:rsidRPr="6F7B843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900" w:type="dxa"/>
          </w:tcPr>
          <w:p w14:paraId="317745D2" w14:textId="77777777" w:rsidR="002E5DF1" w:rsidRPr="0022635D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88012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795" w:type="dxa"/>
          </w:tcPr>
          <w:p w14:paraId="47BE52F2" w14:textId="77777777" w:rsidR="002E5DF1" w:rsidRPr="0022635D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901638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0A9A6DEC" w14:textId="77777777" w:rsidTr="00C878DC">
        <w:trPr>
          <w:trHeight w:val="20"/>
        </w:trPr>
        <w:tc>
          <w:tcPr>
            <w:tcW w:w="625" w:type="dxa"/>
            <w:shd w:val="clear" w:color="auto" w:fill="846A48"/>
          </w:tcPr>
          <w:p w14:paraId="55A1C555" w14:textId="4B8C24A1" w:rsidR="002E5DF1" w:rsidRDefault="00EF71F2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6</w:t>
            </w:r>
          </w:p>
        </w:tc>
        <w:tc>
          <w:tcPr>
            <w:tcW w:w="8550" w:type="dxa"/>
            <w:shd w:val="clear" w:color="auto" w:fill="846A48"/>
          </w:tcPr>
          <w:p w14:paraId="3A1C203A" w14:textId="32A0BEDD" w:rsidR="002E5DF1" w:rsidRPr="0022635D" w:rsidRDefault="5C266164" w:rsidP="002E5DF1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6FDE897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oes t</w:t>
            </w:r>
            <w:r w:rsidR="42577BA9" w:rsidRPr="6FDE897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he applicant ha</w:t>
            </w:r>
            <w:r w:rsidR="10AAC22A" w:rsidRPr="6FDE897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ve</w:t>
            </w:r>
            <w:r w:rsidR="42577BA9" w:rsidRPr="6FDE897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77899193" w:rsidRPr="6FDE897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NO</w:t>
            </w:r>
            <w:r w:rsidR="42577BA9" w:rsidRPr="6FDE897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disciplinary record </w:t>
            </w:r>
            <w:r w:rsidR="052AC757" w:rsidRPr="6FDE897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under</w:t>
            </w:r>
            <w:r w:rsidR="42577BA9" w:rsidRPr="6FDE897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the Code of Professional Conduct within the </w:t>
            </w:r>
            <w:r w:rsidR="052AC757" w:rsidRPr="6FDE897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ast </w:t>
            </w:r>
            <w:r w:rsidR="42577BA9" w:rsidRPr="6FDE897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ree years</w:t>
            </w:r>
            <w:r w:rsidR="052AC757" w:rsidRPr="6FDE897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, </w:t>
            </w:r>
            <w:r w:rsidR="42577BA9" w:rsidRPr="6FDE897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except for </w:t>
            </w:r>
            <w:r w:rsidR="052AC757" w:rsidRPr="6FDE897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non-expiring </w:t>
            </w:r>
            <w:r w:rsidR="42577BA9" w:rsidRPr="6FDE897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violations</w:t>
            </w:r>
            <w:r w:rsidR="6B3CC664" w:rsidRPr="6FDE897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900" w:type="dxa"/>
          </w:tcPr>
          <w:p w14:paraId="640D1C72" w14:textId="7F2CB8ED" w:rsidR="002E5DF1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53362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795" w:type="dxa"/>
          </w:tcPr>
          <w:p w14:paraId="66093746" w14:textId="71BF4F56" w:rsidR="002E5DF1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592626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53E4B54F" w14:textId="77777777" w:rsidTr="00C878DC">
        <w:trPr>
          <w:trHeight w:val="20"/>
        </w:trPr>
        <w:tc>
          <w:tcPr>
            <w:tcW w:w="625" w:type="dxa"/>
            <w:shd w:val="clear" w:color="auto" w:fill="846A48"/>
          </w:tcPr>
          <w:p w14:paraId="48B56667" w14:textId="5FD9F495" w:rsidR="002E5DF1" w:rsidRPr="0022635D" w:rsidRDefault="00EF71F2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7</w:t>
            </w:r>
          </w:p>
        </w:tc>
        <w:tc>
          <w:tcPr>
            <w:tcW w:w="8550" w:type="dxa"/>
            <w:shd w:val="clear" w:color="auto" w:fill="846A48"/>
          </w:tcPr>
          <w:p w14:paraId="72264785" w14:textId="63F99BB5" w:rsidR="002E5DF1" w:rsidRPr="002D597B" w:rsidRDefault="7B247C8A" w:rsidP="002E5DF1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Did the applicant’s annual performance </w:t>
            </w:r>
            <w:r w:rsidR="17A64A68"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evaluations </w:t>
            </w:r>
            <w:r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in the </w:t>
            </w:r>
            <w:r w:rsidR="248BC9DA"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ast five years </w:t>
            </w:r>
            <w:r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meet</w:t>
            </w:r>
            <w:r w:rsidR="01EE8029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EB2657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expectations</w:t>
            </w:r>
            <w:r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?</w:t>
            </w:r>
            <w:r w:rsidRPr="5BF230AF">
              <w:rPr>
                <w:rStyle w:val="eop"/>
                <w:rFonts w:ascii="Verdana" w:hAnsi="Verdana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900" w:type="dxa"/>
          </w:tcPr>
          <w:p w14:paraId="4192ABCF" w14:textId="77777777" w:rsidR="002E5DF1" w:rsidRPr="0022635D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8394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795" w:type="dxa"/>
          </w:tcPr>
          <w:p w14:paraId="32D5ECA8" w14:textId="77777777" w:rsidR="002E5DF1" w:rsidRPr="0022635D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593312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5E82196C" w14:textId="77777777" w:rsidTr="00C878DC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20"/>
        </w:trPr>
        <w:tc>
          <w:tcPr>
            <w:tcW w:w="6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74635C76" w14:textId="36868921" w:rsidR="002E5DF1" w:rsidRPr="0022635D" w:rsidRDefault="00EF71F2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85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6A48"/>
          </w:tcPr>
          <w:p w14:paraId="22DF178D" w14:textId="7B460979" w:rsidR="002E5DF1" w:rsidRPr="002D597B" w:rsidRDefault="2AA910DF" w:rsidP="5BF230AF">
            <w:pPr>
              <w:spacing w:before="40" w:after="4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as the applicant submitted </w:t>
            </w:r>
            <w:r w:rsidRPr="5B56F9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at least </w:t>
            </w:r>
            <w:r w:rsidR="00781A0D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EIGHT</w:t>
            </w:r>
            <w:r w:rsidR="6896D5A6" w:rsidRPr="5B56F9A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research papers</w:t>
            </w:r>
            <w:r w:rsidR="272A0477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2F041E10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(</w:t>
            </w:r>
            <w:r w:rsidR="688BF7CB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t least </w:t>
            </w:r>
            <w:r w:rsidR="00781A0D" w:rsidRPr="00781A0D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FIVE</w:t>
            </w:r>
            <w:r w:rsidR="00781A0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2F041E10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of which </w:t>
            </w:r>
            <w:r w:rsidR="405B39A9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re </w:t>
            </w:r>
            <w:r w:rsidR="2F041E10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ublished) </w:t>
            </w:r>
            <w:r w:rsidR="4F420EE9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nd</w:t>
            </w:r>
            <w:r w:rsidR="2B4AF631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="00781A0D" w:rsidRPr="00781A0D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FOUR</w:t>
            </w:r>
            <w:r w:rsidR="2B4AF631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paper</w:t>
            </w:r>
            <w:r w:rsidR="71DEACC3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s</w:t>
            </w:r>
            <w:r w:rsidR="2B4AF631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as </w:t>
            </w:r>
            <w:r w:rsidR="00781A0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 </w:t>
            </w:r>
            <w:r w:rsidR="2B4AF631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senior</w:t>
            </w:r>
            <w:r w:rsidR="6CC4FA26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author</w:t>
            </w:r>
            <w:r w:rsidR="197A01B2" w:rsidRPr="5B56F9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25E0AF" w14:textId="393D2745" w:rsidR="008146F4" w:rsidRDefault="00306629" w:rsidP="5B56F9AF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60914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65B3A86" w:rsidRPr="5B56F9A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  <w:r w:rsidR="21A80C6A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  <w:p w14:paraId="6397394A" w14:textId="378E06E9" w:rsidR="002E5DF1" w:rsidRPr="0022635D" w:rsidRDefault="002E5DF1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EB20E8" w14:textId="391E14DA" w:rsidR="008146F4" w:rsidRDefault="00306629" w:rsidP="5B56F9AF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39639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1E99918" w:rsidRPr="5B56F9AF">
                  <w:rPr>
                    <w:rFonts w:ascii="MS Gothic" w:eastAsia="MS Gothic" w:hAnsi="MS Gothic" w:cs="MS Gothic"/>
                    <w:sz w:val="18"/>
                    <w:szCs w:val="18"/>
                  </w:rPr>
                  <w:t>☐</w:t>
                </w:r>
              </w:sdtContent>
            </w:sdt>
            <w:r w:rsidR="21A80C6A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  <w:p w14:paraId="3B7DA725" w14:textId="5B762DF6" w:rsidR="002E5DF1" w:rsidRPr="0022635D" w:rsidRDefault="002E5DF1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2E5DF1" w:rsidRPr="0022635D" w14:paraId="66A8BB1D" w14:textId="77777777" w:rsidTr="00C878DC">
        <w:trPr>
          <w:trHeight w:val="20"/>
        </w:trPr>
        <w:tc>
          <w:tcPr>
            <w:tcW w:w="625" w:type="dxa"/>
            <w:shd w:val="clear" w:color="auto" w:fill="846A48"/>
          </w:tcPr>
          <w:p w14:paraId="110CB220" w14:textId="65C562AA" w:rsidR="002E5DF1" w:rsidRPr="0022635D" w:rsidRDefault="00EF71F2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8550" w:type="dxa"/>
            <w:shd w:val="clear" w:color="auto" w:fill="846A48"/>
          </w:tcPr>
          <w:p w14:paraId="2F1A23EF" w14:textId="4E537324" w:rsidR="002E5DF1" w:rsidRPr="002D597B" w:rsidRDefault="002E5DF1" w:rsidP="002E5DF1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s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Qatar University the sole affiliation </w:t>
            </w:r>
            <w:r w:rsidRPr="002D597B">
              <w:rPr>
                <w:rFonts w:ascii="Verdana" w:hAnsi="Verdana" w:cs="Calibri"/>
                <w:color w:val="FFFFFF" w:themeColor="background1"/>
                <w:sz w:val="16"/>
                <w:szCs w:val="16"/>
              </w:rPr>
              <w:t xml:space="preserve">(no secondary affiliation) </w:t>
            </w:r>
            <w:r w:rsidRPr="00124413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n all </w:t>
            </w:r>
            <w:r w:rsidRPr="00AB3A31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submitted publications?</w:t>
            </w:r>
          </w:p>
        </w:tc>
        <w:tc>
          <w:tcPr>
            <w:tcW w:w="900" w:type="dxa"/>
          </w:tcPr>
          <w:p w14:paraId="18E1450B" w14:textId="77777777" w:rsidR="002E5DF1" w:rsidRPr="0022635D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78879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795" w:type="dxa"/>
          </w:tcPr>
          <w:p w14:paraId="152279D6" w14:textId="77777777" w:rsidR="002E5DF1" w:rsidRPr="0022635D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642311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6D73079D" w14:textId="77777777" w:rsidTr="00C878DC">
        <w:trPr>
          <w:trHeight w:val="20"/>
        </w:trPr>
        <w:tc>
          <w:tcPr>
            <w:tcW w:w="625" w:type="dxa"/>
            <w:shd w:val="clear" w:color="auto" w:fill="846A48"/>
          </w:tcPr>
          <w:p w14:paraId="721F4676" w14:textId="27A84E64" w:rsidR="002E5DF1" w:rsidRPr="0022635D" w:rsidRDefault="00EF71F2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8550" w:type="dxa"/>
            <w:shd w:val="clear" w:color="auto" w:fill="846A48"/>
          </w:tcPr>
          <w:p w14:paraId="34DF1188" w14:textId="7C9E0D90" w:rsidR="002E5DF1" w:rsidRPr="0022635D" w:rsidRDefault="00FF095B" w:rsidP="002E5DF1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Do</w:t>
            </w:r>
            <w:r w:rsidR="248BC9DA"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 any of the submitted publications include </w:t>
            </w:r>
            <w:r w:rsidR="248BC9DA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data extract</w:t>
            </w:r>
            <w:r w:rsidR="5BE57570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ed</w:t>
            </w:r>
            <w:r w:rsidR="248BC9DA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 from the candidate’s</w:t>
            </w:r>
            <w:r w:rsidR="5B499A37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248BC9DA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dissertation or thesis</w:t>
            </w:r>
            <w:r w:rsidR="248BC9DA" w:rsidRPr="5BF230AF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?</w:t>
            </w:r>
            <w:r w:rsidR="248BC9DA" w:rsidRPr="5BF230AF">
              <w:rPr>
                <w:rStyle w:val="eop"/>
                <w:rFonts w:ascii="Verdana" w:hAnsi="Verdana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900" w:type="dxa"/>
          </w:tcPr>
          <w:p w14:paraId="6CB06133" w14:textId="12454148" w:rsidR="002E5DF1" w:rsidRPr="0022635D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4550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MS Gothic" w:eastAsia="MS Gothic" w:hAnsi="MS Gothic" w:cs="Calibri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795" w:type="dxa"/>
          </w:tcPr>
          <w:p w14:paraId="458DD6B7" w14:textId="77777777" w:rsidR="002E5DF1" w:rsidRPr="0022635D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7302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1ABB50AA" w14:textId="77777777" w:rsidTr="00C878DC">
        <w:trPr>
          <w:trHeight w:val="20"/>
        </w:trPr>
        <w:tc>
          <w:tcPr>
            <w:tcW w:w="625" w:type="dxa"/>
            <w:shd w:val="clear" w:color="auto" w:fill="846A48"/>
          </w:tcPr>
          <w:p w14:paraId="2CA9CD3A" w14:textId="599CEFC3" w:rsidR="002E5DF1" w:rsidRPr="0022635D" w:rsidRDefault="00EF71F2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8550" w:type="dxa"/>
            <w:shd w:val="clear" w:color="auto" w:fill="846A48"/>
          </w:tcPr>
          <w:p w14:paraId="09330184" w14:textId="2AAB71E7" w:rsidR="002E5DF1" w:rsidRPr="0022635D" w:rsidRDefault="1D77FDE6" w:rsidP="002E5DF1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re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re more than </w:t>
            </w:r>
            <w:r w:rsidRPr="00995752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THREE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submitted publications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published in 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the same journal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? </w:t>
            </w:r>
            <w:r w:rsidR="002E5DF1"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1"/>
            </w:r>
          </w:p>
        </w:tc>
        <w:tc>
          <w:tcPr>
            <w:tcW w:w="900" w:type="dxa"/>
          </w:tcPr>
          <w:p w14:paraId="04CDD775" w14:textId="77777777" w:rsidR="002E5DF1" w:rsidRPr="0022635D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111104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795" w:type="dxa"/>
          </w:tcPr>
          <w:p w14:paraId="67CF6750" w14:textId="77777777" w:rsidR="002E5DF1" w:rsidRPr="0022635D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11418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6DF17FAE" w14:textId="77777777" w:rsidTr="00C878DC">
        <w:trPr>
          <w:trHeight w:val="20"/>
        </w:trPr>
        <w:tc>
          <w:tcPr>
            <w:tcW w:w="625" w:type="dxa"/>
            <w:vMerge w:val="restart"/>
            <w:shd w:val="clear" w:color="auto" w:fill="846A48"/>
          </w:tcPr>
          <w:p w14:paraId="75A3063B" w14:textId="2C866C11" w:rsidR="002E5DF1" w:rsidRPr="0022635D" w:rsidRDefault="51D50905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</w:t>
            </w:r>
            <w:r w:rsidR="6C242A52"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8550" w:type="dxa"/>
            <w:shd w:val="clear" w:color="auto" w:fill="846A48"/>
          </w:tcPr>
          <w:p w14:paraId="0A32F036" w14:textId="69C5E01C" w:rsidR="002E5DF1" w:rsidRPr="0022635D" w:rsidRDefault="7C4A9B4D" w:rsidP="002E5DF1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submitted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more than TWO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publications in exclusively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OPEN-ACCESS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journals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? </w:t>
            </w:r>
            <w:r w:rsidR="002E5DF1"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2"/>
            </w:r>
          </w:p>
        </w:tc>
        <w:tc>
          <w:tcPr>
            <w:tcW w:w="900" w:type="dxa"/>
          </w:tcPr>
          <w:p w14:paraId="5F35F4F2" w14:textId="77777777" w:rsidR="002E5DF1" w:rsidRPr="0022635D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447923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795" w:type="dxa"/>
          </w:tcPr>
          <w:p w14:paraId="3402E3FF" w14:textId="77777777" w:rsidR="002E5DF1" w:rsidRPr="0022635D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919975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252F4158" w14:textId="77777777" w:rsidTr="00C878DC">
        <w:trPr>
          <w:trHeight w:val="20"/>
        </w:trPr>
        <w:tc>
          <w:tcPr>
            <w:tcW w:w="625" w:type="dxa"/>
            <w:vMerge/>
          </w:tcPr>
          <w:p w14:paraId="74CAD2EC" w14:textId="77777777" w:rsidR="002E5DF1" w:rsidRPr="0022635D" w:rsidRDefault="002E5DF1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550" w:type="dxa"/>
            <w:shd w:val="clear" w:color="auto" w:fill="846A48"/>
          </w:tcPr>
          <w:p w14:paraId="240A8BEA" w14:textId="0214EDF1" w:rsidR="002E5DF1" w:rsidRPr="00124413" w:rsidRDefault="1D77FDE6" w:rsidP="002E5DF1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yes, </w:t>
            </w:r>
            <w:r w:rsidR="645FA3FD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are all additional open-access papers published in reputable high impact Q1 journals </w:t>
            </w:r>
            <w:r w:rsidR="005303BC" w:rsidRPr="005303BC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in Clarivate</w:t>
            </w:r>
            <w:r w:rsidR="005303BC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645FA3FD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(</w:t>
            </w:r>
            <w:r w:rsidR="645FA3FD"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JIF/ JCI)</w:t>
            </w:r>
            <w:r w:rsidR="2E169426"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or Scopus</w:t>
            </w:r>
            <w:r w:rsidR="645FA3FD"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?</w:t>
            </w:r>
            <w:r w:rsidR="645FA3FD" w:rsidRPr="5BF230AF">
              <w:rPr>
                <w:rStyle w:val="eop"/>
                <w:rFonts w:ascii="Verdana" w:hAnsi="Verdana"/>
                <w:color w:val="FFFFFF" w:themeColor="background1"/>
                <w:sz w:val="18"/>
                <w:szCs w:val="18"/>
              </w:rPr>
              <w:t> 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900" w:type="dxa"/>
          </w:tcPr>
          <w:p w14:paraId="43A6644D" w14:textId="31036209" w:rsidR="002E5DF1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6877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795" w:type="dxa"/>
          </w:tcPr>
          <w:p w14:paraId="6162C513" w14:textId="69D4BCC6" w:rsidR="002E5DF1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2167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E5DF1" w:rsidRPr="0022635D" w14:paraId="316D6B16" w14:textId="77777777" w:rsidTr="00C878DC">
        <w:trPr>
          <w:trHeight w:val="20"/>
        </w:trPr>
        <w:tc>
          <w:tcPr>
            <w:tcW w:w="625" w:type="dxa"/>
            <w:shd w:val="clear" w:color="auto" w:fill="846A48"/>
          </w:tcPr>
          <w:p w14:paraId="64BC3271" w14:textId="1CE4760D" w:rsidR="002E5DF1" w:rsidRPr="0022635D" w:rsidRDefault="51D50905" w:rsidP="002E5DF1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</w:t>
            </w:r>
            <w:r w:rsidR="2396961E" w:rsidRPr="0FE9986F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8550" w:type="dxa"/>
            <w:shd w:val="clear" w:color="auto" w:fill="846A48"/>
          </w:tcPr>
          <w:p w14:paraId="22E7F930" w14:textId="77777777" w:rsidR="002E5DF1" w:rsidRPr="0022635D" w:rsidRDefault="1D77FDE6" w:rsidP="002E5DF1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For publications in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CES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s, were publication fees paid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prior to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-review decision? </w:t>
            </w:r>
            <w:r w:rsidR="002E5DF1"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3"/>
            </w:r>
          </w:p>
        </w:tc>
        <w:tc>
          <w:tcPr>
            <w:tcW w:w="900" w:type="dxa"/>
          </w:tcPr>
          <w:p w14:paraId="384F5BA3" w14:textId="01AD5477" w:rsidR="002E5DF1" w:rsidRPr="0022635D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090533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MS Gothic" w:eastAsia="MS Gothic" w:hAnsi="MS Gothic" w:cs="Calibri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795" w:type="dxa"/>
          </w:tcPr>
          <w:p w14:paraId="577B54B4" w14:textId="77777777" w:rsidR="002E5DF1" w:rsidRPr="0022635D" w:rsidRDefault="00306629" w:rsidP="002E5DF1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6138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215D107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215D107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5303BC" w:rsidRPr="0022635D" w14:paraId="7F6700AB" w14:textId="77777777" w:rsidTr="00C878DC">
        <w:trPr>
          <w:trHeight w:val="20"/>
        </w:trPr>
        <w:tc>
          <w:tcPr>
            <w:tcW w:w="625" w:type="dxa"/>
            <w:shd w:val="clear" w:color="auto" w:fill="846A48"/>
          </w:tcPr>
          <w:p w14:paraId="77946080" w14:textId="490DA750" w:rsidR="005303BC" w:rsidRPr="0FE9986F" w:rsidRDefault="005303BC" w:rsidP="005303BC">
            <w:pPr>
              <w:spacing w:before="40" w:after="40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4</w:t>
            </w:r>
          </w:p>
        </w:tc>
        <w:tc>
          <w:tcPr>
            <w:tcW w:w="8550" w:type="dxa"/>
            <w:shd w:val="clear" w:color="auto" w:fill="846A48"/>
          </w:tcPr>
          <w:p w14:paraId="124712FA" w14:textId="13B1F898" w:rsidR="005303BC" w:rsidRPr="003D39D7" w:rsidRDefault="005303BC" w:rsidP="005303BC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3135C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t least </w:t>
            </w: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TWO</w:t>
            </w:r>
            <w:r w:rsidRPr="003135C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of the research papers must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03135C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ave been published in </w:t>
            </w:r>
            <w:r w:rsidRPr="003135C9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Q1 or Q2</w:t>
            </w:r>
            <w:r w:rsidRPr="003135C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journals </w:t>
            </w:r>
            <w:r w:rsidRPr="005303BC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>in Clarivate</w:t>
            </w:r>
            <w:r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Pr="5BF230AF">
              <w:rPr>
                <w:rStyle w:val="normaltextrun"/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(</w:t>
            </w:r>
            <w:r w:rsidRPr="5BF230A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JIF/ JCI) or Scopus</w:t>
            </w:r>
            <w:r w:rsidR="00FF095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,</w:t>
            </w:r>
            <w:r w:rsidRPr="003135C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and the remaining research papers </w:t>
            </w:r>
            <w:r w:rsidR="00FF095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could</w:t>
            </w:r>
            <w:r w:rsidRPr="003135C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be published in </w:t>
            </w:r>
            <w:r w:rsidRPr="003135C9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Q3/Q4</w:t>
            </w:r>
            <w:r w:rsidRPr="003135C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journals</w:t>
            </w:r>
            <w:r w:rsidRPr="003135C9">
              <w:rPr>
                <w:rStyle w:val="FootnoteReference"/>
                <w:rFonts w:ascii="Verdana" w:hAnsi="Verdana" w:cs="Calibri"/>
                <w:color w:val="FFFFFF" w:themeColor="background1"/>
                <w:sz w:val="18"/>
                <w:szCs w:val="18"/>
              </w:rPr>
              <w:footnoteReference w:id="4"/>
            </w:r>
            <w:r w:rsidR="0045622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with an acceptance rate </w:t>
            </w:r>
            <w:r w:rsidR="0045622C" w:rsidRPr="0045622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not to exceed 30%</w:t>
            </w:r>
            <w:r w:rsidR="0045622C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.</w:t>
            </w:r>
          </w:p>
        </w:tc>
        <w:tc>
          <w:tcPr>
            <w:tcW w:w="900" w:type="dxa"/>
          </w:tcPr>
          <w:p w14:paraId="4BAFB9B1" w14:textId="13A55AEE" w:rsidR="005303BC" w:rsidRDefault="00306629" w:rsidP="005303BC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548910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08E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303BC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795" w:type="dxa"/>
          </w:tcPr>
          <w:p w14:paraId="2F738FF9" w14:textId="2558466D" w:rsidR="005303BC" w:rsidRDefault="00306629" w:rsidP="005303BC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577817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03BC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303BC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D408EE" w:rsidRPr="0022635D" w14:paraId="43E9BE68" w14:textId="77777777" w:rsidTr="00C878DC">
        <w:trPr>
          <w:trHeight w:val="20"/>
        </w:trPr>
        <w:tc>
          <w:tcPr>
            <w:tcW w:w="625" w:type="dxa"/>
            <w:shd w:val="clear" w:color="auto" w:fill="846A48"/>
          </w:tcPr>
          <w:p w14:paraId="0CB69FB9" w14:textId="519B383B" w:rsidR="00D408EE" w:rsidRDefault="00D408EE" w:rsidP="00D408EE">
            <w:pPr>
              <w:spacing w:before="40" w:after="40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8550" w:type="dxa"/>
            <w:shd w:val="clear" w:color="auto" w:fill="846A48"/>
          </w:tcPr>
          <w:p w14:paraId="4AC92020" w14:textId="77777777" w:rsidR="00D408EE" w:rsidRPr="0045622C" w:rsidRDefault="00D408EE" w:rsidP="00D408EE">
            <w:pP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6"/>
              </w:rPr>
            </w:pPr>
            <w:r w:rsidRPr="0045622C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6"/>
              </w:rPr>
              <w:t>H-index</w:t>
            </w:r>
          </w:p>
          <w:p w14:paraId="551A3A2C" w14:textId="10704382" w:rsidR="00D408EE" w:rsidRPr="003135C9" w:rsidRDefault="00D408EE" w:rsidP="00D408EE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6"/>
                <w:szCs w:val="16"/>
              </w:rPr>
              <w:t>At least 10 (in Scopus) at the Deadline for Promotion Application</w:t>
            </w:r>
          </w:p>
        </w:tc>
        <w:tc>
          <w:tcPr>
            <w:tcW w:w="900" w:type="dxa"/>
          </w:tcPr>
          <w:p w14:paraId="62C64600" w14:textId="05160A08" w:rsidR="00D408EE" w:rsidRDefault="00306629" w:rsidP="00D408E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443141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030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D408EE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  <w:p w14:paraId="6A368C23" w14:textId="42F2FACE" w:rsidR="00D408EE" w:rsidRDefault="00D408EE" w:rsidP="00D408E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795" w:type="dxa"/>
          </w:tcPr>
          <w:p w14:paraId="49AB18F8" w14:textId="67C96631" w:rsidR="00D408EE" w:rsidRDefault="00306629" w:rsidP="00D408E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7648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08EE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D408EE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000307" w:rsidRPr="0022635D" w14:paraId="36BD5D17" w14:textId="77777777" w:rsidTr="00C878DC">
        <w:trPr>
          <w:trHeight w:val="20"/>
        </w:trPr>
        <w:tc>
          <w:tcPr>
            <w:tcW w:w="625" w:type="dxa"/>
            <w:shd w:val="clear" w:color="auto" w:fill="846A48"/>
          </w:tcPr>
          <w:p w14:paraId="56610B49" w14:textId="3B1850F6" w:rsidR="00000307" w:rsidRDefault="00000307" w:rsidP="00000307">
            <w:pPr>
              <w:spacing w:before="40" w:after="40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8550" w:type="dxa"/>
            <w:shd w:val="clear" w:color="auto" w:fill="846A48"/>
          </w:tcPr>
          <w:p w14:paraId="63FADC17" w14:textId="1B9A830A" w:rsidR="00000307" w:rsidRPr="0045622C" w:rsidRDefault="00E26C84" w:rsidP="00000307">
            <w:pP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6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Does the applicant hold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MSc and 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PhD degree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egree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0BE5679">
              <w:rPr>
                <w:rFonts w:ascii="Verdana" w:hAnsi="Verdana" w:cstheme="majorBidi"/>
                <w:color w:val="000000" w:themeColor="text1"/>
                <w:sz w:val="18"/>
                <w:szCs w:val="18"/>
              </w:rPr>
              <w:t>in a related field, from an accredited university that is recognized by the State of Qatar.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900" w:type="dxa"/>
          </w:tcPr>
          <w:p w14:paraId="580EC330" w14:textId="6E6653A8" w:rsidR="00000307" w:rsidRDefault="00306629" w:rsidP="00000307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48913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030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000307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  <w:p w14:paraId="29DA3FC4" w14:textId="77777777" w:rsidR="00000307" w:rsidRDefault="00000307" w:rsidP="00000307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795" w:type="dxa"/>
          </w:tcPr>
          <w:p w14:paraId="34CCFAC6" w14:textId="7671FC65" w:rsidR="00000307" w:rsidRDefault="00306629" w:rsidP="00000307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2105488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0307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000307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000307" w:rsidRPr="0022635D" w14:paraId="3BA6D4AE" w14:textId="77777777" w:rsidTr="00C878DC">
        <w:trPr>
          <w:trHeight w:val="20"/>
        </w:trPr>
        <w:tc>
          <w:tcPr>
            <w:tcW w:w="625" w:type="dxa"/>
            <w:shd w:val="clear" w:color="auto" w:fill="846A48"/>
          </w:tcPr>
          <w:p w14:paraId="700CCDB2" w14:textId="5B665224" w:rsidR="00000307" w:rsidRDefault="00000307" w:rsidP="00000307">
            <w:pPr>
              <w:spacing w:before="40" w:after="40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7</w:t>
            </w:r>
          </w:p>
        </w:tc>
        <w:tc>
          <w:tcPr>
            <w:tcW w:w="8550" w:type="dxa"/>
            <w:shd w:val="clear" w:color="auto" w:fill="846A48"/>
          </w:tcPr>
          <w:p w14:paraId="363C244B" w14:textId="0E005556" w:rsidR="00000307" w:rsidRPr="0045622C" w:rsidRDefault="00000307" w:rsidP="00000307">
            <w:pP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6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id the applicant submit a valid IELTS certificate</w:t>
            </w:r>
            <w:r w:rsidR="00B1771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, if required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900" w:type="dxa"/>
          </w:tcPr>
          <w:p w14:paraId="3C76C555" w14:textId="4612D811" w:rsidR="00000307" w:rsidRDefault="00306629" w:rsidP="00000307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361789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030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000307" w:rsidRPr="5B56F9AF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  <w:p w14:paraId="3C492A09" w14:textId="77777777" w:rsidR="00000307" w:rsidRDefault="00000307" w:rsidP="00000307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795" w:type="dxa"/>
          </w:tcPr>
          <w:p w14:paraId="5DDE7E79" w14:textId="4FD4DFF4" w:rsidR="00000307" w:rsidRDefault="00306629" w:rsidP="00000307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05431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0307" w:rsidRPr="5B56F9AF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000307" w:rsidRPr="5B56F9AF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</w:tbl>
    <w:p w14:paraId="5058D234" w14:textId="26FE3551" w:rsidR="5BF230AF" w:rsidRDefault="5BF230AF"/>
    <w:p w14:paraId="5C0C905A" w14:textId="77777777" w:rsidR="00B025BD" w:rsidRDefault="00B025BD" w:rsidP="00D854C7">
      <w:pPr>
        <w:spacing w:after="0" w:line="240" w:lineRule="auto"/>
      </w:pPr>
    </w:p>
    <w:sdt>
      <w:sdtPr>
        <w:rPr>
          <w:rFonts w:ascii="Verdana" w:eastAsiaTheme="minorEastAsia" w:hAnsi="Verdana" w:cs="Calibri"/>
          <w:color w:val="FF0000"/>
          <w:sz w:val="16"/>
          <w:szCs w:val="16"/>
        </w:rPr>
        <w:id w:val="967933198"/>
      </w:sdtPr>
      <w:sdtEndPr>
        <w:rPr>
          <w:color w:val="auto"/>
          <w:sz w:val="18"/>
          <w:szCs w:val="18"/>
        </w:rPr>
      </w:sdtEndPr>
      <w:sdtContent>
        <w:sdt>
          <w:sdtPr>
            <w:rPr>
              <w:rFonts w:ascii="Verdana" w:eastAsiaTheme="minorEastAsia" w:hAnsi="Verdana" w:cs="Calibri"/>
              <w:color w:val="FF0000"/>
              <w:sz w:val="16"/>
              <w:szCs w:val="16"/>
            </w:rPr>
            <w:id w:val="653270987"/>
          </w:sdtPr>
          <w:sdtEndPr>
            <w:rPr>
              <w:color w:val="auto"/>
              <w:sz w:val="18"/>
              <w:szCs w:val="18"/>
            </w:rPr>
          </w:sdtEndPr>
          <w:sdtContent>
            <w:sdt>
              <w:sdtPr>
                <w:rPr>
                  <w:rFonts w:ascii="Verdana" w:eastAsiaTheme="minorEastAsia" w:hAnsi="Verdana" w:cs="Calibri"/>
                  <w:color w:val="FF0000"/>
                  <w:sz w:val="16"/>
                  <w:szCs w:val="16"/>
                </w:rPr>
                <w:id w:val="-1626772714"/>
              </w:sdtPr>
              <w:sdtEndPr>
                <w:rPr>
                  <w:color w:val="auto"/>
                  <w:sz w:val="18"/>
                  <w:szCs w:val="18"/>
                </w:rPr>
              </w:sdtEndPr>
              <w:sdtContent>
                <w:sdt>
                  <w:sdtPr>
                    <w:rPr>
                      <w:rFonts w:ascii="Verdana" w:eastAsiaTheme="minorEastAsia" w:hAnsi="Verdana" w:cs="Calibri"/>
                      <w:color w:val="FF0000"/>
                      <w:sz w:val="16"/>
                      <w:szCs w:val="16"/>
                    </w:rPr>
                    <w:id w:val="-1851095281"/>
                  </w:sdtPr>
                  <w:sdtEndPr>
                    <w:rPr>
                      <w:color w:val="auto"/>
                      <w:sz w:val="18"/>
                      <w:szCs w:val="18"/>
                    </w:rPr>
                  </w:sdtEndPr>
                  <w:sdtContent>
                    <w:sdt>
                      <w:sdtPr>
                        <w:rPr>
                          <w:rFonts w:ascii="Verdana" w:eastAsiaTheme="minorEastAsia" w:hAnsi="Verdana" w:cs="Calibri"/>
                          <w:color w:val="FF0000"/>
                          <w:sz w:val="16"/>
                          <w:szCs w:val="16"/>
                        </w:rPr>
                        <w:id w:val="1759022870"/>
                      </w:sdtPr>
                      <w:sdtEndPr>
                        <w:rPr>
                          <w:color w:val="auto"/>
                          <w:sz w:val="18"/>
                          <w:szCs w:val="18"/>
                        </w:rPr>
                      </w:sdtEndPr>
                      <w:sdtContent>
                        <w:sdt>
                          <w:sdtPr>
                            <w:rPr>
                              <w:rFonts w:ascii="Verdana" w:eastAsiaTheme="minorEastAsia" w:hAnsi="Verdana" w:cs="Calibri"/>
                              <w:color w:val="FF0000"/>
                              <w:sz w:val="16"/>
                              <w:szCs w:val="16"/>
                            </w:rPr>
                            <w:id w:val="-1890097844"/>
                          </w:sdtPr>
                          <w:sdtEndPr>
                            <w:rPr>
                              <w:color w:val="auto"/>
                              <w:sz w:val="18"/>
                              <w:szCs w:val="18"/>
                            </w:rPr>
                          </w:sdtEndPr>
                          <w:sdtContent>
                            <w:tbl>
                              <w:tblPr>
                                <w:tblStyle w:val="TableGrid"/>
                                <w:tblW w:w="5000" w:type="pct"/>
                                <w:tblBorders>
                                  <w:top w:val="single" w:sz="4" w:space="0" w:color="BFBFBF" w:themeColor="background1" w:themeShade="BF"/>
                                  <w:left w:val="single" w:sz="4" w:space="0" w:color="BFBFBF" w:themeColor="background1" w:themeShade="BF"/>
                                  <w:bottom w:val="single" w:sz="4" w:space="0" w:color="BFBFBF" w:themeColor="background1" w:themeShade="BF"/>
                                  <w:right w:val="single" w:sz="4" w:space="0" w:color="BFBFBF" w:themeColor="background1" w:themeShade="BF"/>
                                  <w:insideH w:val="single" w:sz="4" w:space="0" w:color="BFBFBF" w:themeColor="background1" w:themeShade="BF"/>
                                  <w:insideV w:val="single" w:sz="4" w:space="0" w:color="BFBFBF" w:themeColor="background1" w:themeShade="BF"/>
                                </w:tblBorders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37"/>
                                <w:gridCol w:w="298"/>
                                <w:gridCol w:w="103"/>
                                <w:gridCol w:w="4940"/>
                                <w:gridCol w:w="561"/>
                                <w:gridCol w:w="578"/>
                                <w:gridCol w:w="652"/>
                                <w:gridCol w:w="628"/>
                                <w:gridCol w:w="628"/>
                                <w:gridCol w:w="628"/>
                                <w:gridCol w:w="628"/>
                                <w:gridCol w:w="628"/>
                                <w:gridCol w:w="281"/>
                              </w:tblGrid>
                              <w:tr w:rsidR="00BE21F2" w:rsidRPr="0022635D" w14:paraId="36145513" w14:textId="3A4EBA54" w:rsidTr="00C878DC">
                                <w:trPr>
                                  <w:gridAfter w:val="1"/>
                                  <w:wAfter w:w="130" w:type="pct"/>
                                  <w:trHeight w:val="607"/>
                                  <w:tblHeader/>
                                </w:trPr>
                                <w:tc>
                                  <w:tcPr>
                                    <w:tcW w:w="248" w:type="pct"/>
                                    <w:gridSpan w:val="2"/>
                                    <w:shd w:val="clear" w:color="auto" w:fill="4A442A"/>
                                  </w:tcPr>
                                  <w:p w14:paraId="3C21F5DC" w14:textId="23FB98FE" w:rsidR="00BE21F2" w:rsidRPr="0022635D" w:rsidRDefault="5A91AEEB" w:rsidP="00B025BD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656F408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1</w:t>
                                    </w:r>
                                    <w:r w:rsidR="00000307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8</w:t>
                                    </w:r>
                                  </w:p>
                                </w:tc>
                                <w:tc>
                                  <w:tcPr>
                                    <w:tcW w:w="3458" w:type="pct"/>
                                    <w:gridSpan w:val="6"/>
                                    <w:shd w:val="clear" w:color="auto" w:fill="4A442A"/>
                                  </w:tcPr>
                                  <w:p w14:paraId="7248EE06" w14:textId="01FEC512" w:rsidR="00BE21F2" w:rsidRPr="0022635D" w:rsidRDefault="3CAAFE22" w:rsidP="6FDE897D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  <w:r w:rsidRPr="6FDE897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Evaluation of the submitted publications </w:t>
                                    </w:r>
                                  </w:p>
                                  <w:p w14:paraId="5BFA8D87" w14:textId="7B6937CE" w:rsidR="00BE21F2" w:rsidRPr="0022635D" w:rsidRDefault="3CAAFE22" w:rsidP="00B025BD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  <w:r w:rsidRPr="6FDE897D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(</w:t>
                                    </w:r>
                                    <w:r w:rsidR="00FF095B" w:rsidRPr="6FDE897D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6"/>
                                        <w:szCs w:val="16"/>
                                      </w:rPr>
                                      <w:t>Please</w:t>
                                    </w:r>
                                    <w:r w:rsidRPr="6FDE897D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6"/>
                                        <w:szCs w:val="16"/>
                                      </w:rPr>
                                      <w:t xml:space="preserve"> tick the publication number which meets the criteria</w:t>
                                    </w:r>
                                    <w:r w:rsidRPr="6FDE897D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)</w:t>
                                    </w:r>
                                  </w:p>
                                </w:tc>
                                <w:tc>
                                  <w:tcPr>
                                    <w:tcW w:w="291" w:type="pct"/>
                                    <w:shd w:val="clear" w:color="auto" w:fill="4A442A"/>
                                  </w:tcPr>
                                  <w:p w14:paraId="794EFB4F" w14:textId="77777777" w:rsidR="00BE21F2" w:rsidRPr="5BF230AF" w:rsidRDefault="00BE21F2" w:rsidP="00B025BD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91" w:type="pct"/>
                                    <w:shd w:val="clear" w:color="auto" w:fill="4A442A"/>
                                  </w:tcPr>
                                  <w:p w14:paraId="660BFAE3" w14:textId="77777777" w:rsidR="00BE21F2" w:rsidRPr="5BF230AF" w:rsidRDefault="00BE21F2" w:rsidP="00B025BD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91" w:type="pct"/>
                                    <w:shd w:val="clear" w:color="auto" w:fill="4A442A"/>
                                  </w:tcPr>
                                  <w:p w14:paraId="74A4B399" w14:textId="77777777" w:rsidR="00BE21F2" w:rsidRPr="5BF230AF" w:rsidRDefault="00BE21F2" w:rsidP="00B025BD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91" w:type="pct"/>
                                    <w:shd w:val="clear" w:color="auto" w:fill="4A442A"/>
                                  </w:tcPr>
                                  <w:p w14:paraId="6D8AEC51" w14:textId="77777777" w:rsidR="00BE21F2" w:rsidRPr="5BF230AF" w:rsidRDefault="00BE21F2" w:rsidP="00B025BD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</w:tr>
                              <w:tr w:rsidR="00BE21F2" w:rsidRPr="0022635D" w14:paraId="1978A386" w14:textId="421F847C" w:rsidTr="6FDE897D">
                                <w:trPr>
                                  <w:gridAfter w:val="1"/>
                                  <w:wAfter w:w="130" w:type="pct"/>
                                  <w:trHeight w:val="300"/>
                                  <w:tblHeader/>
                                </w:trPr>
                                <w:tc>
                                  <w:tcPr>
                                    <w:tcW w:w="2585" w:type="pct"/>
                                    <w:gridSpan w:val="4"/>
                                    <w:shd w:val="clear" w:color="auto" w:fill="846A48"/>
                                  </w:tcPr>
                                  <w:p w14:paraId="36F810C8" w14:textId="413DF0CF" w:rsidR="00BE21F2" w:rsidRPr="0022635D" w:rsidRDefault="00BE21F2" w:rsidP="00B025BD">
                                    <w:pPr>
                                      <w:spacing w:before="40" w:after="40"/>
                                      <w:ind w:right="-113"/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Publication number </w:t>
                                    </w:r>
                                    <w:r w:rsidRPr="009D1DAA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6"/>
                                        <w:szCs w:val="16"/>
                                      </w:rPr>
                                      <w:t>(Sequence must be the same as in the research portfolio &amp; application form #1)</w:t>
                                    </w:r>
                                  </w:p>
                                </w:tc>
                                <w:tc>
                                  <w:tcPr>
                                    <w:tcW w:w="260" w:type="pct"/>
                                    <w:vAlign w:val="center"/>
                                  </w:tcPr>
                                  <w:p w14:paraId="65A889B1" w14:textId="77777777" w:rsidR="00BE21F2" w:rsidRPr="0022635D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  <w:r w:rsidRPr="0022635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  <w:t>1</w:t>
                                    </w:r>
                                  </w:p>
                                </w:tc>
                                <w:tc>
                                  <w:tcPr>
                                    <w:tcW w:w="268" w:type="pct"/>
                                    <w:vAlign w:val="center"/>
                                  </w:tcPr>
                                  <w:p w14:paraId="0DB73E9E" w14:textId="77777777" w:rsidR="00BE21F2" w:rsidRPr="0022635D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  <w:r w:rsidRPr="0022635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  <w:t>2</w:t>
                                    </w:r>
                                  </w:p>
                                </w:tc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49E9FBC7" w14:textId="33393128" w:rsidR="00BE21F2" w:rsidRPr="0022635D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  <w:r w:rsidRPr="5B56F9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  <w:t>3</w:t>
                                    </w:r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43790459" w14:textId="3D02C73C" w:rsidR="00BE21F2" w:rsidRPr="0022635D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  <w:r w:rsidRPr="41ADD652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  <w:t>4</w:t>
                                    </w:r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4E2A5EFD" w14:textId="3628CC68" w:rsidR="00BE21F2" w:rsidRPr="41ADD65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  <w:t>5</w:t>
                                    </w:r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4A8AF6DC" w14:textId="56367A3C" w:rsidR="00BE21F2" w:rsidRPr="41ADD65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  <w:t>6</w:t>
                                    </w:r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502D45CA" w14:textId="02FC4271" w:rsidR="00BE21F2" w:rsidRPr="41ADD65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  <w:t>7</w:t>
                                    </w:r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73DB377D" w14:textId="228D9915" w:rsidR="00BE21F2" w:rsidRPr="41ADD65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  <w:t>8</w:t>
                                    </w:r>
                                  </w:p>
                                </w:tc>
                              </w:tr>
                              <w:tr w:rsidR="00BE21F2" w:rsidRPr="0022635D" w14:paraId="6B40C928" w14:textId="77777777" w:rsidTr="6FDE897D">
                                <w:trPr>
                                  <w:trHeight w:val="300"/>
                                </w:trPr>
                                <w:tc>
                                  <w:tcPr>
                                    <w:tcW w:w="110" w:type="pct"/>
                                    <w:shd w:val="clear" w:color="auto" w:fill="846A48"/>
                                  </w:tcPr>
                                  <w:p w14:paraId="44261D47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shd w:val="clear" w:color="auto" w:fill="846A48"/>
                                  </w:tcPr>
                                  <w:p w14:paraId="053DFF38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0022635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A</w:t>
                                    </w: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3674B354" w14:textId="374EDE90" w:rsidR="00BE21F2" w:rsidRPr="002D597B" w:rsidRDefault="00BE21F2" w:rsidP="00BE21F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5BF230A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The research article was published or accepted for publication </w:t>
                                    </w:r>
                                    <w:r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AFTER</w:t>
                                    </w:r>
                                    <w:r w:rsidRPr="5BF230A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the applicant was officially awarded the current rank.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573355213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0" w:type="pct"/>
                                        <w:vAlign w:val="center"/>
                                      </w:tcPr>
                                      <w:p w14:paraId="361068E5" w14:textId="131B2AE9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132600710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8" w:type="pct"/>
                                        <w:vAlign w:val="center"/>
                                      </w:tcPr>
                                      <w:p w14:paraId="22D1D320" w14:textId="0E5C9B50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2E94E8B1" w14:textId="745EEDB5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253182974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21AF9D6D" w14:textId="3E2FCA8A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1476678336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/>
                                    </w:sdt>
                                    <w:r w:rsidR="00BE21F2" w:rsidRPr="00BE21F2"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1417542590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96184474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5385A0EA" w14:textId="134BFD50" w:rsidR="00BE21F2" w:rsidRPr="00BE21F2" w:rsidRDefault="00BE21F2" w:rsidP="00BE21F2">
                                        <w:pPr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638381250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487B1FE7" w14:textId="21288B47" w:rsidR="00BE21F2" w:rsidRPr="00BE21F2" w:rsidRDefault="00BE21F2" w:rsidP="00BE21F2">
                                        <w:pPr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3683CB2B" w14:textId="1913C51E" w:rsidR="00BE21F2" w:rsidRPr="00BE21F2" w:rsidRDefault="00306629" w:rsidP="00BE21F2">
                                    <w:pPr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1457991060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7915F9D3" w14:textId="23DE9172" w:rsidR="00BE21F2" w:rsidRPr="00BE21F2" w:rsidRDefault="00306629" w:rsidP="00BE21F2">
                                    <w:pPr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12197879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/>
                                    </w:sdt>
                                    <w:r w:rsidR="00BE21F2" w:rsidRPr="00BE21F2"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1637105543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130" w:type="pct"/>
                                  </w:tcPr>
                                  <w:p w14:paraId="100AC253" w14:textId="0209F842" w:rsidR="00BE21F2" w:rsidRPr="0022635D" w:rsidRDefault="00306629" w:rsidP="00BE21F2"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898945491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/>
                                    </w:sdt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114333441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/>
                                    </w:sdt>
                                  </w:p>
                                </w:tc>
                              </w:tr>
                              <w:tr w:rsidR="00BE21F2" w:rsidRPr="0022635D" w14:paraId="559DC0D6" w14:textId="36DC12E4" w:rsidTr="6FDE897D">
                                <w:trPr>
                                  <w:gridAfter w:val="1"/>
                                  <w:wAfter w:w="130" w:type="pct"/>
                                  <w:trHeight w:val="675"/>
                                </w:trPr>
                                <w:tc>
                                  <w:tcPr>
                                    <w:tcW w:w="110" w:type="pct"/>
                                    <w:shd w:val="clear" w:color="auto" w:fill="846A48"/>
                                  </w:tcPr>
                                  <w:p w14:paraId="07CDAEB7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shd w:val="clear" w:color="auto" w:fill="846A48"/>
                                  </w:tcPr>
                                  <w:p w14:paraId="78B45DAC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0022635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B</w:t>
                                    </w: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3A7A7C5B" w14:textId="73491D56" w:rsidR="00BE21F2" w:rsidRPr="002D597B" w:rsidRDefault="7E88DF01" w:rsidP="00BE21F2">
                                    <w:pPr>
                                      <w:spacing w:before="20" w:after="20"/>
                                      <w:ind w:right="-208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36D2C530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The paper </w:t>
                                    </w:r>
                                    <w:r w:rsidR="4E4E1493" w:rsidRPr="36D2C530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DOES NOT include data </w:t>
                                    </w:r>
                                    <w:r w:rsidRPr="36D2C530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extracted from the applicant’s </w:t>
                                    </w:r>
                                    <w:r w:rsidRPr="36D2C530">
                                      <w:rPr>
                                        <w:rStyle w:val="normaltextrun"/>
                                        <w:rFonts w:ascii="Verdana" w:hAnsi="Verdana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dissertation or</w:t>
                                    </w:r>
                                    <w:r w:rsidRPr="36D2C530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="18AC85C4" w:rsidRPr="36D2C530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t</w:t>
                                    </w:r>
                                    <w:r w:rsidRPr="36D2C530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hesis. 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603985105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0" w:type="pct"/>
                                        <w:vAlign w:val="center"/>
                                      </w:tcPr>
                                      <w:p w14:paraId="0801860E" w14:textId="77777777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721353425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8" w:type="pct"/>
                                        <w:vAlign w:val="center"/>
                                      </w:tcPr>
                                      <w:p w14:paraId="3A82CECD" w14:textId="6105805A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3D807624" w14:textId="020E94D7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2086034504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04411F9E" w14:textId="0470B102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  <w:r w:rsidRPr="00BE21F2">
                                      <w:rPr>
                                        <w:rFonts w:ascii="Segoe UI Symbol" w:hAnsi="Segoe UI Symbol" w:cs="Segoe UI Symbol"/>
                                        <w:sz w:val="18"/>
                                        <w:szCs w:val="18"/>
                                      </w:rPr>
                                      <w:t>☐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564474503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33CD8F1E" w14:textId="596A5ECE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956602043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6FF84704" w14:textId="27B195D1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22C94B7B" w14:textId="2F7F0107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869265245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1F617E3C" w14:textId="7893D20B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550501327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/>
                                    </w:sdt>
                                    <w:r w:rsidR="00BE21F2" w:rsidRPr="00BE21F2"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1326814829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  <w:tr w:rsidR="00BE21F2" w:rsidRPr="0022635D" w14:paraId="7B247C64" w14:textId="0770B827" w:rsidTr="6FDE897D">
                                <w:trPr>
                                  <w:gridAfter w:val="1"/>
                                  <w:wAfter w:w="130" w:type="pct"/>
                                  <w:trHeight w:val="300"/>
                                </w:trPr>
                                <w:tc>
                                  <w:tcPr>
                                    <w:tcW w:w="110" w:type="pct"/>
                                    <w:shd w:val="clear" w:color="auto" w:fill="846A48"/>
                                  </w:tcPr>
                                  <w:p w14:paraId="1FFBB733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shd w:val="clear" w:color="auto" w:fill="846A48"/>
                                  </w:tcPr>
                                  <w:p w14:paraId="16AFD0C2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0022635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C</w:t>
                                    </w: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71E862EA" w14:textId="1AD96F35" w:rsidR="00BE21F2" w:rsidRPr="002D597B" w:rsidRDefault="00BE21F2" w:rsidP="00BE21F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0FE9986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The publication is an original research article.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80946182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0" w:type="pct"/>
                                        <w:vAlign w:val="center"/>
                                      </w:tcPr>
                                      <w:p w14:paraId="7B278CF0" w14:textId="1B2775E9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44619676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8" w:type="pct"/>
                                        <w:vAlign w:val="center"/>
                                      </w:tcPr>
                                      <w:p w14:paraId="25A4DF46" w14:textId="0D2D7E2B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3756BC9D" w14:textId="490C07B6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1039896651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158E9C65" w14:textId="6D90BB70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r w:rsidRPr="00BE21F2">
                                      <w:rPr>
                                        <w:rFonts w:ascii="Segoe UI Symbol" w:hAnsi="Segoe UI Symbol" w:cs="Segoe UI Symbol"/>
                                        <w:sz w:val="18"/>
                                        <w:szCs w:val="18"/>
                                      </w:rPr>
                                      <w:t>☐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63555551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0A556B37" w14:textId="135B57BB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484542649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09FED58E" w14:textId="6A4D5A58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10536163" w14:textId="34886996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224757398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69CBBA4D" w14:textId="0E0CED5C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1095357429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/>
                                    </w:sdt>
                                    <w:r w:rsidR="00BE21F2" w:rsidRPr="00BE21F2"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974444156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  <w:tr w:rsidR="00BE21F2" w:rsidRPr="0022635D" w14:paraId="6C67781B" w14:textId="5F08A2F5" w:rsidTr="6FDE897D">
                                <w:trPr>
                                  <w:gridAfter w:val="1"/>
                                  <w:wAfter w:w="130" w:type="pct"/>
                                  <w:trHeight w:val="300"/>
                                </w:trPr>
                                <w:tc>
                                  <w:tcPr>
                                    <w:tcW w:w="110" w:type="pct"/>
                                    <w:shd w:val="clear" w:color="auto" w:fill="846A48"/>
                                  </w:tcPr>
                                  <w:p w14:paraId="4A01820A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shd w:val="clear" w:color="auto" w:fill="846A48"/>
                                  </w:tcPr>
                                  <w:p w14:paraId="36E68F20" w14:textId="5877A270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D</w:t>
                                    </w: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460DA221" w14:textId="4948C169" w:rsidR="00BE21F2" w:rsidRPr="002D597B" w:rsidRDefault="00BE21F2" w:rsidP="00BE21F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The publication is </w:t>
                                    </w: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a patent registered at Qatar University </w:t>
                                    </w:r>
                                    <w:r w:rsidR="00FF095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over</w:t>
                                    </w: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the last five years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398943623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0" w:type="pct"/>
                                        <w:vAlign w:val="center"/>
                                      </w:tcPr>
                                      <w:p w14:paraId="1411AE39" w14:textId="33CE9AF1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957940772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8" w:type="pct"/>
                                        <w:vAlign w:val="center"/>
                                      </w:tcPr>
                                      <w:p w14:paraId="05557935" w14:textId="002CB358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3B179815" w14:textId="1D4EB995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2058900298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13322F74" w14:textId="70323B1A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r w:rsidRPr="00BE21F2">
                                      <w:rPr>
                                        <w:rFonts w:ascii="Segoe UI Symbol" w:hAnsi="Segoe UI Symbol" w:cs="Segoe UI Symbol"/>
                                        <w:sz w:val="18"/>
                                        <w:szCs w:val="18"/>
                                      </w:rPr>
                                      <w:t>☐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19942806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69607E2C" w14:textId="5177A185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771978209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35D550C7" w14:textId="23C45DF1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5388A042" w14:textId="520978A8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680117427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3B78E622" w14:textId="2FC7A0A0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1471857663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/>
                                    </w:sdt>
                                    <w:r w:rsidR="00BE21F2" w:rsidRPr="00BE21F2"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2052258063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  <w:tr w:rsidR="00BE21F2" w:rsidRPr="0022635D" w14:paraId="1191C90F" w14:textId="7A2E9F30" w:rsidTr="6FDE897D">
                                <w:trPr>
                                  <w:gridAfter w:val="1"/>
                                  <w:wAfter w:w="130" w:type="pct"/>
                                  <w:trHeight w:val="300"/>
                                </w:trPr>
                                <w:tc>
                                  <w:tcPr>
                                    <w:tcW w:w="110" w:type="pct"/>
                                    <w:shd w:val="clear" w:color="auto" w:fill="846A48"/>
                                  </w:tcPr>
                                  <w:p w14:paraId="41C500F7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shd w:val="clear" w:color="auto" w:fill="846A48"/>
                                  </w:tcPr>
                                  <w:p w14:paraId="3DC2C84A" w14:textId="7D55353C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E</w:t>
                                    </w: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0539D590" w14:textId="0730A44D" w:rsidR="00BE21F2" w:rsidRPr="002D597B" w:rsidRDefault="00BE21F2" w:rsidP="00BE21F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Insert the</w:t>
                                    </w:r>
                                    <w:r w:rsidRPr="0FE9986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Clarivate</w:t>
                                    </w: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FE9986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journal</w:t>
                                    </w:r>
                                    <w:r w:rsidRPr="0FE9986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impact factor (at </w:t>
                                    </w:r>
                                    <w:r w:rsidR="00FF095B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the 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year of acceptance) </w:t>
                                    </w:r>
                                    <w:r w:rsidRPr="00AC46A5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  <w:vertAlign w:val="superscript"/>
                                      </w:rPr>
                                      <w:footnoteReference w:id="5"/>
                                    </w:r>
                                    <w:r w:rsidRPr="00AC46A5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for the</w:t>
                                    </w: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journal </w:t>
                                    </w: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in which the submitted article was published </w:t>
                                    </w:r>
                                  </w:p>
                                </w:tc>
                                <w:tc>
                                  <w:tcPr>
                                    <w:tcW w:w="260" w:type="pct"/>
                                    <w:vAlign w:val="center"/>
                                  </w:tcPr>
                                  <w:p w14:paraId="4464E3F8" w14:textId="37EB1A73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r w:rsidRPr="00BE21F2"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  <w:t>IF</w:t>
                                    </w:r>
                                  </w:p>
                                </w:tc>
                                <w:tc>
                                  <w:tcPr>
                                    <w:tcW w:w="268" w:type="pct"/>
                                    <w:vAlign w:val="center"/>
                                  </w:tcPr>
                                  <w:p w14:paraId="0C4517C9" w14:textId="18DE27C3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r w:rsidRPr="00BE21F2"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  <w:t>IF</w:t>
                                    </w:r>
                                  </w:p>
                                </w:tc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75026FD6" w14:textId="40E674C6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r w:rsidRPr="00BE21F2"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  <w:t>IF</w:t>
                                    </w:r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27AA6163" w14:textId="3AEAD968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r w:rsidRPr="00BE21F2">
                                      <w:rPr>
                                        <w:rFonts w:ascii="Verdana" w:hAnsi="Verdana" w:cs="Segoe UI Symbol"/>
                                        <w:color w:val="FF0000"/>
                                        <w:sz w:val="16"/>
                                        <w:szCs w:val="16"/>
                                      </w:rPr>
                                      <w:t>IF</w:t>
                                    </w:r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699DDF48" w14:textId="1E81DE92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r w:rsidRPr="00BE21F2"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  <w:t>IF</w:t>
                                    </w:r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688BCE1B" w14:textId="0ED40443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r w:rsidRPr="00BE21F2"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  <w:t>IF</w:t>
                                    </w:r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566ED2CD" w14:textId="66879CCA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r w:rsidRPr="00BE21F2">
                                      <w:rPr>
                                        <w:rFonts w:ascii="Verdana" w:eastAsia="MS Gothic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  <w:t>IF</w:t>
                                    </w:r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7499D903" w14:textId="5EA34CB6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r w:rsidRPr="00BE21F2">
                                      <w:rPr>
                                        <w:rFonts w:ascii="Verdana" w:hAnsi="Verdana" w:cs="Segoe UI Symbol"/>
                                        <w:color w:val="FF0000"/>
                                        <w:sz w:val="16"/>
                                        <w:szCs w:val="16"/>
                                      </w:rPr>
                                      <w:t>IF</w:t>
                                    </w:r>
                                  </w:p>
                                </w:tc>
                              </w:tr>
                              <w:tr w:rsidR="00BE21F2" w:rsidRPr="0022635D" w14:paraId="01B107ED" w14:textId="161F403E" w:rsidTr="6FDE897D">
                                <w:trPr>
                                  <w:gridAfter w:val="1"/>
                                  <w:wAfter w:w="130" w:type="pct"/>
                                  <w:trHeight w:val="300"/>
                                </w:trPr>
                                <w:tc>
                                  <w:tcPr>
                                    <w:tcW w:w="110" w:type="pct"/>
                                    <w:shd w:val="clear" w:color="auto" w:fill="846A48"/>
                                  </w:tcPr>
                                  <w:p w14:paraId="20DAFC6C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shd w:val="clear" w:color="auto" w:fill="846A48"/>
                                  </w:tcPr>
                                  <w:p w14:paraId="0C128903" w14:textId="119D4B20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F</w:t>
                                    </w: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3E1F0065" w14:textId="4C8BE18D" w:rsidR="00BE21F2" w:rsidRPr="002D597B" w:rsidRDefault="00BE21F2" w:rsidP="00BE21F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0FE9986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The article is published in a journal that is indexed in ‘</w:t>
                                    </w:r>
                                    <w:r w:rsidRPr="0FE9986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Web of Science</w:t>
                                    </w:r>
                                    <w:r w:rsidRPr="0FE9986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’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315291149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0" w:type="pct"/>
                                        <w:vAlign w:val="center"/>
                                      </w:tcPr>
                                      <w:p w14:paraId="465F0765" w14:textId="303E0D07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96739433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8" w:type="pct"/>
                                        <w:vAlign w:val="center"/>
                                      </w:tcPr>
                                      <w:p w14:paraId="204E073F" w14:textId="77A3E407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46AB8C53" w14:textId="0FD75154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1032545023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3E3335CD" w14:textId="5257ADC6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r w:rsidRPr="00BE21F2">
                                      <w:rPr>
                                        <w:rFonts w:ascii="Segoe UI Symbol" w:hAnsi="Segoe UI Symbol" w:cs="Segoe UI Symbol"/>
                                        <w:sz w:val="18"/>
                                        <w:szCs w:val="18"/>
                                      </w:rPr>
                                      <w:t>☐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46557032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47F057C6" w14:textId="4391FF0A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577131413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6A642B2E" w14:textId="483BDF44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1FD98544" w14:textId="49127CB3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2011256561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76DA3759" w14:textId="6546C108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r w:rsidRPr="00BE21F2">
                                      <w:rPr>
                                        <w:rFonts w:ascii="Segoe UI Symbol" w:hAnsi="Segoe UI Symbol" w:cs="Segoe UI Symbol"/>
                                        <w:sz w:val="18"/>
                                        <w:szCs w:val="18"/>
                                      </w:rPr>
                                      <w:t>☐</w:t>
                                    </w:r>
                                  </w:p>
                                </w:tc>
                              </w:tr>
                              <w:tr w:rsidR="00BE21F2" w:rsidRPr="0022635D" w14:paraId="7DB676D5" w14:textId="7E8E2B3F" w:rsidTr="6FDE897D">
                                <w:trPr>
                                  <w:gridAfter w:val="1"/>
                                  <w:wAfter w:w="130" w:type="pct"/>
                                  <w:trHeight w:val="300"/>
                                </w:trPr>
                                <w:tc>
                                  <w:tcPr>
                                    <w:tcW w:w="110" w:type="pct"/>
                                    <w:vMerge w:val="restart"/>
                                    <w:shd w:val="clear" w:color="auto" w:fill="846A48"/>
                                  </w:tcPr>
                                  <w:p w14:paraId="7F89CE8F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vMerge w:val="restart"/>
                                    <w:shd w:val="clear" w:color="auto" w:fill="846A48"/>
                                  </w:tcPr>
                                  <w:p w14:paraId="64C63E62" w14:textId="5E37D6FE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G</w:t>
                                    </w: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24541EE1" w14:textId="67B94749" w:rsidR="00BE21F2" w:rsidRPr="002D597B" w:rsidRDefault="00BE21F2" w:rsidP="00BE21F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Insert the o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verall 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iThenticate similarity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index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  <w:vertAlign w:val="superscript"/>
                                      </w:rPr>
                                      <w:t>***</w:t>
                                    </w:r>
                                    <w:r>
                                      <w:rPr>
                                        <w:rStyle w:val="FootnoteReference"/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footnoteReference w:id="6"/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(must be conducted by the Head of Department)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298111871"/>
                                    <w:placeholder>
                                      <w:docPart w:val="EBE5F603B9396340A3EE89BBE3708AA6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0" w:type="pct"/>
                                        <w:vAlign w:val="center"/>
                                      </w:tcPr>
                                      <w:p w14:paraId="4A315915" w14:textId="77777777" w:rsidR="00BE21F2" w:rsidRPr="00AC46A5" w:rsidRDefault="00BE21F2" w:rsidP="00BE21F2">
                                        <w:pPr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AC46A5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-891414390"/>
                                    <w:placeholder>
                                      <w:docPart w:val="01713642EDB66549A0C2BF5D457322C5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8" w:type="pct"/>
                                        <w:vAlign w:val="center"/>
                                      </w:tcPr>
                                      <w:p w14:paraId="6CB2D70B" w14:textId="526E606D" w:rsidR="00BE21F2" w:rsidRPr="00AC46A5" w:rsidRDefault="00BE21F2" w:rsidP="00BE21F2">
                                        <w:pPr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AC46A5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62334F12" w14:textId="6E795A1A" w:rsidR="00BE21F2" w:rsidRPr="00AC46A5" w:rsidRDefault="00306629" w:rsidP="00BE21F2">
                                    <w:pPr>
                                      <w:jc w:val="center"/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-685673933"/>
                                        <w:placeholder>
                                          <w:docPart w:val="204420790D88654D900215789FBF1CE8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BE21F2" w:rsidRPr="5BF230AF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656D5A93" w14:textId="357074CD" w:rsidR="00BE21F2" w:rsidRPr="00AC46A5" w:rsidRDefault="00306629" w:rsidP="00BE21F2">
                                    <w:pPr>
                                      <w:jc w:val="center"/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1217705195"/>
                                        <w:placeholder>
                                          <w:docPart w:val="E6398F54646D8444A96EB0DDB30AF4CE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BE21F2" w:rsidRPr="00A911B1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-290127399"/>
                                    <w:placeholder>
                                      <w:docPart w:val="C8AB792DB30D2445B449F8D27B0D07B4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2F1E0AD8" w14:textId="13F24679" w:rsidR="00BE21F2" w:rsidRDefault="00BE21F2" w:rsidP="00BE21F2">
                                        <w:pPr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AC46A5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-1803065047"/>
                                    <w:placeholder>
                                      <w:docPart w:val="6071699B4784914B8C0931BE64DAA058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2E92DD28" w14:textId="58281964" w:rsidR="00BE21F2" w:rsidRDefault="00BE21F2" w:rsidP="00BE21F2">
                                        <w:pPr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AC46A5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533B1575" w14:textId="3DFA1CFE" w:rsidR="00BE21F2" w:rsidRDefault="00306629" w:rsidP="00BE21F2">
                                    <w:pPr>
                                      <w:jc w:val="center"/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-1471123755"/>
                                        <w:placeholder>
                                          <w:docPart w:val="A347866C611D0B4E9F2C35577759402A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BE21F2" w:rsidRPr="5BF230AF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1CB2FFC0" w14:textId="4380AD5E" w:rsidR="00BE21F2" w:rsidRDefault="00306629" w:rsidP="00BE21F2">
                                    <w:pPr>
                                      <w:jc w:val="center"/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-1496487941"/>
                                        <w:placeholder>
                                          <w:docPart w:val="3C6D75FFEB8FAF4FAD8210D0E794ADCD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BE21F2" w:rsidRPr="00A911B1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  <w:tr w:rsidR="00BE21F2" w:rsidRPr="0022635D" w14:paraId="35545769" w14:textId="03820297" w:rsidTr="6FDE897D">
                                <w:trPr>
                                  <w:gridAfter w:val="1"/>
                                  <w:wAfter w:w="130" w:type="pct"/>
                                  <w:trHeight w:val="300"/>
                                </w:trPr>
                                <w:tc>
                                  <w:tcPr>
                                    <w:tcW w:w="110" w:type="pct"/>
                                    <w:vMerge/>
                                  </w:tcPr>
                                  <w:p w14:paraId="5BF9BCD8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vMerge/>
                                  </w:tcPr>
                                  <w:p w14:paraId="16CE80DD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0B326253" w14:textId="77500E29" w:rsidR="00BE21F2" w:rsidRPr="002D597B" w:rsidRDefault="00BE21F2" w:rsidP="00BE21F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Insert the h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ighest similarity </w:t>
                                    </w: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percent 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from </w:t>
                                    </w:r>
                                    <w:r w:rsidR="00FF095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a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single source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-632949395"/>
                                    <w:placeholder>
                                      <w:docPart w:val="5F6BA9ED836E3D44BFF22951998AD6B3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0" w:type="pct"/>
                                        <w:vAlign w:val="center"/>
                                      </w:tcPr>
                                      <w:p w14:paraId="26F2BAEF" w14:textId="6D08E786" w:rsidR="00BE21F2" w:rsidRPr="00AC46A5" w:rsidRDefault="00BE21F2" w:rsidP="00BE21F2">
                                        <w:pPr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AC46A5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-1239629492"/>
                                    <w:placeholder>
                                      <w:docPart w:val="F766811DF268CF4F8BADFCB082F6A646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8" w:type="pct"/>
                                        <w:vAlign w:val="center"/>
                                      </w:tcPr>
                                      <w:p w14:paraId="613FCC2D" w14:textId="63B9693D" w:rsidR="00BE21F2" w:rsidRPr="00AC46A5" w:rsidRDefault="00BE21F2" w:rsidP="00BE21F2">
                                        <w:pPr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AC46A5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48FA1FD1" w14:textId="4F12F5D7" w:rsidR="00BE21F2" w:rsidRPr="00AC46A5" w:rsidRDefault="00306629" w:rsidP="00BE21F2">
                                    <w:pPr>
                                      <w:jc w:val="center"/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1258551013"/>
                                        <w:placeholder>
                                          <w:docPart w:val="BA90C79F3D32904295D55D033B315D0C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BE21F2" w:rsidRPr="5BF230AF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3EA36938" w14:textId="1A623198" w:rsidR="00BE21F2" w:rsidRPr="00AC46A5" w:rsidRDefault="00306629" w:rsidP="00BE21F2">
                                    <w:pPr>
                                      <w:jc w:val="center"/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-564258786"/>
                                        <w:placeholder>
                                          <w:docPart w:val="D9AC38A8F9AEAD4297D50F5E407E69E3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BE21F2" w:rsidRPr="00A911B1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1431163711"/>
                                    <w:placeholder>
                                      <w:docPart w:val="2DE5FE1BFEA15547A3FAD547D8FBED5D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2DAA0FD5" w14:textId="72F1A87B" w:rsidR="00BE21F2" w:rsidRDefault="00BE21F2" w:rsidP="00BE21F2">
                                        <w:pPr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AC46A5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-1913076271"/>
                                    <w:placeholder>
                                      <w:docPart w:val="D18302AD3DC47040A7D1A8B99EDC7320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702E21F6" w14:textId="4BDD3AB9" w:rsidR="00BE21F2" w:rsidRDefault="00BE21F2" w:rsidP="00BE21F2">
                                        <w:pPr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AC46A5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34D9D46D" w14:textId="44156584" w:rsidR="00BE21F2" w:rsidRDefault="00306629" w:rsidP="00BE21F2">
                                    <w:pPr>
                                      <w:jc w:val="center"/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993223250"/>
                                        <w:placeholder>
                                          <w:docPart w:val="0A5B324EB3DFC14A899D6EF9F1BB5A9B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BE21F2" w:rsidRPr="5BF230AF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23B72F65" w14:textId="03E455DE" w:rsidR="00BE21F2" w:rsidRDefault="00306629" w:rsidP="00BE21F2">
                                    <w:pPr>
                                      <w:jc w:val="center"/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1308200346"/>
                                        <w:placeholder>
                                          <w:docPart w:val="1C6B63DE04C7264BB9110433B863B381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BE21F2" w:rsidRPr="00A911B1">
                                          <w:rPr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  <w:tr w:rsidR="00BE21F2" w:rsidRPr="0022635D" w14:paraId="482A5013" w14:textId="1C27D1D7" w:rsidTr="6FDE897D">
                                <w:trPr>
                                  <w:gridAfter w:val="1"/>
                                  <w:wAfter w:w="130" w:type="pct"/>
                                  <w:trHeight w:val="300"/>
                                </w:trPr>
                                <w:tc>
                                  <w:tcPr>
                                    <w:tcW w:w="110" w:type="pct"/>
                                    <w:shd w:val="clear" w:color="auto" w:fill="846A48"/>
                                  </w:tcPr>
                                  <w:p w14:paraId="7FAA1961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shd w:val="clear" w:color="auto" w:fill="846A48"/>
                                  </w:tcPr>
                                  <w:p w14:paraId="3B9C8DF5" w14:textId="69466503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H</w:t>
                                    </w: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7FFEC33F" w14:textId="26767681" w:rsidR="00BE21F2" w:rsidRPr="002D597B" w:rsidRDefault="00BE21F2" w:rsidP="00BE21F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0FE9986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The article is </w:t>
                                    </w:r>
                                    <w:r w:rsidRPr="0FE9986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published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451593357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0" w:type="pct"/>
                                        <w:vAlign w:val="center"/>
                                      </w:tcPr>
                                      <w:p w14:paraId="6B954085" w14:textId="56A0876E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>
                                          <w:rPr>
                                            <w:rFonts w:ascii="MS Gothic" w:eastAsia="MS Gothic" w:hAnsi="MS Gothic" w:cs="Calibri" w:hint="eastAsia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965919363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8" w:type="pct"/>
                                        <w:vAlign w:val="center"/>
                                      </w:tcPr>
                                      <w:p w14:paraId="04F66A46" w14:textId="765EF0FD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57D9193D" w14:textId="0F3A65E9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1731150376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3EAA1ACB" w14:textId="4E64641A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  <w:r w:rsidRPr="00BE21F2">
                                      <w:rPr>
                                        <w:rFonts w:ascii="Segoe UI Symbol" w:hAnsi="Segoe UI Symbol" w:cs="Segoe UI Symbol"/>
                                        <w:sz w:val="18"/>
                                        <w:szCs w:val="18"/>
                                      </w:rPr>
                                      <w:t>☐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785937327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3EA9EF36" w14:textId="448B7BF5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55721514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184AB6BF" w14:textId="2E89E7F3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055185D9" w14:textId="7C6105B8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148374765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23887BBF" w14:textId="3125609A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r w:rsidRPr="00BE21F2">
                                      <w:rPr>
                                        <w:rFonts w:ascii="Segoe UI Symbol" w:hAnsi="Segoe UI Symbol" w:cs="Segoe UI Symbol"/>
                                        <w:sz w:val="18"/>
                                        <w:szCs w:val="18"/>
                                      </w:rPr>
                                      <w:t>☐</w:t>
                                    </w:r>
                                  </w:p>
                                </w:tc>
                              </w:tr>
                              <w:tr w:rsidR="00BE21F2" w:rsidRPr="0022635D" w14:paraId="4996B05F" w14:textId="3E45ED71" w:rsidTr="6FDE897D">
                                <w:trPr>
                                  <w:gridAfter w:val="1"/>
                                  <w:wAfter w:w="130" w:type="pct"/>
                                  <w:trHeight w:val="300"/>
                                </w:trPr>
                                <w:tc>
                                  <w:tcPr>
                                    <w:tcW w:w="110" w:type="pct"/>
                                    <w:shd w:val="clear" w:color="auto" w:fill="846A48"/>
                                  </w:tcPr>
                                  <w:p w14:paraId="1A4EBA5A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shd w:val="clear" w:color="auto" w:fill="846A48"/>
                                  </w:tcPr>
                                  <w:p w14:paraId="594FD32E" w14:textId="1F89EAA1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I</w:t>
                                    </w: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6665664C" w14:textId="5B540C2C" w:rsidR="00BE21F2" w:rsidRPr="00CE3D3A" w:rsidRDefault="00BE21F2" w:rsidP="00BE21F2">
                                    <w:pPr>
                                      <w:spacing w:before="20" w:after="20"/>
                                      <w:ind w:left="288" w:hanging="288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5BF230AF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The article is </w:t>
                                    </w:r>
                                    <w:r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accepted for publication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64570681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0" w:type="pct"/>
                                        <w:vAlign w:val="center"/>
                                      </w:tcPr>
                                      <w:p w14:paraId="5B12629A" w14:textId="77777777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721712349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8" w:type="pct"/>
                                        <w:vAlign w:val="center"/>
                                      </w:tcPr>
                                      <w:p w14:paraId="4BA81DC1" w14:textId="77A1F980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6B5D847C" w14:textId="50A8F255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1855567667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7DB08161" w14:textId="7C657879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r w:rsidRPr="00BE21F2">
                                      <w:rPr>
                                        <w:rFonts w:ascii="Segoe UI Symbol" w:hAnsi="Segoe UI Symbol" w:cs="Segoe UI Symbol"/>
                                        <w:sz w:val="18"/>
                                        <w:szCs w:val="18"/>
                                      </w:rPr>
                                      <w:t>☐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218234960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1BB2EB69" w14:textId="6B5D9C0A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154988247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39FDC914" w14:textId="5C647791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5817C501" w14:textId="5BCBB2BD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1182474164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22ED8ECF" w14:textId="3094F55F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r w:rsidRPr="00BE21F2">
                                      <w:rPr>
                                        <w:rFonts w:ascii="Segoe UI Symbol" w:hAnsi="Segoe UI Symbol" w:cs="Segoe UI Symbol"/>
                                        <w:sz w:val="18"/>
                                        <w:szCs w:val="18"/>
                                      </w:rPr>
                                      <w:t>☐</w:t>
                                    </w:r>
                                  </w:p>
                                </w:tc>
                              </w:tr>
                              <w:tr w:rsidR="00BE21F2" w:rsidRPr="0022635D" w14:paraId="620D0B4D" w14:textId="5293AB20" w:rsidTr="6FDE897D">
                                <w:trPr>
                                  <w:gridAfter w:val="1"/>
                                  <w:wAfter w:w="130" w:type="pct"/>
                                  <w:trHeight w:val="300"/>
                                </w:trPr>
                                <w:tc>
                                  <w:tcPr>
                                    <w:tcW w:w="110" w:type="pct"/>
                                    <w:shd w:val="clear" w:color="auto" w:fill="846A48"/>
                                  </w:tcPr>
                                  <w:p w14:paraId="635EDD13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shd w:val="clear" w:color="auto" w:fill="846A48"/>
                                  </w:tcPr>
                                  <w:p w14:paraId="4953FDEA" w14:textId="3D8E300C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J</w:t>
                                    </w: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3640D5F2" w14:textId="77777777" w:rsidR="00BE21F2" w:rsidRPr="0022635D" w:rsidRDefault="00BE21F2" w:rsidP="00BE21F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The applicant is the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SENIOR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author in the publication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  <w:vertAlign w:val="superscript"/>
                                      </w:rPr>
                                      <w:footnoteReference w:id="7"/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07185913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0" w:type="pct"/>
                                        <w:vAlign w:val="center"/>
                                      </w:tcPr>
                                      <w:p w14:paraId="705C79E1" w14:textId="77777777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688974412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8" w:type="pct"/>
                                        <w:vAlign w:val="center"/>
                                      </w:tcPr>
                                      <w:p w14:paraId="26BCAC31" w14:textId="77777777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2F26AC98" w14:textId="5191924C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1941747191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79B8000F" w14:textId="58A65F80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r w:rsidRPr="00BE21F2">
                                      <w:rPr>
                                        <w:rFonts w:ascii="Segoe UI Symbol" w:hAnsi="Segoe UI Symbol" w:cs="Segoe UI Symbol"/>
                                        <w:sz w:val="18"/>
                                        <w:szCs w:val="18"/>
                                      </w:rPr>
                                      <w:t>☐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80057896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0618DA59" w14:textId="3BC6CFCB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637033539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027D3525" w14:textId="7A41C289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186C7162" w14:textId="01AA8EF1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32033699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13468523" w14:textId="073A5413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r w:rsidRPr="00BE21F2">
                                      <w:rPr>
                                        <w:rFonts w:ascii="Segoe UI Symbol" w:hAnsi="Segoe UI Symbol" w:cs="Segoe UI Symbol"/>
                                        <w:sz w:val="18"/>
                                        <w:szCs w:val="18"/>
                                      </w:rPr>
                                      <w:t>☐</w:t>
                                    </w:r>
                                  </w:p>
                                </w:tc>
                              </w:tr>
                              <w:tr w:rsidR="00BE21F2" w:rsidRPr="0022635D" w14:paraId="6577C088" w14:textId="6BCE1166" w:rsidTr="6FDE897D">
                                <w:trPr>
                                  <w:gridAfter w:val="1"/>
                                  <w:wAfter w:w="130" w:type="pct"/>
                                  <w:trHeight w:val="300"/>
                                </w:trPr>
                                <w:tc>
                                  <w:tcPr>
                                    <w:tcW w:w="110" w:type="pct"/>
                                    <w:shd w:val="clear" w:color="auto" w:fill="846A48"/>
                                  </w:tcPr>
                                  <w:p w14:paraId="34F8FCE9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shd w:val="clear" w:color="auto" w:fill="846A48"/>
                                  </w:tcPr>
                                  <w:p w14:paraId="4F0B4CA9" w14:textId="3A1014D9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K</w:t>
                                    </w: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7F88DD50" w14:textId="552BBDDA" w:rsidR="00BE21F2" w:rsidRPr="0022635D" w:rsidRDefault="4FF269F4" w:rsidP="00BE21F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36D2C530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The article is published while the applicant is working </w:t>
                                    </w:r>
                                    <w:r w:rsidR="57FB7DAA" w:rsidRPr="36D2C530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full-time at the current rank </w:t>
                                    </w:r>
                                    <w:r w:rsidRPr="36D2C530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at Qatar University, with Qatar University </w:t>
                                    </w:r>
                                    <w:r w:rsidR="00FF095B" w:rsidRPr="36D2C530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being</w:t>
                                    </w:r>
                                    <w:r w:rsidRPr="36D2C530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the </w:t>
                                    </w:r>
                                    <w:r w:rsidRPr="36D2C530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sole affiliation </w:t>
                                    </w:r>
                                    <w:r w:rsidRPr="36D2C530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in the publication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66809012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0" w:type="pct"/>
                                        <w:vAlign w:val="center"/>
                                      </w:tcPr>
                                      <w:p w14:paraId="409F31CF" w14:textId="77777777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937035572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8" w:type="pct"/>
                                        <w:vAlign w:val="center"/>
                                      </w:tcPr>
                                      <w:p w14:paraId="54F52D73" w14:textId="55378308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3646B3D5" w14:textId="72A10795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1751932644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516DBFDB" w14:textId="26ACDB49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eastAsia="MS Gothic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  <w:r w:rsidRPr="00BE21F2">
                                      <w:rPr>
                                        <w:rFonts w:ascii="Segoe UI Symbol" w:hAnsi="Segoe UI Symbol" w:cs="Segoe UI Symbol"/>
                                        <w:sz w:val="18"/>
                                        <w:szCs w:val="18"/>
                                      </w:rPr>
                                      <w:t>☐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777021927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5B7E6FF6" w14:textId="41A10F6A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82673683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1C9A1E97" w14:textId="52EAFFDE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5F9441BF" w14:textId="5065589C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2122213607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55AB33BF" w14:textId="5B053163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r w:rsidRPr="00BE21F2">
                                      <w:rPr>
                                        <w:rFonts w:ascii="Segoe UI Symbol" w:hAnsi="Segoe UI Symbol" w:cs="Segoe UI Symbol"/>
                                        <w:sz w:val="18"/>
                                        <w:szCs w:val="18"/>
                                      </w:rPr>
                                      <w:t>☐</w:t>
                                    </w:r>
                                  </w:p>
                                </w:tc>
                              </w:tr>
                              <w:tr w:rsidR="00BE21F2" w:rsidRPr="0022635D" w14:paraId="1FEE8922" w14:textId="49236A9F" w:rsidTr="6FDE897D">
                                <w:trPr>
                                  <w:gridAfter w:val="1"/>
                                  <w:wAfter w:w="130" w:type="pct"/>
                                  <w:trHeight w:val="300"/>
                                </w:trPr>
                                <w:tc>
                                  <w:tcPr>
                                    <w:tcW w:w="110" w:type="pct"/>
                                    <w:shd w:val="clear" w:color="auto" w:fill="846A48"/>
                                  </w:tcPr>
                                  <w:p w14:paraId="7064F85B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shd w:val="clear" w:color="auto" w:fill="846A48"/>
                                  </w:tcPr>
                                  <w:p w14:paraId="6C98BABC" w14:textId="2198DE04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L</w:t>
                                    </w: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3A40ABEB" w14:textId="77777777" w:rsidR="00BE21F2" w:rsidRPr="002D597B" w:rsidRDefault="00BE21F2" w:rsidP="00BE21F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If the publication is co-authored, the applicant has submitted the </w:t>
                                    </w:r>
                                    <w:hyperlink r:id="rId11" w:history="1">
                                      <w:r w:rsidRPr="002D597B">
                                        <w:rPr>
                                          <w:rFonts w:ascii="Verdana" w:hAnsi="Verdana" w:cs="Calibri"/>
                                          <w:b/>
                                          <w:bCs/>
                                          <w:color w:val="FFFFFF" w:themeColor="background1"/>
                                          <w:sz w:val="18"/>
                                          <w:szCs w:val="18"/>
                                          <w:u w:val="single"/>
                                        </w:rPr>
                                        <w:t>contribution in collaborative research form</w:t>
                                      </w:r>
                                    </w:hyperlink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.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794710440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0" w:type="pct"/>
                                        <w:vAlign w:val="center"/>
                                      </w:tcPr>
                                      <w:p w14:paraId="5E102651" w14:textId="4627E0C3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907741397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8" w:type="pct"/>
                                        <w:vAlign w:val="center"/>
                                      </w:tcPr>
                                      <w:p w14:paraId="66619EA2" w14:textId="0F69D877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2C9AEA5D" w14:textId="45D4ED82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133336572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4E1DABB4" w14:textId="14A87137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r w:rsidRPr="00BE21F2">
                                      <w:rPr>
                                        <w:rFonts w:ascii="Segoe UI Symbol" w:hAnsi="Segoe UI Symbol" w:cs="Segoe UI Symbol"/>
                                        <w:sz w:val="18"/>
                                        <w:szCs w:val="18"/>
                                      </w:rPr>
                                      <w:t>☐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68389015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6EBE416E" w14:textId="20AB5A7B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108191813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13E119D7" w14:textId="17DDCE6C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3DA910C4" w14:textId="1D0C0E6B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1005330222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19F509DE" w14:textId="7291E4A0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r w:rsidRPr="00BE21F2">
                                      <w:rPr>
                                        <w:rFonts w:ascii="Segoe UI Symbol" w:hAnsi="Segoe UI Symbol" w:cs="Segoe UI Symbol"/>
                                        <w:sz w:val="18"/>
                                        <w:szCs w:val="18"/>
                                      </w:rPr>
                                      <w:t>☐</w:t>
                                    </w:r>
                                  </w:p>
                                </w:tc>
                              </w:tr>
                              <w:tr w:rsidR="00BE21F2" w:rsidRPr="0022635D" w14:paraId="4CF5FBA7" w14:textId="635F730B" w:rsidTr="6FDE897D">
                                <w:trPr>
                                  <w:gridAfter w:val="1"/>
                                  <w:wAfter w:w="130" w:type="pct"/>
                                  <w:trHeight w:val="300"/>
                                </w:trPr>
                                <w:tc>
                                  <w:tcPr>
                                    <w:tcW w:w="110" w:type="pct"/>
                                    <w:vMerge w:val="restart"/>
                                    <w:shd w:val="clear" w:color="auto" w:fill="846A48"/>
                                  </w:tcPr>
                                  <w:p w14:paraId="1D0FA210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vMerge w:val="restart"/>
                                    <w:shd w:val="clear" w:color="auto" w:fill="846A48"/>
                                  </w:tcPr>
                                  <w:p w14:paraId="7BC908F0" w14:textId="0C2480D9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M</w:t>
                                    </w: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6A68EA2D" w14:textId="48BCAD1C" w:rsidR="00BE21F2" w:rsidRPr="002D597B" w:rsidRDefault="00BE21F2" w:rsidP="00BE21F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If the publication is co-authored, </w:t>
                                    </w: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insert 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the 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percentage contribution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 of the applicant in the publication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-1498795007"/>
                                    <w:placeholder>
                                      <w:docPart w:val="946A55175686FE46808D9E911930D3EC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0" w:type="pct"/>
                                        <w:vAlign w:val="center"/>
                                      </w:tcPr>
                                      <w:p w14:paraId="55ECBE73" w14:textId="77777777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Verdana" w:hAnsi="Verdana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683948731"/>
                                    <w:placeholder>
                                      <w:docPart w:val="99DB86A54E10114AA7FA14281204A2F1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8" w:type="pct"/>
                                        <w:vAlign w:val="center"/>
                                      </w:tcPr>
                                      <w:p w14:paraId="552432A1" w14:textId="2F80051A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Verdana" w:hAnsi="Verdana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76533683" w14:textId="2A5F56A1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-2123062971"/>
                                        <w:placeholder>
                                          <w:docPart w:val="DF28AF91967A0E4B9E1B0DC260B0F4A7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Verdana" w:hAnsi="Verdana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715F3FA4" w14:textId="21F60C36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1036787607"/>
                                        <w:placeholder>
                                          <w:docPart w:val="F834DC6E73340A49B4E5DC55E4A370FD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Verdana" w:hAnsi="Verdana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-1727514713"/>
                                    <w:placeholder>
                                      <w:docPart w:val="D1E54E10CCADD048A7B772BF015F24BD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5FCD5EBC" w14:textId="288169E6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Verdana" w:hAnsi="Verdana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color w:val="FF0000"/>
                                      <w:sz w:val="16"/>
                                      <w:szCs w:val="16"/>
                                    </w:rPr>
                                    <w:id w:val="1902165672"/>
                                    <w:placeholder>
                                      <w:docPart w:val="35EE7A0F8F719041930240B54701ECFD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64B84828" w14:textId="5307F2B5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Verdana" w:hAnsi="Verdana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0CB51C06" w14:textId="43C4CA22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-140655918"/>
                                        <w:placeholder>
                                          <w:docPart w:val="13DFD3B6F24AD745A84DB28C276DDEAE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Verdana" w:hAnsi="Verdana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1B00BE77" w14:textId="528AA7DB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color w:val="FF0000"/>
                                        <w:sz w:val="16"/>
                                        <w:szCs w:val="16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color w:val="FF0000"/>
                                          <w:sz w:val="16"/>
                                          <w:szCs w:val="16"/>
                                        </w:rPr>
                                        <w:id w:val="74336644"/>
                                        <w:placeholder>
                                          <w:docPart w:val="358935A02562CE489BAD909B79F822EE"/>
                                        </w:placeholder>
                                        <w:showingPlcHdr/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Verdana" w:hAnsi="Verdana"/>
                                            <w:color w:val="FF0000"/>
                                            <w:sz w:val="16"/>
                                            <w:szCs w:val="16"/>
                                          </w:rPr>
                                          <w:t>%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  <w:tr w:rsidR="00BE21F2" w:rsidRPr="0022635D" w14:paraId="7B1E30DB" w14:textId="0476446B" w:rsidTr="6FDE897D">
                                <w:trPr>
                                  <w:gridAfter w:val="1"/>
                                  <w:wAfter w:w="130" w:type="pct"/>
                                  <w:trHeight w:val="300"/>
                                </w:trPr>
                                <w:tc>
                                  <w:tcPr>
                                    <w:tcW w:w="110" w:type="pct"/>
                                    <w:vMerge/>
                                  </w:tcPr>
                                  <w:p w14:paraId="13C42397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vMerge/>
                                  </w:tcPr>
                                  <w:p w14:paraId="66961D3D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27EC8EA5" w14:textId="6D00391E" w:rsidR="00BE21F2" w:rsidRPr="002D597B" w:rsidRDefault="00BE21F2" w:rsidP="00BE21F2">
                                    <w:pPr>
                                      <w:spacing w:before="20" w:after="20"/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 xml:space="preserve">Insert the </w:t>
                                    </w:r>
                                    <w:r w:rsidRPr="002D597B">
                                      <w:rPr>
                                        <w:rFonts w:ascii="Verdana" w:hAnsi="Verdana" w:cs="Calibri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number of authors</w:t>
                                    </w:r>
                                  </w:p>
                                </w:tc>
                                <w:tc>
                                  <w:tcPr>
                                    <w:tcW w:w="260" w:type="pct"/>
                                    <w:vAlign w:val="center"/>
                                  </w:tcPr>
                                  <w:p w14:paraId="39290F7B" w14:textId="77777777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68" w:type="pct"/>
                                    <w:vAlign w:val="center"/>
                                  </w:tcPr>
                                  <w:p w14:paraId="56F0858E" w14:textId="77777777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7743BCB8" w14:textId="68B73170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7CABD347" w14:textId="39BAE1C3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482B816E" w14:textId="77777777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48114605" w14:textId="77777777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59B80302" w14:textId="77777777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035851BA" w14:textId="77777777" w:rsidR="00BE21F2" w:rsidRPr="00BE21F2" w:rsidRDefault="00BE21F2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</w:tr>
                              <w:tr w:rsidR="00BE21F2" w:rsidRPr="0022635D" w14:paraId="6F4A95CD" w14:textId="58B2FDFA" w:rsidTr="6FDE897D">
                                <w:trPr>
                                  <w:gridAfter w:val="1"/>
                                  <w:wAfter w:w="130" w:type="pct"/>
                                  <w:trHeight w:val="300"/>
                                </w:trPr>
                                <w:tc>
                                  <w:tcPr>
                                    <w:tcW w:w="110" w:type="pct"/>
                                    <w:shd w:val="clear" w:color="auto" w:fill="846A48"/>
                                  </w:tcPr>
                                  <w:p w14:paraId="504539BE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shd w:val="clear" w:color="auto" w:fill="846A48"/>
                                  </w:tcPr>
                                  <w:p w14:paraId="0AC5155A" w14:textId="36F436B0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N</w:t>
                                    </w: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45D0E3AE" w14:textId="38D6CC8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Style w:val="normaltextrun"/>
                                        <w:rFonts w:ascii="Verdana" w:hAnsi="Verdana"/>
                                        <w:color w:val="FFFFFF"/>
                                        <w:sz w:val="18"/>
                                        <w:szCs w:val="18"/>
                                        <w:bdr w:val="none" w:sz="0" w:space="0" w:color="auto" w:frame="1"/>
                                      </w:rPr>
                                      <w:t xml:space="preserve">For co-authored publications, the applicant’s contribution is highest if listed as </w:t>
                                    </w:r>
                                    <w:r w:rsidR="00FF095B">
                                      <w:rPr>
                                        <w:rStyle w:val="normaltextrun"/>
                                        <w:rFonts w:ascii="Verdana" w:hAnsi="Verdana"/>
                                        <w:color w:val="FFFFFF"/>
                                        <w:sz w:val="18"/>
                                        <w:szCs w:val="18"/>
                                        <w:bdr w:val="none" w:sz="0" w:space="0" w:color="auto" w:frame="1"/>
                                      </w:rPr>
                                      <w:t xml:space="preserve">the </w:t>
                                    </w:r>
                                    <w:r>
                                      <w:rPr>
                                        <w:rStyle w:val="normaltextrun"/>
                                        <w:rFonts w:ascii="Verdana" w:hAnsi="Verdana"/>
                                        <w:color w:val="FFFFFF"/>
                                        <w:sz w:val="18"/>
                                        <w:szCs w:val="18"/>
                                        <w:bdr w:val="none" w:sz="0" w:space="0" w:color="auto" w:frame="1"/>
                                      </w:rPr>
                                      <w:t>senior author 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293678243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0" w:type="pct"/>
                                        <w:vAlign w:val="center"/>
                                      </w:tcPr>
                                      <w:p w14:paraId="79BB56B6" w14:textId="15B1DCF8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2120487420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68" w:type="pct"/>
                                        <w:vAlign w:val="center"/>
                                      </w:tcPr>
                                      <w:p w14:paraId="188964BA" w14:textId="276C1A5F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214319791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302" w:type="pct"/>
                                        <w:vAlign w:val="center"/>
                                      </w:tcPr>
                                      <w:p w14:paraId="22FA6F6B" w14:textId="644079B1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sdt>
                                    <w:sdtPr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  <w:id w:val="996509694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p w14:paraId="7C91138A" w14:textId="3E7840D0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>
                                          <w:rPr>
                                            <w:rFonts w:ascii="MS Gothic" w:eastAsia="MS Gothic" w:hAnsi="MS Gothic" w:cs="Calibri" w:hint="eastAsia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sdtContent>
                                  </w:sdt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59190206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65C63756" w14:textId="5ED68869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409934529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0045BE14" w14:textId="7F153906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663554667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0E99C4F5" w14:textId="61D04DB5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sdt>
                                    <w:sdtPr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  <w:id w:val="51195992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p w14:paraId="3C25AD9E" w14:textId="71ED1D98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sdtContent>
                                  </w:sdt>
                                </w:tc>
                              </w:tr>
                              <w:tr w:rsidR="00BE21F2" w:rsidRPr="0022635D" w14:paraId="414EE6B8" w14:textId="7D903D76" w:rsidTr="6FDE897D">
                                <w:trPr>
                                  <w:gridAfter w:val="1"/>
                                  <w:wAfter w:w="130" w:type="pct"/>
                                  <w:trHeight w:val="300"/>
                                </w:trPr>
                                <w:tc>
                                  <w:tcPr>
                                    <w:tcW w:w="110" w:type="pct"/>
                                    <w:shd w:val="clear" w:color="auto" w:fill="846A48"/>
                                  </w:tcPr>
                                  <w:p w14:paraId="6543735D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shd w:val="clear" w:color="auto" w:fill="846A48"/>
                                  </w:tcPr>
                                  <w:p w14:paraId="67AD9558" w14:textId="0A031E1C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O</w:t>
                                    </w: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094733A7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The publication is in an exclusively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OPEN-ACCESS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journal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  <w:vertAlign w:val="superscript"/>
                                      </w:rPr>
                                      <w:footnoteReference w:id="8"/>
                                    </w:r>
                                  </w:p>
                                </w:tc>
                                <w:tc>
                                  <w:tcPr>
                                    <w:tcW w:w="260" w:type="pct"/>
                                    <w:vAlign w:val="center"/>
                                  </w:tcPr>
                                  <w:p w14:paraId="0B95499D" w14:textId="4AFEB698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2131278754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>
                                          <w:rPr>
                                            <w:rFonts w:ascii="MS Gothic" w:eastAsia="MS Gothic" w:hAnsi="MS Gothic" w:cs="Calibri" w:hint="eastAsia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68" w:type="pct"/>
                                    <w:vAlign w:val="center"/>
                                  </w:tcPr>
                                  <w:p w14:paraId="62E349D6" w14:textId="5DAD3F06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1642344797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7935CB7F" w14:textId="3413AECF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1339692353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1FCCC192" w14:textId="687646EE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1470324460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997766742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2192CC15" w14:textId="6FF7A289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955438609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17AC10FB" w14:textId="40747A07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46916622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3F142E5F" w14:textId="4F7A3203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sdt>
                                    <w:sdtPr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  <w:id w:val="1831561684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p w14:paraId="0443CD67" w14:textId="1DDD8445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Segoe UI Symbol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sdtContent>
                                  </w:sdt>
                                </w:tc>
                              </w:tr>
                              <w:tr w:rsidR="00BE21F2" w:rsidRPr="0022635D" w14:paraId="6269F67C" w14:textId="3780EC33" w:rsidTr="6FDE897D">
                                <w:trPr>
                                  <w:gridAfter w:val="1"/>
                                  <w:wAfter w:w="130" w:type="pct"/>
                                  <w:trHeight w:val="300"/>
                                </w:trPr>
                                <w:tc>
                                  <w:tcPr>
                                    <w:tcW w:w="110" w:type="pct"/>
                                    <w:shd w:val="clear" w:color="auto" w:fill="846A48"/>
                                  </w:tcPr>
                                  <w:p w14:paraId="0AF5F37E" w14:textId="77777777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6" w:type="pct"/>
                                    <w:gridSpan w:val="2"/>
                                    <w:shd w:val="clear" w:color="auto" w:fill="846A48"/>
                                  </w:tcPr>
                                  <w:p w14:paraId="188AE9AA" w14:textId="5A1354D8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5BF230AF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P</w:t>
                                    </w:r>
                                  </w:p>
                                </w:tc>
                                <w:tc>
                                  <w:tcPr>
                                    <w:tcW w:w="2289" w:type="pct"/>
                                    <w:shd w:val="clear" w:color="auto" w:fill="846A48"/>
                                  </w:tcPr>
                                  <w:p w14:paraId="2432DDC6" w14:textId="71D13631" w:rsidR="00BE21F2" w:rsidRPr="0022635D" w:rsidRDefault="00BE21F2" w:rsidP="00BE21F2">
                                    <w:pPr>
                                      <w:spacing w:before="40" w:after="40"/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</w:pP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For publications in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OPEN-ACESS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journals, </w:t>
                                    </w:r>
                                    <w:r w:rsidR="00FF095B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was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the publication fee </w:t>
                                    </w:r>
                                    <w:r w:rsidR="00FF095B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paid </w:t>
                                    </w:r>
                                    <w:r w:rsidR="00FF095B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>before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b/>
                                        <w:bCs/>
                                        <w:color w:val="FFFFFF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22635D">
                                      <w:rPr>
                                        <w:rFonts w:ascii="Verdana" w:hAnsi="Verdana" w:cs="Calibri"/>
                                        <w:color w:val="FFFFFF"/>
                                        <w:sz w:val="18"/>
                                        <w:szCs w:val="18"/>
                                      </w:rPr>
                                      <w:t>the peer-review decision?</w:t>
                                    </w:r>
                                  </w:p>
                                </w:tc>
                                <w:tc>
                                  <w:tcPr>
                                    <w:tcW w:w="260" w:type="pct"/>
                                    <w:vAlign w:val="center"/>
                                  </w:tcPr>
                                  <w:p w14:paraId="4E72C58D" w14:textId="0EE7884B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1906176408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68" w:type="pct"/>
                                    <w:vAlign w:val="center"/>
                                  </w:tcPr>
                                  <w:p w14:paraId="12F9B8E4" w14:textId="67369C9F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-1332138115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>
                                          <w:rPr>
                                            <w:rFonts w:ascii="MS Gothic" w:eastAsia="MS Gothic" w:hAnsi="MS Gothic" w:cs="Calibri" w:hint="eastAsia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302" w:type="pct"/>
                                    <w:vAlign w:val="center"/>
                                  </w:tcPr>
                                  <w:p w14:paraId="24119D26" w14:textId="4505A8A0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Segoe UI Symbol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524060111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>
                                          <w:rPr>
                                            <w:rFonts w:ascii="MS Gothic" w:eastAsia="MS Gothic" w:hAnsi="MS Gothic" w:cs="Calibri" w:hint="eastAsia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p w14:paraId="52C675FF" w14:textId="04BBC1CF" w:rsidR="00BE21F2" w:rsidRPr="00BE21F2" w:rsidRDefault="00306629" w:rsidP="00BE21F2">
                                    <w:pPr>
                                      <w:spacing w:before="40" w:after="40"/>
                                      <w:jc w:val="center"/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Verdana" w:hAnsi="Verdana" w:cs="Calibri"/>
                                          <w:sz w:val="18"/>
                                          <w:szCs w:val="18"/>
                                        </w:rPr>
                                        <w:id w:val="424679669"/>
                                        <w14:checkbox>
                                          <w14:checked w14:val="0"/>
                                          <w14:checkedState w14:val="2612" w14:font="MS Gothic"/>
                                          <w14:uncheckedState w14:val="2610" w14:font="MS Gothic"/>
                                        </w14:checkbox>
                                      </w:sdtPr>
                                      <w:sdtEndPr/>
                                      <w:sdtContent>
                                        <w:r w:rsidR="00BE21F2"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sdtContent>
                                    </w:sdt>
                                  </w:p>
                                </w:tc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1242365560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67F22157" w14:textId="05B275D6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eastAsia="MS Gothic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-1335138205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4EF5E504" w14:textId="1A5DF0E3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sdt>
                                  <w:sdtPr>
                                    <w:rPr>
                                      <w:rFonts w:ascii="Verdana" w:hAnsi="Verdana" w:cs="Calibri"/>
                                      <w:sz w:val="18"/>
                                      <w:szCs w:val="18"/>
                                    </w:rPr>
                                    <w:id w:val="44576361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tc>
                                      <w:tcPr>
                                        <w:tcW w:w="291" w:type="pct"/>
                                        <w:vAlign w:val="center"/>
                                      </w:tcPr>
                                      <w:p w14:paraId="4A5F9F32" w14:textId="20EF03F8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BE21F2">
                                          <w:rPr>
                                            <w:rFonts w:ascii="Segoe UI Symbol" w:hAnsi="Segoe UI Symbol" w:cs="Segoe UI Symbol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tc>
                                  </w:sdtContent>
                                </w:sdt>
                                <w:tc>
                                  <w:tcPr>
                                    <w:tcW w:w="291" w:type="pct"/>
                                    <w:vAlign w:val="center"/>
                                  </w:tcPr>
                                  <w:sdt>
                                    <w:sdtPr>
                                      <w:rPr>
                                        <w:rFonts w:ascii="Verdana" w:hAnsi="Verdana" w:cs="Calibri"/>
                                        <w:sz w:val="18"/>
                                        <w:szCs w:val="18"/>
                                      </w:rPr>
                                      <w:id w:val="-988169734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p w14:paraId="516B2BB6" w14:textId="2ED4C33D" w:rsidR="00BE21F2" w:rsidRPr="00BE21F2" w:rsidRDefault="00BE21F2" w:rsidP="00BE21F2">
                                        <w:pPr>
                                          <w:spacing w:before="40" w:after="40"/>
                                          <w:jc w:val="center"/>
                                          <w:rPr>
                                            <w:rFonts w:ascii="Verdana" w:hAnsi="Verdana" w:cs="Calibri"/>
                                            <w:sz w:val="18"/>
                                            <w:szCs w:val="18"/>
                                          </w:rPr>
                                        </w:pPr>
                                        <w:r>
                                          <w:rPr>
                                            <w:rFonts w:ascii="MS Gothic" w:eastAsia="MS Gothic" w:hAnsi="MS Gothic" w:cs="Calibri" w:hint="eastAsia"/>
                                            <w:sz w:val="18"/>
                                            <w:szCs w:val="18"/>
                                          </w:rPr>
                                          <w:t>☐</w:t>
                                        </w:r>
                                      </w:p>
                                    </w:sdtContent>
                                  </w:sdt>
                                </w:tc>
                              </w:tr>
                            </w:tbl>
                          </w:sdtContent>
                        </w:sdt>
                      </w:sdtContent>
                    </w:sdt>
                  </w:sdtContent>
                </w:sdt>
              </w:sdtContent>
            </w:sdt>
          </w:sdtContent>
        </w:sdt>
      </w:sdtContent>
    </w:sdt>
    <w:p w14:paraId="695E08C4" w14:textId="382625DF" w:rsidR="00430EFB" w:rsidRDefault="00430EFB" w:rsidP="00430EFB">
      <w:pPr>
        <w:spacing w:after="0"/>
        <w:rPr>
          <w:rFonts w:ascii="Calibri" w:hAnsi="Calibri" w:cs="Calibri"/>
          <w:color w:val="FF0000"/>
          <w:shd w:val="clear" w:color="auto" w:fill="FFFFFF"/>
        </w:rPr>
      </w:pPr>
    </w:p>
    <w:p w14:paraId="2A87BACC" w14:textId="2540C63E" w:rsidR="00C878DC" w:rsidRDefault="00C878DC" w:rsidP="00430EFB">
      <w:pPr>
        <w:spacing w:after="0"/>
        <w:rPr>
          <w:rFonts w:ascii="Calibri" w:hAnsi="Calibri" w:cs="Calibri"/>
          <w:color w:val="FF0000"/>
          <w:shd w:val="clear" w:color="auto" w:fill="FFFFFF"/>
        </w:rPr>
      </w:pPr>
    </w:p>
    <w:p w14:paraId="41020207" w14:textId="77777777" w:rsidR="00C878DC" w:rsidRDefault="00C878DC" w:rsidP="00430EFB">
      <w:pPr>
        <w:spacing w:after="0"/>
        <w:rPr>
          <w:rFonts w:ascii="Calibri" w:hAnsi="Calibri" w:cs="Calibri"/>
          <w:color w:val="FF0000"/>
          <w:shd w:val="clear" w:color="auto" w:fill="FFFFFF"/>
        </w:rPr>
      </w:pPr>
    </w:p>
    <w:tbl>
      <w:tblPr>
        <w:tblStyle w:val="TableGrid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3084"/>
        <w:gridCol w:w="7290"/>
      </w:tblGrid>
      <w:tr w:rsidR="0022635D" w:rsidRPr="0022635D" w14:paraId="10C1C322" w14:textId="77777777" w:rsidTr="5B56F9AF">
        <w:trPr>
          <w:trHeight w:val="578"/>
        </w:trPr>
        <w:tc>
          <w:tcPr>
            <w:tcW w:w="10795" w:type="dxa"/>
            <w:gridSpan w:val="3"/>
            <w:shd w:val="clear" w:color="auto" w:fill="4A442A"/>
          </w:tcPr>
          <w:p w14:paraId="479741BD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/>
                <w:sz w:val="18"/>
                <w:szCs w:val="24"/>
              </w:rPr>
              <w:br w:type="page"/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Comments</w:t>
            </w:r>
          </w:p>
        </w:tc>
      </w:tr>
      <w:tr w:rsidR="0022635D" w:rsidRPr="0022635D" w14:paraId="0334CDD6" w14:textId="77777777" w:rsidTr="5B56F9AF">
        <w:trPr>
          <w:trHeight w:val="578"/>
        </w:trPr>
        <w:tc>
          <w:tcPr>
            <w:tcW w:w="421" w:type="dxa"/>
            <w:shd w:val="clear" w:color="auto" w:fill="846A48"/>
          </w:tcPr>
          <w:p w14:paraId="7467B029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3084" w:type="dxa"/>
            <w:shd w:val="clear" w:color="auto" w:fill="846A48"/>
          </w:tcPr>
          <w:p w14:paraId="48DE19A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pplicant </w:t>
            </w:r>
          </w:p>
        </w:tc>
        <w:tc>
          <w:tcPr>
            <w:tcW w:w="7290" w:type="dxa"/>
          </w:tcPr>
          <w:p w14:paraId="0B8B89DE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22635D" w:rsidRPr="0022635D" w14:paraId="7408A967" w14:textId="77777777" w:rsidTr="5B56F9AF">
        <w:trPr>
          <w:trHeight w:val="578"/>
        </w:trPr>
        <w:tc>
          <w:tcPr>
            <w:tcW w:w="421" w:type="dxa"/>
            <w:shd w:val="clear" w:color="auto" w:fill="846A48"/>
          </w:tcPr>
          <w:p w14:paraId="1BC94976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3084" w:type="dxa"/>
            <w:shd w:val="clear" w:color="auto" w:fill="846A48"/>
          </w:tcPr>
          <w:p w14:paraId="1413E89F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Head of Department</w:t>
            </w:r>
          </w:p>
        </w:tc>
        <w:tc>
          <w:tcPr>
            <w:tcW w:w="7290" w:type="dxa"/>
          </w:tcPr>
          <w:p w14:paraId="5ACFE172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  <w:tr w:rsidR="0022635D" w:rsidRPr="0022635D" w14:paraId="1D771EBF" w14:textId="77777777" w:rsidTr="5B56F9AF">
        <w:trPr>
          <w:trHeight w:val="578"/>
        </w:trPr>
        <w:tc>
          <w:tcPr>
            <w:tcW w:w="421" w:type="dxa"/>
            <w:shd w:val="clear" w:color="auto" w:fill="846A48"/>
          </w:tcPr>
          <w:p w14:paraId="0B57D034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3084" w:type="dxa"/>
            <w:shd w:val="clear" w:color="auto" w:fill="846A48"/>
          </w:tcPr>
          <w:p w14:paraId="42DB1110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ean</w:t>
            </w:r>
          </w:p>
        </w:tc>
        <w:tc>
          <w:tcPr>
            <w:tcW w:w="7290" w:type="dxa"/>
          </w:tcPr>
          <w:p w14:paraId="692A792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</w:tbl>
    <w:p w14:paraId="63606B55" w14:textId="77777777" w:rsidR="00000307" w:rsidRPr="00B67441" w:rsidRDefault="00000307">
      <w:pPr>
        <w:rPr>
          <w:lang w:val="en-GB"/>
        </w:rPr>
      </w:pPr>
    </w:p>
    <w:sectPr w:rsidR="00000307" w:rsidRPr="00B67441" w:rsidSect="00714A27">
      <w:headerReference w:type="default" r:id="rId12"/>
      <w:footerReference w:type="defaul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E00793" w14:textId="77777777" w:rsidR="005C1C14" w:rsidRDefault="005C1C14" w:rsidP="0022635D">
      <w:pPr>
        <w:spacing w:after="0" w:line="240" w:lineRule="auto"/>
      </w:pPr>
      <w:r>
        <w:separator/>
      </w:r>
    </w:p>
  </w:endnote>
  <w:endnote w:type="continuationSeparator" w:id="0">
    <w:p w14:paraId="450B33D1" w14:textId="77777777" w:rsidR="005C1C14" w:rsidRDefault="005C1C14" w:rsidP="00226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F5EB13" w14:textId="2DA51D40" w:rsidR="00467C97" w:rsidRPr="00752060" w:rsidRDefault="5BF230AF" w:rsidP="5BF230AF">
    <w:pPr>
      <w:pBdr>
        <w:top w:val="single" w:sz="6" w:space="6" w:color="auto"/>
      </w:pBdr>
      <w:tabs>
        <w:tab w:val="center" w:pos="5220"/>
        <w:tab w:val="right" w:pos="10440"/>
      </w:tabs>
      <w:rPr>
        <w:rFonts w:ascii="Verdana" w:hAnsi="Verdana"/>
        <w:sz w:val="14"/>
        <w:szCs w:val="14"/>
        <w:lang w:eastAsia="en-GB"/>
      </w:rPr>
    </w:pPr>
    <w:r w:rsidRPr="5BF230AF">
      <w:rPr>
        <w:rFonts w:ascii="Verdana" w:hAnsi="Verdana"/>
        <w:sz w:val="14"/>
        <w:szCs w:val="14"/>
        <w:lang w:eastAsia="en-GB"/>
      </w:rPr>
      <w:t>QU HEALTH ACADEMIC PROMOTION VERIFICATION CHECKLIST “Grades</w:t>
    </w:r>
    <w:r w:rsidR="00524829">
      <w:rPr>
        <w:rFonts w:ascii="Verdana" w:hAnsi="Verdana"/>
        <w:sz w:val="14"/>
        <w:szCs w:val="14"/>
        <w:lang w:eastAsia="en-GB"/>
      </w:rPr>
      <w:t xml:space="preserve"> </w:t>
    </w:r>
    <w:r w:rsidRPr="5BF230AF">
      <w:rPr>
        <w:rFonts w:ascii="Verdana" w:hAnsi="Verdana"/>
        <w:sz w:val="14"/>
        <w:szCs w:val="14"/>
        <w:lang w:eastAsia="en-GB"/>
      </w:rPr>
      <w:t>D” Fall 2025</w:t>
    </w:r>
    <w:r w:rsidR="00467C97">
      <w:tab/>
    </w:r>
    <w:r w:rsidRPr="5BF230AF">
      <w:rPr>
        <w:rFonts w:ascii="Verdana" w:hAnsi="Verdana"/>
        <w:lang w:eastAsia="en-GB"/>
      </w:rPr>
      <w:t xml:space="preserve">Page </w:t>
    </w:r>
    <w:r w:rsidR="00467C97" w:rsidRPr="5BF230AF">
      <w:rPr>
        <w:rFonts w:ascii="Verdana" w:hAnsi="Verdana"/>
        <w:noProof/>
        <w:lang w:eastAsia="en-GB"/>
      </w:rPr>
      <w:fldChar w:fldCharType="begin"/>
    </w:r>
    <w:r w:rsidR="00467C97" w:rsidRPr="5BF230AF">
      <w:rPr>
        <w:rFonts w:ascii="Verdana" w:hAnsi="Verdana"/>
        <w:lang w:eastAsia="en-GB"/>
      </w:rPr>
      <w:instrText xml:space="preserve"> PAGE </w:instrText>
    </w:r>
    <w:r w:rsidR="00467C97" w:rsidRPr="5BF230AF">
      <w:rPr>
        <w:rFonts w:ascii="Verdana" w:hAnsi="Verdana"/>
        <w:lang w:eastAsia="en-GB"/>
      </w:rPr>
      <w:fldChar w:fldCharType="separate"/>
    </w:r>
    <w:r w:rsidRPr="5BF230AF">
      <w:rPr>
        <w:rFonts w:ascii="Verdana" w:hAnsi="Verdana"/>
        <w:noProof/>
        <w:lang w:eastAsia="en-GB"/>
      </w:rPr>
      <w:t>6</w:t>
    </w:r>
    <w:r w:rsidR="00467C97" w:rsidRPr="5BF230AF">
      <w:rPr>
        <w:rFonts w:ascii="Verdana" w:hAnsi="Verdana"/>
        <w:noProof/>
        <w:lang w:eastAsia="en-GB"/>
      </w:rPr>
      <w:fldChar w:fldCharType="end"/>
    </w:r>
    <w:r w:rsidRPr="5BF230AF">
      <w:rPr>
        <w:rFonts w:ascii="Verdana" w:hAnsi="Verdana"/>
        <w:lang w:eastAsia="en-GB"/>
      </w:rPr>
      <w:t xml:space="preserve"> of </w:t>
    </w:r>
    <w:r w:rsidR="00467C97" w:rsidRPr="5BF230AF">
      <w:rPr>
        <w:rFonts w:ascii="Verdana" w:hAnsi="Verdana"/>
        <w:noProof/>
        <w:lang w:eastAsia="en-GB"/>
      </w:rPr>
      <w:fldChar w:fldCharType="begin"/>
    </w:r>
    <w:r w:rsidR="00467C97" w:rsidRPr="5BF230AF">
      <w:rPr>
        <w:rFonts w:ascii="Verdana" w:hAnsi="Verdana"/>
        <w:lang w:eastAsia="en-GB"/>
      </w:rPr>
      <w:instrText xml:space="preserve"> NUMPAGES </w:instrText>
    </w:r>
    <w:r w:rsidR="00467C97" w:rsidRPr="5BF230AF">
      <w:rPr>
        <w:rFonts w:ascii="Verdana" w:hAnsi="Verdana"/>
        <w:lang w:eastAsia="en-GB"/>
      </w:rPr>
      <w:fldChar w:fldCharType="separate"/>
    </w:r>
    <w:r w:rsidRPr="5BF230AF">
      <w:rPr>
        <w:rFonts w:ascii="Verdana" w:hAnsi="Verdana"/>
        <w:noProof/>
        <w:lang w:eastAsia="en-GB"/>
      </w:rPr>
      <w:t>6</w:t>
    </w:r>
    <w:r w:rsidR="00467C97" w:rsidRPr="5BF230AF">
      <w:rPr>
        <w:rFonts w:ascii="Verdana" w:hAnsi="Verdana"/>
        <w:noProof/>
        <w:lang w:eastAsia="en-GB"/>
      </w:rPr>
      <w:fldChar w:fldCharType="end"/>
    </w:r>
    <w:r w:rsidR="00467C97">
      <w:tab/>
    </w:r>
  </w:p>
  <w:p w14:paraId="3547FBDD" w14:textId="77777777" w:rsidR="00467C97" w:rsidRPr="00752060" w:rsidRDefault="00467C97" w:rsidP="00714A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51791B" w14:textId="77777777" w:rsidR="005C1C14" w:rsidRDefault="005C1C14" w:rsidP="0022635D">
      <w:pPr>
        <w:spacing w:after="0" w:line="240" w:lineRule="auto"/>
      </w:pPr>
      <w:r>
        <w:separator/>
      </w:r>
    </w:p>
  </w:footnote>
  <w:footnote w:type="continuationSeparator" w:id="0">
    <w:p w14:paraId="39B8EB47" w14:textId="77777777" w:rsidR="005C1C14" w:rsidRDefault="005C1C14" w:rsidP="0022635D">
      <w:pPr>
        <w:spacing w:after="0" w:line="240" w:lineRule="auto"/>
      </w:pPr>
      <w:r>
        <w:continuationSeparator/>
      </w:r>
    </w:p>
  </w:footnote>
  <w:footnote w:id="1">
    <w:p w14:paraId="4329DF40" w14:textId="181068CF" w:rsidR="00467C97" w:rsidRDefault="00467C97" w:rsidP="002263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Verdana" w:hAnsi="Verdana" w:cs="ArialMT"/>
          <w:sz w:val="16"/>
          <w:szCs w:val="16"/>
          <w:lang w:val="en-GB"/>
        </w:rPr>
        <w:t>I</w:t>
      </w:r>
      <w:r w:rsidRPr="00C64E81">
        <w:rPr>
          <w:rFonts w:ascii="Verdana" w:hAnsi="Verdana" w:cs="ArialMT"/>
          <w:sz w:val="16"/>
          <w:szCs w:val="16"/>
          <w:lang w:val="en-GB"/>
        </w:rPr>
        <w:t>n case of a high impact, high quality specialized and limited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volume of journals in the field, an adjudication process by the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promotion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committees will be conducted to advise on the acceptability of additional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publications</w:t>
      </w:r>
      <w:r>
        <w:rPr>
          <w:rFonts w:ascii="Verdana" w:hAnsi="Verdana" w:cs="ArialMT"/>
          <w:sz w:val="16"/>
          <w:szCs w:val="16"/>
          <w:lang w:val="en-GB"/>
        </w:rPr>
        <w:t>.</w:t>
      </w:r>
    </w:p>
  </w:footnote>
  <w:footnote w:id="2">
    <w:p w14:paraId="4E917BBE" w14:textId="77777777" w:rsidR="00467C97" w:rsidRDefault="00467C97" w:rsidP="002263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77683">
        <w:rPr>
          <w:rFonts w:ascii="Verdana" w:hAnsi="Verdana"/>
          <w:sz w:val="16"/>
          <w:szCs w:val="16"/>
        </w:rPr>
        <w:t xml:space="preserve">In 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case of a high impact, high quality, reputable Q1 journals, </w:t>
      </w:r>
      <w:r w:rsidRPr="0030071E">
        <w:rPr>
          <w:rFonts w:ascii="Verdana" w:hAnsi="Verdana" w:cs="ArialMT"/>
          <w:i/>
          <w:iCs/>
          <w:sz w:val="16"/>
          <w:szCs w:val="16"/>
          <w:lang w:val="en-GB"/>
        </w:rPr>
        <w:t>additional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 Open Access publications are allowed</w:t>
      </w:r>
      <w:r>
        <w:rPr>
          <w:rFonts w:ascii="Verdana" w:hAnsi="Verdana" w:cs="ArialMT"/>
          <w:sz w:val="16"/>
          <w:szCs w:val="16"/>
          <w:lang w:val="en-GB"/>
        </w:rPr>
        <w:t>.</w:t>
      </w:r>
    </w:p>
  </w:footnote>
  <w:footnote w:id="3">
    <w:p w14:paraId="3E44F98C" w14:textId="77777777" w:rsidR="00467C97" w:rsidRDefault="00467C97" w:rsidP="0022635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D2F08">
        <w:rPr>
          <w:rFonts w:ascii="Verdana" w:hAnsi="Verdana"/>
          <w:sz w:val="16"/>
          <w:szCs w:val="16"/>
        </w:rPr>
        <w:t xml:space="preserve">According to QU Health policy, fees for publication must be paid </w:t>
      </w:r>
      <w:r w:rsidRPr="00AD2F08">
        <w:rPr>
          <w:rFonts w:ascii="Verdana" w:hAnsi="Verdana"/>
          <w:b/>
          <w:bCs/>
          <w:sz w:val="16"/>
          <w:szCs w:val="16"/>
        </w:rPr>
        <w:t>after</w:t>
      </w:r>
      <w:r w:rsidRPr="00AD2F08">
        <w:rPr>
          <w:rFonts w:ascii="Verdana" w:hAnsi="Verdana"/>
          <w:sz w:val="16"/>
          <w:szCs w:val="16"/>
        </w:rPr>
        <w:t xml:space="preserve"> peer review</w:t>
      </w:r>
      <w:r w:rsidRPr="005A469F">
        <w:rPr>
          <w:rFonts w:ascii="Verdana" w:hAnsi="Verdana"/>
          <w:sz w:val="16"/>
          <w:szCs w:val="16"/>
        </w:rPr>
        <w:t xml:space="preserve"> and acceptance</w:t>
      </w:r>
      <w:r>
        <w:t xml:space="preserve">. </w:t>
      </w:r>
      <w:r w:rsidRPr="00877683">
        <w:rPr>
          <w:rFonts w:ascii="Verdana" w:hAnsi="Verdana"/>
          <w:sz w:val="16"/>
          <w:szCs w:val="16"/>
        </w:rPr>
        <w:t xml:space="preserve">In </w:t>
      </w:r>
      <w:r w:rsidRPr="00877683">
        <w:rPr>
          <w:rFonts w:ascii="Verdana" w:hAnsi="Verdana" w:cs="ArialMT"/>
          <w:sz w:val="16"/>
          <w:szCs w:val="16"/>
          <w:lang w:val="en-GB"/>
        </w:rPr>
        <w:t>case of a high impact, high quality, reputable Q1 journals, additional Open Access publications are allowed</w:t>
      </w:r>
      <w:r>
        <w:rPr>
          <w:rFonts w:ascii="Verdana" w:hAnsi="Verdana" w:cs="ArialMT"/>
          <w:sz w:val="16"/>
          <w:szCs w:val="16"/>
          <w:lang w:val="en-GB"/>
        </w:rPr>
        <w:t>. Hybrid journals are acceptable.</w:t>
      </w:r>
    </w:p>
  </w:footnote>
  <w:footnote w:id="4">
    <w:p w14:paraId="36660E1B" w14:textId="77777777" w:rsidR="005303BC" w:rsidRDefault="005303BC" w:rsidP="003135C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50F23">
        <w:rPr>
          <w:rFonts w:ascii="Verdana" w:hAnsi="Verdana"/>
          <w:sz w:val="16"/>
          <w:szCs w:val="16"/>
        </w:rPr>
        <w:t xml:space="preserve">For papers published in </w:t>
      </w:r>
      <w:r w:rsidRPr="00A50F23">
        <w:rPr>
          <w:rFonts w:ascii="Verdana" w:hAnsi="Verdana"/>
          <w:b/>
          <w:bCs/>
          <w:sz w:val="16"/>
          <w:szCs w:val="16"/>
        </w:rPr>
        <w:t>Q3/Q4</w:t>
      </w:r>
      <w:r w:rsidRPr="00A50F23">
        <w:rPr>
          <w:rFonts w:ascii="Verdana" w:hAnsi="Verdana"/>
          <w:sz w:val="16"/>
          <w:szCs w:val="16"/>
        </w:rPr>
        <w:t xml:space="preserve"> journals, the acceptance rate expected is</w:t>
      </w:r>
      <w:r>
        <w:rPr>
          <w:rFonts w:ascii="Verdana" w:hAnsi="Verdana"/>
          <w:sz w:val="16"/>
          <w:szCs w:val="16"/>
        </w:rPr>
        <w:t xml:space="preserve"> </w:t>
      </w:r>
      <w:r w:rsidRPr="00A50F23">
        <w:rPr>
          <w:rFonts w:ascii="Verdana" w:hAnsi="Verdana"/>
          <w:b/>
          <w:bCs/>
          <w:sz w:val="16"/>
          <w:szCs w:val="16"/>
        </w:rPr>
        <w:t>not to exceed 30%</w:t>
      </w:r>
      <w:r w:rsidRPr="00A50F23">
        <w:rPr>
          <w:rFonts w:ascii="Verdana" w:hAnsi="Verdana"/>
          <w:sz w:val="16"/>
          <w:szCs w:val="16"/>
        </w:rPr>
        <w:t>.</w:t>
      </w:r>
    </w:p>
  </w:footnote>
  <w:footnote w:id="5">
    <w:p w14:paraId="3E646487" w14:textId="3B389E30" w:rsidR="00BE21F2" w:rsidRDefault="00BE21F2" w:rsidP="00000307">
      <w:pPr>
        <w:pStyle w:val="FootnoteText"/>
        <w:rPr>
          <w:rFonts w:ascii="Verdana" w:hAnsi="Verdana"/>
          <w:sz w:val="16"/>
          <w:szCs w:val="16"/>
        </w:rPr>
      </w:pPr>
      <w:r w:rsidRPr="00D6670F">
        <w:rPr>
          <w:rStyle w:val="FootnoteReference"/>
          <w:rFonts w:ascii="Verdana" w:hAnsi="Verdana"/>
          <w:sz w:val="16"/>
          <w:szCs w:val="16"/>
        </w:rPr>
        <w:footnoteRef/>
      </w:r>
      <w:r w:rsidRPr="00D6670F">
        <w:rPr>
          <w:rFonts w:ascii="Verdana" w:hAnsi="Verdana"/>
          <w:sz w:val="16"/>
          <w:szCs w:val="16"/>
        </w:rPr>
        <w:t xml:space="preserve"> </w:t>
      </w:r>
      <w:r w:rsidRPr="00D6670F">
        <w:rPr>
          <w:rStyle w:val="FooterChar"/>
          <w:rFonts w:ascii="Verdana" w:hAnsi="Verdana"/>
          <w:sz w:val="16"/>
          <w:szCs w:val="16"/>
        </w:rPr>
        <w:t xml:space="preserve">According to QU Health promotion policy, </w:t>
      </w:r>
      <w:r w:rsidRPr="00D6670F">
        <w:rPr>
          <w:rStyle w:val="FooterChar"/>
          <w:rFonts w:ascii="Verdana" w:hAnsi="Verdana"/>
          <w:b/>
          <w:bCs/>
          <w:sz w:val="16"/>
          <w:szCs w:val="16"/>
        </w:rPr>
        <w:t xml:space="preserve">ALL </w:t>
      </w:r>
      <w:r w:rsidRPr="00D6670F">
        <w:rPr>
          <w:rStyle w:val="FooterChar"/>
          <w:rFonts w:ascii="Verdana" w:hAnsi="Verdana"/>
          <w:sz w:val="16"/>
          <w:szCs w:val="16"/>
        </w:rPr>
        <w:t xml:space="preserve">submitted articles must be published in a journal with an impact factor of </w:t>
      </w:r>
      <w:r w:rsidRPr="00D6670F">
        <w:rPr>
          <w:rStyle w:val="FooterChar"/>
          <w:rFonts w:ascii="Verdana" w:hAnsi="Verdana"/>
          <w:b/>
          <w:bCs/>
          <w:sz w:val="16"/>
          <w:szCs w:val="16"/>
        </w:rPr>
        <w:t>higher than ONE</w:t>
      </w:r>
      <w:r w:rsidRPr="00D6670F">
        <w:rPr>
          <w:rStyle w:val="FooterChar"/>
          <w:rFonts w:ascii="Verdana" w:hAnsi="Verdana"/>
          <w:sz w:val="16"/>
          <w:szCs w:val="16"/>
        </w:rPr>
        <w:t xml:space="preserve">. </w:t>
      </w:r>
      <w:r w:rsidRPr="00D6670F">
        <w:rPr>
          <w:rFonts w:ascii="Verdana" w:hAnsi="Verdana"/>
          <w:sz w:val="16"/>
          <w:szCs w:val="16"/>
        </w:rPr>
        <w:t>Impact factor is based on Clarivate Journal Impact Factor.</w:t>
      </w:r>
    </w:p>
    <w:p w14:paraId="179A53CC" w14:textId="77777777" w:rsidR="00000307" w:rsidRPr="00000307" w:rsidRDefault="00000307" w:rsidP="00000307">
      <w:pPr>
        <w:pStyle w:val="FootnoteText"/>
        <w:rPr>
          <w:rStyle w:val="FooterChar"/>
          <w:rFonts w:ascii="Verdana" w:hAnsi="Verdana"/>
          <w:sz w:val="16"/>
          <w:szCs w:val="16"/>
        </w:rPr>
      </w:pPr>
    </w:p>
  </w:footnote>
  <w:footnote w:id="6">
    <w:p w14:paraId="49F0A17F" w14:textId="5AA442B8" w:rsidR="00BE21F2" w:rsidRPr="00524829" w:rsidRDefault="00BE21F2" w:rsidP="00C61711">
      <w:pPr>
        <w:pStyle w:val="FootnoteText"/>
        <w:rPr>
          <w:rFonts w:ascii="Verdana" w:hAnsi="Verdana"/>
          <w:sz w:val="16"/>
          <w:szCs w:val="16"/>
        </w:rPr>
      </w:pPr>
      <w:r w:rsidRPr="00D6670F">
        <w:rPr>
          <w:rStyle w:val="FootnoteReference"/>
          <w:rFonts w:ascii="Verdana" w:hAnsi="Verdana"/>
          <w:sz w:val="16"/>
          <w:szCs w:val="16"/>
        </w:rPr>
        <w:footnoteRef/>
      </w:r>
      <w:r w:rsidRPr="00D6670F">
        <w:rPr>
          <w:rFonts w:ascii="Verdana" w:hAnsi="Verdana" w:cs="Calibri"/>
          <w:sz w:val="16"/>
          <w:szCs w:val="16"/>
          <w:vertAlign w:val="superscript"/>
        </w:rPr>
        <w:t xml:space="preserve"> (***)</w:t>
      </w:r>
      <w:r w:rsidRPr="00D6670F">
        <w:rPr>
          <w:rFonts w:ascii="Verdana" w:hAnsi="Verdana" w:cs="Calibri"/>
          <w:sz w:val="16"/>
          <w:szCs w:val="16"/>
        </w:rPr>
        <w:t>:  Guidelines for iThenticate report for Promotion File: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 1</w:t>
      </w:r>
      <w:r w:rsidRPr="00D6670F">
        <w:rPr>
          <w:rFonts w:ascii="Verdana" w:hAnsi="Verdana" w:cs="Calibri"/>
          <w:sz w:val="16"/>
          <w:szCs w:val="16"/>
          <w:lang w:eastAsia="en-GB"/>
        </w:rPr>
        <w:t>.</w:t>
      </w:r>
      <w:r w:rsidRPr="00D6670F">
        <w:rPr>
          <w:rFonts w:ascii="Verdana" w:hAnsi="Verdana"/>
          <w:sz w:val="16"/>
          <w:szCs w:val="16"/>
          <w:lang w:eastAsia="en-GB"/>
        </w:rPr>
        <w:t>  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Use the iThenticate software to check the similarity of the paper. 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2.</w:t>
      </w:r>
      <w:r w:rsidRPr="00D6670F">
        <w:rPr>
          <w:rFonts w:ascii="Verdana" w:hAnsi="Verdana"/>
          <w:sz w:val="16"/>
          <w:szCs w:val="16"/>
          <w:lang w:eastAsia="en-GB"/>
        </w:rPr>
        <w:t> </w:t>
      </w:r>
      <w:r w:rsidRPr="00D6670F">
        <w:rPr>
          <w:rFonts w:ascii="Verdana" w:hAnsi="Verdana" w:cs="Calibri"/>
          <w:sz w:val="16"/>
          <w:szCs w:val="16"/>
          <w:lang w:eastAsia="en-GB"/>
        </w:rPr>
        <w:t>Exclud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e </w:t>
      </w:r>
      <w:r w:rsidRPr="00D6670F">
        <w:rPr>
          <w:rFonts w:ascii="Verdana" w:hAnsi="Verdana" w:cs="Calibri"/>
          <w:sz w:val="16"/>
          <w:szCs w:val="16"/>
          <w:lang w:eastAsia="en-GB"/>
        </w:rPr>
        <w:t>the similarity with the same article/abstract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 because these 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are already </w:t>
      </w:r>
      <w:r w:rsidRPr="0010607E">
        <w:rPr>
          <w:rFonts w:ascii="Verdana" w:hAnsi="Verdana" w:cs="Calibri"/>
          <w:sz w:val="16"/>
          <w:szCs w:val="16"/>
          <w:lang w:eastAsia="en-GB"/>
        </w:rPr>
        <w:t>published,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 and the software will show similarities with the same published article/abstract. 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3.</w:t>
      </w:r>
      <w:r w:rsidRPr="00D6670F">
        <w:rPr>
          <w:rFonts w:ascii="Verdana" w:hAnsi="Verdana"/>
          <w:sz w:val="16"/>
          <w:szCs w:val="16"/>
          <w:lang w:eastAsia="en-GB"/>
        </w:rPr>
        <w:t> </w:t>
      </w:r>
      <w:r w:rsidRPr="00D6670F">
        <w:rPr>
          <w:rFonts w:ascii="Verdana" w:hAnsi="Verdana" w:cs="Calibri"/>
          <w:sz w:val="16"/>
          <w:szCs w:val="16"/>
          <w:lang w:eastAsia="en-GB"/>
        </w:rPr>
        <w:t>Exclud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>e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 the working papers of the same article (WP series), 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4.</w:t>
      </w:r>
      <w:r w:rsidRPr="00D6670F">
        <w:rPr>
          <w:rFonts w:ascii="Verdana" w:hAnsi="Verdana"/>
          <w:sz w:val="16"/>
          <w:szCs w:val="16"/>
          <w:lang w:eastAsia="en-GB"/>
        </w:rPr>
        <w:t>  </w:t>
      </w:r>
      <w:r w:rsidRPr="00D6670F">
        <w:rPr>
          <w:rFonts w:ascii="Verdana" w:hAnsi="Verdana" w:cs="Calibri"/>
          <w:sz w:val="16"/>
          <w:szCs w:val="16"/>
          <w:lang w:eastAsia="en-GB"/>
        </w:rPr>
        <w:t>Exclude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 </w:t>
      </w:r>
      <w:r w:rsidRPr="00D6670F">
        <w:rPr>
          <w:rFonts w:ascii="Verdana" w:hAnsi="Verdana" w:cs="Calibri"/>
          <w:sz w:val="16"/>
          <w:szCs w:val="16"/>
          <w:lang w:eastAsia="en-GB"/>
        </w:rPr>
        <w:t xml:space="preserve">all the articles that cited the candidate’s paper and are published after the publication date of the paper, </w:t>
      </w:r>
      <w:r w:rsidRPr="00D6670F">
        <w:rPr>
          <w:rFonts w:ascii="Verdana" w:hAnsi="Verdana" w:cs="Calibri"/>
          <w:b/>
          <w:bCs/>
          <w:sz w:val="16"/>
          <w:szCs w:val="16"/>
          <w:lang w:eastAsia="en-GB"/>
        </w:rPr>
        <w:t>5.</w:t>
      </w:r>
      <w:r w:rsidRPr="00D6670F">
        <w:rPr>
          <w:rFonts w:ascii="Verdana" w:hAnsi="Verdana"/>
          <w:sz w:val="16"/>
          <w:szCs w:val="16"/>
          <w:lang w:eastAsia="en-GB"/>
        </w:rPr>
        <w:t>  </w:t>
      </w:r>
      <w:r w:rsidRPr="00D6670F">
        <w:rPr>
          <w:rFonts w:ascii="Verdana" w:hAnsi="Verdana" w:cs="Calibri"/>
          <w:sz w:val="16"/>
          <w:szCs w:val="16"/>
          <w:lang w:eastAsia="en-GB"/>
        </w:rPr>
        <w:t>Exclude</w:t>
      </w:r>
      <w:r w:rsidRPr="00D6670F">
        <w:rPr>
          <w:rFonts w:ascii="Verdana" w:hAnsi="Verdana" w:cs="Calibri"/>
          <w:sz w:val="16"/>
          <w:szCs w:val="16"/>
          <w:lang w:val="en-GB" w:eastAsia="en-GB"/>
        </w:rPr>
        <w:t xml:space="preserve"> </w:t>
      </w:r>
      <w:r w:rsidRPr="00D6670F">
        <w:rPr>
          <w:rFonts w:ascii="Verdana" w:hAnsi="Verdana" w:cs="Calibri"/>
          <w:sz w:val="16"/>
          <w:szCs w:val="16"/>
          <w:lang w:eastAsia="en-GB"/>
        </w:rPr>
        <w:t>the references</w:t>
      </w:r>
    </w:p>
  </w:footnote>
  <w:footnote w:id="7">
    <w:p w14:paraId="29776A4E" w14:textId="4058B080" w:rsidR="00BE21F2" w:rsidRPr="00524829" w:rsidRDefault="00BE21F2" w:rsidP="00C61711">
      <w:pPr>
        <w:pStyle w:val="FootnoteText"/>
        <w:rPr>
          <w:rFonts w:ascii="Verdana" w:hAnsi="Verdana"/>
          <w:sz w:val="16"/>
          <w:szCs w:val="16"/>
        </w:rPr>
      </w:pPr>
      <w:r w:rsidRPr="00D6670F">
        <w:rPr>
          <w:rStyle w:val="FootnoteReference"/>
          <w:rFonts w:ascii="Verdana" w:hAnsi="Verdana"/>
          <w:sz w:val="16"/>
          <w:szCs w:val="16"/>
        </w:rPr>
        <w:footnoteRef/>
      </w:r>
      <w:r w:rsidRPr="00D6670F">
        <w:rPr>
          <w:rFonts w:ascii="Verdana" w:hAnsi="Verdana"/>
          <w:sz w:val="16"/>
          <w:szCs w:val="16"/>
        </w:rPr>
        <w:t xml:space="preserve"> Senior author is defined as </w:t>
      </w:r>
      <w:r w:rsidRPr="00D6670F">
        <w:rPr>
          <w:rFonts w:ascii="Verdana" w:hAnsi="Verdana"/>
          <w:b/>
          <w:bCs/>
          <w:sz w:val="16"/>
          <w:szCs w:val="16"/>
        </w:rPr>
        <w:t xml:space="preserve">FIRST </w:t>
      </w:r>
      <w:r w:rsidRPr="00D6670F">
        <w:rPr>
          <w:rFonts w:ascii="Verdana" w:hAnsi="Verdana"/>
          <w:sz w:val="16"/>
          <w:szCs w:val="16"/>
        </w:rPr>
        <w:t xml:space="preserve">author or </w:t>
      </w:r>
      <w:r w:rsidRPr="00D6670F">
        <w:rPr>
          <w:rFonts w:ascii="Verdana" w:hAnsi="Verdana"/>
          <w:b/>
          <w:bCs/>
          <w:sz w:val="16"/>
          <w:szCs w:val="16"/>
        </w:rPr>
        <w:t xml:space="preserve">CORRESPONDING </w:t>
      </w:r>
      <w:r w:rsidRPr="00D6670F">
        <w:rPr>
          <w:rFonts w:ascii="Verdana" w:hAnsi="Verdana"/>
          <w:sz w:val="16"/>
          <w:szCs w:val="16"/>
        </w:rPr>
        <w:t xml:space="preserve">author. The applicant must be the </w:t>
      </w:r>
      <w:r w:rsidRPr="00D6670F">
        <w:rPr>
          <w:rFonts w:ascii="Verdana" w:hAnsi="Verdana"/>
          <w:b/>
          <w:bCs/>
          <w:sz w:val="16"/>
          <w:szCs w:val="16"/>
        </w:rPr>
        <w:t xml:space="preserve">SENIOR </w:t>
      </w:r>
      <w:r w:rsidRPr="00D6670F">
        <w:rPr>
          <w:rFonts w:ascii="Verdana" w:hAnsi="Verdana"/>
          <w:sz w:val="16"/>
          <w:szCs w:val="16"/>
        </w:rPr>
        <w:t xml:space="preserve">author in </w:t>
      </w:r>
      <w:r w:rsidRPr="00D6670F">
        <w:rPr>
          <w:rFonts w:ascii="Verdana" w:hAnsi="Verdana"/>
          <w:b/>
          <w:bCs/>
          <w:sz w:val="16"/>
          <w:szCs w:val="16"/>
        </w:rPr>
        <w:t xml:space="preserve">at least TWO papers </w:t>
      </w:r>
      <w:r w:rsidRPr="00524829">
        <w:rPr>
          <w:rFonts w:ascii="Verdana" w:hAnsi="Verdana"/>
          <w:sz w:val="16"/>
          <w:szCs w:val="16"/>
        </w:rPr>
        <w:t>of the submitted publications</w:t>
      </w:r>
    </w:p>
    <w:p w14:paraId="65360F40" w14:textId="77777777" w:rsidR="00BE21F2" w:rsidRPr="003349B0" w:rsidRDefault="00BE21F2" w:rsidP="00C61711">
      <w:pPr>
        <w:pStyle w:val="FootnoteText"/>
        <w:rPr>
          <w:rFonts w:ascii="Verdana" w:hAnsi="Verdana"/>
          <w:sz w:val="16"/>
          <w:szCs w:val="16"/>
        </w:rPr>
      </w:pPr>
    </w:p>
  </w:footnote>
  <w:footnote w:id="8">
    <w:p w14:paraId="04A91371" w14:textId="715F337B" w:rsidR="00BE21F2" w:rsidRPr="00000307" w:rsidRDefault="00BE21F2" w:rsidP="00000307">
      <w:pPr>
        <w:pStyle w:val="FootnoteText"/>
        <w:rPr>
          <w:rFonts w:ascii="Verdana" w:hAnsi="Verdana"/>
          <w:sz w:val="16"/>
          <w:szCs w:val="16"/>
        </w:rPr>
      </w:pPr>
      <w:r w:rsidRPr="002B0649">
        <w:rPr>
          <w:rStyle w:val="FootnoteReference"/>
          <w:rFonts w:ascii="Verdana" w:hAnsi="Verdana"/>
          <w:sz w:val="16"/>
          <w:szCs w:val="16"/>
        </w:rPr>
        <w:footnoteRef/>
      </w:r>
      <w:r w:rsidRPr="002B0649">
        <w:rPr>
          <w:rFonts w:ascii="Verdana" w:hAnsi="Verdana"/>
          <w:sz w:val="16"/>
          <w:szCs w:val="16"/>
        </w:rPr>
        <w:t xml:space="preserve"> </w:t>
      </w:r>
      <w:r w:rsidRPr="002B0649">
        <w:rPr>
          <w:rFonts w:ascii="Verdana" w:hAnsi="Verdana"/>
          <w:b/>
          <w:bCs/>
          <w:sz w:val="16"/>
          <w:szCs w:val="16"/>
        </w:rPr>
        <w:t xml:space="preserve">No more than TWO </w:t>
      </w:r>
      <w:r w:rsidRPr="002B0649">
        <w:rPr>
          <w:rFonts w:ascii="Verdana" w:hAnsi="Verdana"/>
          <w:sz w:val="16"/>
          <w:szCs w:val="16"/>
        </w:rPr>
        <w:t xml:space="preserve">publications can be in exclusively </w:t>
      </w:r>
      <w:r w:rsidRPr="002B0649">
        <w:rPr>
          <w:rFonts w:ascii="Verdana" w:hAnsi="Verdana"/>
          <w:b/>
          <w:bCs/>
          <w:sz w:val="16"/>
          <w:szCs w:val="16"/>
        </w:rPr>
        <w:t>OPEN ACESS</w:t>
      </w:r>
      <w:r w:rsidRPr="002B0649">
        <w:rPr>
          <w:rFonts w:ascii="Verdana" w:hAnsi="Verdana"/>
          <w:sz w:val="16"/>
          <w:szCs w:val="16"/>
        </w:rPr>
        <w:t xml:space="preserve"> journals that charge publication fees (fees for publication after peer review and acceptance); however, in </w:t>
      </w:r>
      <w:r w:rsidRPr="002B0649">
        <w:rPr>
          <w:rFonts w:ascii="Verdana" w:hAnsi="Verdana" w:cs="ArialMT"/>
          <w:sz w:val="16"/>
          <w:szCs w:val="16"/>
          <w:lang w:val="en-GB"/>
        </w:rPr>
        <w:t xml:space="preserve">case of a high impact, high quality, reputable Q1 journals, </w:t>
      </w:r>
      <w:r w:rsidRPr="5BF230AF">
        <w:rPr>
          <w:rFonts w:ascii="Verdana" w:hAnsi="Verdana" w:cs="ArialMT"/>
          <w:i/>
          <w:iCs/>
          <w:sz w:val="16"/>
          <w:szCs w:val="16"/>
          <w:lang w:val="en-GB"/>
        </w:rPr>
        <w:t>additional</w:t>
      </w:r>
      <w:r w:rsidRPr="002B0649">
        <w:rPr>
          <w:rFonts w:ascii="Verdana" w:hAnsi="Verdana" w:cs="ArialMT"/>
          <w:sz w:val="16"/>
          <w:szCs w:val="16"/>
          <w:lang w:val="en-GB"/>
        </w:rPr>
        <w:t xml:space="preserve"> Open Access publications are allow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08CBEC" w14:textId="70FABC45" w:rsidR="00467C97" w:rsidRPr="008F2DD0" w:rsidRDefault="00C878DC" w:rsidP="001A1EBC">
    <w:pPr>
      <w:pStyle w:val="Header"/>
      <w:bidi/>
      <w:rPr>
        <w:rFonts w:ascii="Verdana" w:hAnsi="Verdana" w:cs="Sakkal Majalla"/>
        <w:b/>
        <w:bCs/>
        <w:noProof/>
        <w:color w:val="4E316C"/>
        <w:lang w:val="en-GB" w:bidi="ar-QA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6D03BF30" wp14:editId="0E07CF50">
              <wp:simplePos x="0" y="0"/>
              <wp:positionH relativeFrom="column">
                <wp:posOffset>304799</wp:posOffset>
              </wp:positionH>
              <wp:positionV relativeFrom="paragraph">
                <wp:posOffset>-46892</wp:posOffset>
              </wp:positionV>
              <wp:extent cx="1735015" cy="574430"/>
              <wp:effectExtent l="0" t="0" r="0" b="0"/>
              <wp:wrapNone/>
              <wp:docPr id="183263438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35015" cy="574430"/>
                        <a:chOff x="180000" y="180001"/>
                        <a:chExt cx="2193290" cy="779210"/>
                      </a:xfrm>
                    </wpg:grpSpPr>
                    <pic:pic xmlns:pic="http://schemas.openxmlformats.org/drawingml/2006/picture">
                      <pic:nvPicPr>
                        <pic:cNvPr id="407107968" name="Picture 407107968" descr="College of Health Sciences | Qatar University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49554"/>
                        <a:stretch/>
                      </pic:blipFill>
                      <pic:spPr bwMode="auto">
                        <a:xfrm>
                          <a:off x="180000" y="180001"/>
                          <a:ext cx="2193290" cy="5955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372654550" name="Picture 1372654550" descr="College of Health Sciences | Qatar University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84438"/>
                        <a:stretch/>
                      </pic:blipFill>
                      <pic:spPr bwMode="auto">
                        <a:xfrm>
                          <a:off x="180000" y="775505"/>
                          <a:ext cx="2193290" cy="1837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239DDE2" id="Group 1" o:spid="_x0000_s1026" style="position:absolute;margin-left:24pt;margin-top:-3.7pt;width:136.6pt;height:45.25pt;z-index:251669504;mso-width-relative:margin;mso-height-relative:margin" coordorigin="1800,1800" coordsize="21932,77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07107968" o:spid="_x0000_s1027" type="#_x0000_t75" alt="College of Health Sciences | Qatar University" style="position:absolute;left:1800;top:1800;width:21932;height:59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">
                <v:imagedata r:id="rId2" o:title="College of Health Sciences | Qatar University" cropbottom="32476f"/>
              </v:shape>
              <v:shape id="Picture 1372654550" o:spid="_x0000_s1028" type="#_x0000_t75" alt="College of Health Sciences | Qatar University" style="position:absolute;left:1800;top:7755;width:21932;height:18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">
                <v:imagedata r:id="rId2" o:title="College of Health Sciences | Qatar University" croptop="55337f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71552" behindDoc="0" locked="0" layoutInCell="1" allowOverlap="1" wp14:anchorId="53099A7B" wp14:editId="51F2F5DE">
          <wp:simplePos x="0" y="0"/>
          <wp:positionH relativeFrom="column">
            <wp:posOffset>5831742</wp:posOffset>
          </wp:positionH>
          <wp:positionV relativeFrom="paragraph">
            <wp:posOffset>-316133</wp:posOffset>
          </wp:positionV>
          <wp:extent cx="822325" cy="843280"/>
          <wp:effectExtent l="0" t="0" r="0" b="0"/>
          <wp:wrapSquare wrapText="bothSides"/>
          <wp:docPr id="1" name="Picture 1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omputer screen shot of a logo&#10;&#10;Description automatically generated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822325" cy="8432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83D5D5" w14:textId="6B855EA3" w:rsidR="00467C97" w:rsidRPr="0026550A" w:rsidRDefault="00467C97" w:rsidP="00714A27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3E4F56E7" wp14:editId="2C46C08B">
          <wp:simplePos x="0" y="0"/>
          <wp:positionH relativeFrom="column">
            <wp:posOffset>9395460</wp:posOffset>
          </wp:positionH>
          <wp:positionV relativeFrom="paragraph">
            <wp:posOffset>358140</wp:posOffset>
          </wp:positionV>
          <wp:extent cx="965200" cy="989965"/>
          <wp:effectExtent l="0" t="0" r="0" b="0"/>
          <wp:wrapSquare wrapText="bothSides"/>
          <wp:docPr id="1231901680" name="Picture 1231901680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1901680" name="Picture 1231901680" descr="A computer screen shot of a logo&#10;&#10;Description automatically generated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3BF2266" wp14:editId="1DB0E387">
          <wp:simplePos x="0" y="0"/>
          <wp:positionH relativeFrom="column">
            <wp:posOffset>8863330</wp:posOffset>
          </wp:positionH>
          <wp:positionV relativeFrom="paragraph">
            <wp:posOffset>219075</wp:posOffset>
          </wp:positionV>
          <wp:extent cx="965200" cy="989965"/>
          <wp:effectExtent l="0" t="0" r="0" b="0"/>
          <wp:wrapSquare wrapText="bothSides"/>
          <wp:docPr id="140325259" name="Picture 140325259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325259" name="Picture 140325259" descr="A computer screen shot of a logo&#10;&#10;Description automatically generated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F834EB"/>
    <w:multiLevelType w:val="hybridMultilevel"/>
    <w:tmpl w:val="9B220E4A"/>
    <w:lvl w:ilvl="0" w:tplc="0409000F">
      <w:start w:val="1"/>
      <w:numFmt w:val="decimal"/>
      <w:lvlText w:val="%1.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" w15:restartNumberingAfterBreak="0">
    <w:nsid w:val="670F6D50"/>
    <w:multiLevelType w:val="hybridMultilevel"/>
    <w:tmpl w:val="B2026DF2"/>
    <w:lvl w:ilvl="0" w:tplc="4F2A87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DAEB1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906B66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0D21EA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38A3C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E4AF4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5602D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2897A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AEE2C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235147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51153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wNjawNDe3MDM0MjZS0lEKTi0uzszPAykwqQUALpLUeiwAAAA="/>
  </w:docVars>
  <w:rsids>
    <w:rsidRoot w:val="007D099A"/>
    <w:rsid w:val="00000307"/>
    <w:rsid w:val="000247CA"/>
    <w:rsid w:val="00027A93"/>
    <w:rsid w:val="00040D68"/>
    <w:rsid w:val="00042866"/>
    <w:rsid w:val="000572F5"/>
    <w:rsid w:val="00061824"/>
    <w:rsid w:val="000624F6"/>
    <w:rsid w:val="000670FC"/>
    <w:rsid w:val="00076E10"/>
    <w:rsid w:val="00077D12"/>
    <w:rsid w:val="00085336"/>
    <w:rsid w:val="000A2D47"/>
    <w:rsid w:val="000A6BE2"/>
    <w:rsid w:val="000D45CD"/>
    <w:rsid w:val="0010607E"/>
    <w:rsid w:val="001116D5"/>
    <w:rsid w:val="00121AAC"/>
    <w:rsid w:val="00124413"/>
    <w:rsid w:val="00127E52"/>
    <w:rsid w:val="00131649"/>
    <w:rsid w:val="00133BE3"/>
    <w:rsid w:val="00136520"/>
    <w:rsid w:val="00140107"/>
    <w:rsid w:val="00142290"/>
    <w:rsid w:val="0014333E"/>
    <w:rsid w:val="00147479"/>
    <w:rsid w:val="001569C5"/>
    <w:rsid w:val="00161AB6"/>
    <w:rsid w:val="00164E0D"/>
    <w:rsid w:val="00170124"/>
    <w:rsid w:val="00195D8C"/>
    <w:rsid w:val="001A1EBC"/>
    <w:rsid w:val="001A79EB"/>
    <w:rsid w:val="001B6046"/>
    <w:rsid w:val="001C7675"/>
    <w:rsid w:val="001E5FD9"/>
    <w:rsid w:val="002139BC"/>
    <w:rsid w:val="00222147"/>
    <w:rsid w:val="0022635D"/>
    <w:rsid w:val="00231EA1"/>
    <w:rsid w:val="00233E5B"/>
    <w:rsid w:val="00233E69"/>
    <w:rsid w:val="0023578D"/>
    <w:rsid w:val="00237223"/>
    <w:rsid w:val="00246F3E"/>
    <w:rsid w:val="00261944"/>
    <w:rsid w:val="0026372A"/>
    <w:rsid w:val="00263F78"/>
    <w:rsid w:val="00265991"/>
    <w:rsid w:val="002666E9"/>
    <w:rsid w:val="002668AB"/>
    <w:rsid w:val="0026773E"/>
    <w:rsid w:val="00282445"/>
    <w:rsid w:val="002921CC"/>
    <w:rsid w:val="00294930"/>
    <w:rsid w:val="00297B2B"/>
    <w:rsid w:val="002A796D"/>
    <w:rsid w:val="002B0649"/>
    <w:rsid w:val="002D597B"/>
    <w:rsid w:val="002D66B4"/>
    <w:rsid w:val="002E5DF1"/>
    <w:rsid w:val="00306629"/>
    <w:rsid w:val="003135C9"/>
    <w:rsid w:val="00322870"/>
    <w:rsid w:val="00336F2D"/>
    <w:rsid w:val="00340F6E"/>
    <w:rsid w:val="00355393"/>
    <w:rsid w:val="00361759"/>
    <w:rsid w:val="003758E6"/>
    <w:rsid w:val="00385E7E"/>
    <w:rsid w:val="00392EF2"/>
    <w:rsid w:val="003A1401"/>
    <w:rsid w:val="003BAC79"/>
    <w:rsid w:val="003C527D"/>
    <w:rsid w:val="003C7D8C"/>
    <w:rsid w:val="003D39D7"/>
    <w:rsid w:val="003E100C"/>
    <w:rsid w:val="003E17A8"/>
    <w:rsid w:val="003F5F7E"/>
    <w:rsid w:val="00420F22"/>
    <w:rsid w:val="004237AF"/>
    <w:rsid w:val="00430EFB"/>
    <w:rsid w:val="0045622C"/>
    <w:rsid w:val="00467C97"/>
    <w:rsid w:val="004915AF"/>
    <w:rsid w:val="004974B9"/>
    <w:rsid w:val="004A19A3"/>
    <w:rsid w:val="004C3A1B"/>
    <w:rsid w:val="004C50BA"/>
    <w:rsid w:val="004C6EF7"/>
    <w:rsid w:val="004D1E4A"/>
    <w:rsid w:val="004F3181"/>
    <w:rsid w:val="004F6274"/>
    <w:rsid w:val="00512E52"/>
    <w:rsid w:val="00514504"/>
    <w:rsid w:val="0052020A"/>
    <w:rsid w:val="00524829"/>
    <w:rsid w:val="005303BC"/>
    <w:rsid w:val="00533D9D"/>
    <w:rsid w:val="00536BF4"/>
    <w:rsid w:val="0054715B"/>
    <w:rsid w:val="00555D95"/>
    <w:rsid w:val="0056144A"/>
    <w:rsid w:val="005640FB"/>
    <w:rsid w:val="00580BB7"/>
    <w:rsid w:val="00581B6A"/>
    <w:rsid w:val="00584B38"/>
    <w:rsid w:val="0059062A"/>
    <w:rsid w:val="00592BF6"/>
    <w:rsid w:val="005A0910"/>
    <w:rsid w:val="005A4992"/>
    <w:rsid w:val="005C1C14"/>
    <w:rsid w:val="005D199D"/>
    <w:rsid w:val="00605F3D"/>
    <w:rsid w:val="00623298"/>
    <w:rsid w:val="0062339D"/>
    <w:rsid w:val="006350FF"/>
    <w:rsid w:val="00645E49"/>
    <w:rsid w:val="00646F77"/>
    <w:rsid w:val="006A4740"/>
    <w:rsid w:val="006A5311"/>
    <w:rsid w:val="006A6001"/>
    <w:rsid w:val="006B10BE"/>
    <w:rsid w:val="006C7FCA"/>
    <w:rsid w:val="006E50C7"/>
    <w:rsid w:val="007009B0"/>
    <w:rsid w:val="00706EB4"/>
    <w:rsid w:val="00710377"/>
    <w:rsid w:val="00710BA3"/>
    <w:rsid w:val="00714A27"/>
    <w:rsid w:val="00722D6D"/>
    <w:rsid w:val="0073039F"/>
    <w:rsid w:val="0074425F"/>
    <w:rsid w:val="007617F1"/>
    <w:rsid w:val="00767840"/>
    <w:rsid w:val="00774D45"/>
    <w:rsid w:val="00781A0D"/>
    <w:rsid w:val="00797FD8"/>
    <w:rsid w:val="007A14BB"/>
    <w:rsid w:val="007D099A"/>
    <w:rsid w:val="007D3442"/>
    <w:rsid w:val="007E09A3"/>
    <w:rsid w:val="007E0D5C"/>
    <w:rsid w:val="007E4AFD"/>
    <w:rsid w:val="008146F4"/>
    <w:rsid w:val="00833373"/>
    <w:rsid w:val="00843638"/>
    <w:rsid w:val="00844002"/>
    <w:rsid w:val="008532AE"/>
    <w:rsid w:val="00853E49"/>
    <w:rsid w:val="00873436"/>
    <w:rsid w:val="00874ED8"/>
    <w:rsid w:val="008A61BE"/>
    <w:rsid w:val="008B09F0"/>
    <w:rsid w:val="008B16FD"/>
    <w:rsid w:val="008C0F57"/>
    <w:rsid w:val="008C5807"/>
    <w:rsid w:val="008D3E71"/>
    <w:rsid w:val="008D7AE6"/>
    <w:rsid w:val="008E5DC3"/>
    <w:rsid w:val="008F0EA6"/>
    <w:rsid w:val="00911740"/>
    <w:rsid w:val="009260C7"/>
    <w:rsid w:val="00926DEC"/>
    <w:rsid w:val="00927724"/>
    <w:rsid w:val="00931445"/>
    <w:rsid w:val="00945F3F"/>
    <w:rsid w:val="00951E30"/>
    <w:rsid w:val="009615BF"/>
    <w:rsid w:val="00995752"/>
    <w:rsid w:val="009B4263"/>
    <w:rsid w:val="009B6011"/>
    <w:rsid w:val="009C4BD1"/>
    <w:rsid w:val="009C6853"/>
    <w:rsid w:val="009D1DAA"/>
    <w:rsid w:val="00A067F0"/>
    <w:rsid w:val="00A07471"/>
    <w:rsid w:val="00A175A2"/>
    <w:rsid w:val="00A356C3"/>
    <w:rsid w:val="00A3711F"/>
    <w:rsid w:val="00A41BB1"/>
    <w:rsid w:val="00A558B9"/>
    <w:rsid w:val="00A728DB"/>
    <w:rsid w:val="00A83F15"/>
    <w:rsid w:val="00A8473A"/>
    <w:rsid w:val="00A91622"/>
    <w:rsid w:val="00A95365"/>
    <w:rsid w:val="00AB3A31"/>
    <w:rsid w:val="00AB46A9"/>
    <w:rsid w:val="00AC2BE8"/>
    <w:rsid w:val="00AC46A5"/>
    <w:rsid w:val="00AC6949"/>
    <w:rsid w:val="00AD049E"/>
    <w:rsid w:val="00AD1E25"/>
    <w:rsid w:val="00AE110C"/>
    <w:rsid w:val="00AE19B4"/>
    <w:rsid w:val="00AE47B5"/>
    <w:rsid w:val="00B025BD"/>
    <w:rsid w:val="00B04EAE"/>
    <w:rsid w:val="00B1134C"/>
    <w:rsid w:val="00B17716"/>
    <w:rsid w:val="00B32EDF"/>
    <w:rsid w:val="00B50C95"/>
    <w:rsid w:val="00B50D78"/>
    <w:rsid w:val="00B67441"/>
    <w:rsid w:val="00BB295E"/>
    <w:rsid w:val="00BB4C99"/>
    <w:rsid w:val="00BB5CC7"/>
    <w:rsid w:val="00BC3838"/>
    <w:rsid w:val="00BC51CB"/>
    <w:rsid w:val="00BD3F38"/>
    <w:rsid w:val="00BE1674"/>
    <w:rsid w:val="00BE21F2"/>
    <w:rsid w:val="00BE268A"/>
    <w:rsid w:val="00BE4D2A"/>
    <w:rsid w:val="00BE69AA"/>
    <w:rsid w:val="00BF2B26"/>
    <w:rsid w:val="00C077F6"/>
    <w:rsid w:val="00C269D2"/>
    <w:rsid w:val="00C40503"/>
    <w:rsid w:val="00C40E62"/>
    <w:rsid w:val="00C413C7"/>
    <w:rsid w:val="00C61711"/>
    <w:rsid w:val="00C84783"/>
    <w:rsid w:val="00C84A9D"/>
    <w:rsid w:val="00C878DC"/>
    <w:rsid w:val="00CA38F2"/>
    <w:rsid w:val="00CB029C"/>
    <w:rsid w:val="00CB3912"/>
    <w:rsid w:val="00CC0554"/>
    <w:rsid w:val="00CD0E2A"/>
    <w:rsid w:val="00CD362A"/>
    <w:rsid w:val="00CE2B6C"/>
    <w:rsid w:val="00CE3D3A"/>
    <w:rsid w:val="00CF2707"/>
    <w:rsid w:val="00CF5E36"/>
    <w:rsid w:val="00D00397"/>
    <w:rsid w:val="00D02E00"/>
    <w:rsid w:val="00D06BE5"/>
    <w:rsid w:val="00D07315"/>
    <w:rsid w:val="00D270EB"/>
    <w:rsid w:val="00D408EE"/>
    <w:rsid w:val="00D40CD4"/>
    <w:rsid w:val="00D500BC"/>
    <w:rsid w:val="00D6670F"/>
    <w:rsid w:val="00D83A29"/>
    <w:rsid w:val="00D854C7"/>
    <w:rsid w:val="00D949D7"/>
    <w:rsid w:val="00DA1302"/>
    <w:rsid w:val="00DA5AF2"/>
    <w:rsid w:val="00DB0D16"/>
    <w:rsid w:val="00DD7F91"/>
    <w:rsid w:val="00DE466A"/>
    <w:rsid w:val="00DF240E"/>
    <w:rsid w:val="00DF294D"/>
    <w:rsid w:val="00DF4B2E"/>
    <w:rsid w:val="00DF7667"/>
    <w:rsid w:val="00E053EE"/>
    <w:rsid w:val="00E22025"/>
    <w:rsid w:val="00E26C84"/>
    <w:rsid w:val="00E60498"/>
    <w:rsid w:val="00EA03AF"/>
    <w:rsid w:val="00EA3503"/>
    <w:rsid w:val="00EA3F96"/>
    <w:rsid w:val="00EA52C3"/>
    <w:rsid w:val="00EB2657"/>
    <w:rsid w:val="00EB3426"/>
    <w:rsid w:val="00EE62B1"/>
    <w:rsid w:val="00EF71F2"/>
    <w:rsid w:val="00F03CD4"/>
    <w:rsid w:val="00F04B62"/>
    <w:rsid w:val="00F05CA0"/>
    <w:rsid w:val="00F10AC9"/>
    <w:rsid w:val="00F133A9"/>
    <w:rsid w:val="00F3C771"/>
    <w:rsid w:val="00F53591"/>
    <w:rsid w:val="00F839FB"/>
    <w:rsid w:val="00F932F8"/>
    <w:rsid w:val="00F97573"/>
    <w:rsid w:val="00FA66C5"/>
    <w:rsid w:val="00FB0E50"/>
    <w:rsid w:val="00FB522C"/>
    <w:rsid w:val="00FB5393"/>
    <w:rsid w:val="00FC28D8"/>
    <w:rsid w:val="00FD11CE"/>
    <w:rsid w:val="00FD3F14"/>
    <w:rsid w:val="00FD5324"/>
    <w:rsid w:val="00FD6F70"/>
    <w:rsid w:val="00FE7B30"/>
    <w:rsid w:val="00FF095B"/>
    <w:rsid w:val="00FF53AA"/>
    <w:rsid w:val="01B14FD7"/>
    <w:rsid w:val="01EE8029"/>
    <w:rsid w:val="029329AA"/>
    <w:rsid w:val="035B9415"/>
    <w:rsid w:val="03642600"/>
    <w:rsid w:val="0379954E"/>
    <w:rsid w:val="040CF7BC"/>
    <w:rsid w:val="0430FD15"/>
    <w:rsid w:val="04F03C5D"/>
    <w:rsid w:val="052AC757"/>
    <w:rsid w:val="056FDD66"/>
    <w:rsid w:val="05D712C8"/>
    <w:rsid w:val="0632BF8E"/>
    <w:rsid w:val="06805CEE"/>
    <w:rsid w:val="06FFFB60"/>
    <w:rsid w:val="07FEA0A8"/>
    <w:rsid w:val="08BBF9CF"/>
    <w:rsid w:val="0920F2D4"/>
    <w:rsid w:val="096E1BAD"/>
    <w:rsid w:val="09A27C76"/>
    <w:rsid w:val="09CF5B2C"/>
    <w:rsid w:val="09D466FA"/>
    <w:rsid w:val="0A940FEC"/>
    <w:rsid w:val="0AACE4F0"/>
    <w:rsid w:val="0AD45BBD"/>
    <w:rsid w:val="0B2B9F6C"/>
    <w:rsid w:val="0CD11A5E"/>
    <w:rsid w:val="0DC1CF95"/>
    <w:rsid w:val="0E4C8C25"/>
    <w:rsid w:val="0E9D7C15"/>
    <w:rsid w:val="0F2ADA6D"/>
    <w:rsid w:val="0FE9986F"/>
    <w:rsid w:val="109BA072"/>
    <w:rsid w:val="10AAC22A"/>
    <w:rsid w:val="118526FC"/>
    <w:rsid w:val="11D61749"/>
    <w:rsid w:val="11E2CF90"/>
    <w:rsid w:val="124077A9"/>
    <w:rsid w:val="12C1247C"/>
    <w:rsid w:val="144C14A3"/>
    <w:rsid w:val="14BA36ED"/>
    <w:rsid w:val="15357A4F"/>
    <w:rsid w:val="1621CE5D"/>
    <w:rsid w:val="173E3AF8"/>
    <w:rsid w:val="173FE75B"/>
    <w:rsid w:val="17872CD1"/>
    <w:rsid w:val="17A64A68"/>
    <w:rsid w:val="17BEA45C"/>
    <w:rsid w:val="17F5927D"/>
    <w:rsid w:val="181E7D92"/>
    <w:rsid w:val="1825715F"/>
    <w:rsid w:val="18AC85C4"/>
    <w:rsid w:val="18E09219"/>
    <w:rsid w:val="18F67142"/>
    <w:rsid w:val="1904E1C5"/>
    <w:rsid w:val="19215F35"/>
    <w:rsid w:val="197A01B2"/>
    <w:rsid w:val="19E6A5E5"/>
    <w:rsid w:val="1A042E71"/>
    <w:rsid w:val="1A6CDF97"/>
    <w:rsid w:val="1AAD11F3"/>
    <w:rsid w:val="1B016193"/>
    <w:rsid w:val="1B8B93EE"/>
    <w:rsid w:val="1C1FAB12"/>
    <w:rsid w:val="1CE87DC7"/>
    <w:rsid w:val="1CF8D1A5"/>
    <w:rsid w:val="1D77FDE6"/>
    <w:rsid w:val="1E360C98"/>
    <w:rsid w:val="1F065EE5"/>
    <w:rsid w:val="1F9CE4FD"/>
    <w:rsid w:val="1FCC91CD"/>
    <w:rsid w:val="1FDCA74C"/>
    <w:rsid w:val="1FFD875B"/>
    <w:rsid w:val="2119719D"/>
    <w:rsid w:val="215D107C"/>
    <w:rsid w:val="21A80C6A"/>
    <w:rsid w:val="21E75293"/>
    <w:rsid w:val="22ADCEE1"/>
    <w:rsid w:val="22CBF7C3"/>
    <w:rsid w:val="23610B64"/>
    <w:rsid w:val="2396961E"/>
    <w:rsid w:val="24455B69"/>
    <w:rsid w:val="248BC9DA"/>
    <w:rsid w:val="250C21D1"/>
    <w:rsid w:val="25161218"/>
    <w:rsid w:val="253BC7C0"/>
    <w:rsid w:val="2577EE09"/>
    <w:rsid w:val="2614CD7D"/>
    <w:rsid w:val="26313381"/>
    <w:rsid w:val="26DDFFED"/>
    <w:rsid w:val="272A0477"/>
    <w:rsid w:val="2746C26C"/>
    <w:rsid w:val="277A9467"/>
    <w:rsid w:val="27B46E28"/>
    <w:rsid w:val="27D5F54C"/>
    <w:rsid w:val="28A2F5E6"/>
    <w:rsid w:val="28F3AD76"/>
    <w:rsid w:val="28FF5EE6"/>
    <w:rsid w:val="29DC95F5"/>
    <w:rsid w:val="2AA910DF"/>
    <w:rsid w:val="2AE4D935"/>
    <w:rsid w:val="2AF808C7"/>
    <w:rsid w:val="2B1243BA"/>
    <w:rsid w:val="2B4AF631"/>
    <w:rsid w:val="2B5443F7"/>
    <w:rsid w:val="2B95A4D8"/>
    <w:rsid w:val="2BBCEC3A"/>
    <w:rsid w:val="2C1DC200"/>
    <w:rsid w:val="2CABECF9"/>
    <w:rsid w:val="2CB345A1"/>
    <w:rsid w:val="2CF21FDF"/>
    <w:rsid w:val="2D082DED"/>
    <w:rsid w:val="2D37EEB6"/>
    <w:rsid w:val="2D67D4B8"/>
    <w:rsid w:val="2D9EE1B4"/>
    <w:rsid w:val="2E169426"/>
    <w:rsid w:val="2E30723B"/>
    <w:rsid w:val="2E6900C1"/>
    <w:rsid w:val="2F041E10"/>
    <w:rsid w:val="2F1FCD7F"/>
    <w:rsid w:val="301DC28A"/>
    <w:rsid w:val="3048DDA0"/>
    <w:rsid w:val="304CBDE0"/>
    <w:rsid w:val="3056F714"/>
    <w:rsid w:val="312E94A9"/>
    <w:rsid w:val="3133FB6A"/>
    <w:rsid w:val="314E8878"/>
    <w:rsid w:val="31CD15C3"/>
    <w:rsid w:val="31E99918"/>
    <w:rsid w:val="324803F8"/>
    <w:rsid w:val="331BBA7D"/>
    <w:rsid w:val="34DADF03"/>
    <w:rsid w:val="3500779C"/>
    <w:rsid w:val="355DA0F0"/>
    <w:rsid w:val="35FB2435"/>
    <w:rsid w:val="3609DCAD"/>
    <w:rsid w:val="362293E8"/>
    <w:rsid w:val="36450A87"/>
    <w:rsid w:val="36D2C530"/>
    <w:rsid w:val="36E6E348"/>
    <w:rsid w:val="3722A5DE"/>
    <w:rsid w:val="37245E6F"/>
    <w:rsid w:val="372E8A7D"/>
    <w:rsid w:val="37C1F15F"/>
    <w:rsid w:val="37D6C57D"/>
    <w:rsid w:val="37D91413"/>
    <w:rsid w:val="38A3B5F8"/>
    <w:rsid w:val="3A01F778"/>
    <w:rsid w:val="3B0EFF0F"/>
    <w:rsid w:val="3BACDAC3"/>
    <w:rsid w:val="3C83A752"/>
    <w:rsid w:val="3CAAFE22"/>
    <w:rsid w:val="3DAA7285"/>
    <w:rsid w:val="3DFD167E"/>
    <w:rsid w:val="3E8D6342"/>
    <w:rsid w:val="3EDF8A33"/>
    <w:rsid w:val="3F8BAB8F"/>
    <w:rsid w:val="3FB4A750"/>
    <w:rsid w:val="3FE80265"/>
    <w:rsid w:val="40096566"/>
    <w:rsid w:val="405B39A9"/>
    <w:rsid w:val="4170B17F"/>
    <w:rsid w:val="41ADD652"/>
    <w:rsid w:val="42577BA9"/>
    <w:rsid w:val="429CA576"/>
    <w:rsid w:val="42A05D9E"/>
    <w:rsid w:val="42C8A99A"/>
    <w:rsid w:val="436033C1"/>
    <w:rsid w:val="43AF9A3D"/>
    <w:rsid w:val="43B1C26C"/>
    <w:rsid w:val="43B985CA"/>
    <w:rsid w:val="43E53291"/>
    <w:rsid w:val="4533E1E0"/>
    <w:rsid w:val="45AB644B"/>
    <w:rsid w:val="4673EB22"/>
    <w:rsid w:val="46D16839"/>
    <w:rsid w:val="470AA30F"/>
    <w:rsid w:val="4802DDC2"/>
    <w:rsid w:val="48F8F248"/>
    <w:rsid w:val="4C4740C6"/>
    <w:rsid w:val="4C503A7F"/>
    <w:rsid w:val="4D46E35C"/>
    <w:rsid w:val="4D680EAF"/>
    <w:rsid w:val="4DC40258"/>
    <w:rsid w:val="4DDB8841"/>
    <w:rsid w:val="4E4E1493"/>
    <w:rsid w:val="4E851AFD"/>
    <w:rsid w:val="4F1DA26D"/>
    <w:rsid w:val="4F23D5B2"/>
    <w:rsid w:val="4F420EE9"/>
    <w:rsid w:val="4FF269F4"/>
    <w:rsid w:val="5057AB4E"/>
    <w:rsid w:val="509E0C4C"/>
    <w:rsid w:val="50AD8BBF"/>
    <w:rsid w:val="50BAE7F4"/>
    <w:rsid w:val="50C21845"/>
    <w:rsid w:val="51D138D4"/>
    <w:rsid w:val="51D256CF"/>
    <w:rsid w:val="51D50905"/>
    <w:rsid w:val="522F642B"/>
    <w:rsid w:val="52545001"/>
    <w:rsid w:val="5370F189"/>
    <w:rsid w:val="5427256C"/>
    <w:rsid w:val="54452D45"/>
    <w:rsid w:val="544F91B5"/>
    <w:rsid w:val="54CFE943"/>
    <w:rsid w:val="54FE5FAE"/>
    <w:rsid w:val="5552B2C5"/>
    <w:rsid w:val="55BB1749"/>
    <w:rsid w:val="57FB7DAA"/>
    <w:rsid w:val="594D475B"/>
    <w:rsid w:val="59765AA1"/>
    <w:rsid w:val="59BEF7E3"/>
    <w:rsid w:val="5A91AEEB"/>
    <w:rsid w:val="5A976E6A"/>
    <w:rsid w:val="5AAFB41E"/>
    <w:rsid w:val="5B499A37"/>
    <w:rsid w:val="5B56F9AF"/>
    <w:rsid w:val="5BE31984"/>
    <w:rsid w:val="5BE57570"/>
    <w:rsid w:val="5BF230AF"/>
    <w:rsid w:val="5C266164"/>
    <w:rsid w:val="5CAE0C73"/>
    <w:rsid w:val="5D4C6B9B"/>
    <w:rsid w:val="5D61073A"/>
    <w:rsid w:val="5D6D4AD7"/>
    <w:rsid w:val="5E3D30B2"/>
    <w:rsid w:val="5EB0CE99"/>
    <w:rsid w:val="5EBE7727"/>
    <w:rsid w:val="5EC79FF3"/>
    <w:rsid w:val="5F4C1561"/>
    <w:rsid w:val="60022A13"/>
    <w:rsid w:val="61538533"/>
    <w:rsid w:val="61A650BF"/>
    <w:rsid w:val="63005C18"/>
    <w:rsid w:val="6325BCE0"/>
    <w:rsid w:val="63B7A8AA"/>
    <w:rsid w:val="63E00C04"/>
    <w:rsid w:val="63F3D417"/>
    <w:rsid w:val="645FA3FD"/>
    <w:rsid w:val="647BC85B"/>
    <w:rsid w:val="65241572"/>
    <w:rsid w:val="652CA5C3"/>
    <w:rsid w:val="656F408D"/>
    <w:rsid w:val="65740C1D"/>
    <w:rsid w:val="665B3A86"/>
    <w:rsid w:val="688BF7CB"/>
    <w:rsid w:val="6896D5A6"/>
    <w:rsid w:val="6A377C3A"/>
    <w:rsid w:val="6A3B3502"/>
    <w:rsid w:val="6B3CC664"/>
    <w:rsid w:val="6B638B32"/>
    <w:rsid w:val="6B8A3669"/>
    <w:rsid w:val="6BD3CB72"/>
    <w:rsid w:val="6C242A52"/>
    <w:rsid w:val="6C3E6A66"/>
    <w:rsid w:val="6C52F9A5"/>
    <w:rsid w:val="6C962B41"/>
    <w:rsid w:val="6CC4FA26"/>
    <w:rsid w:val="6D14B401"/>
    <w:rsid w:val="6D6F502A"/>
    <w:rsid w:val="6E2F2282"/>
    <w:rsid w:val="6E5DE8D1"/>
    <w:rsid w:val="6E6FF35D"/>
    <w:rsid w:val="6EF3143A"/>
    <w:rsid w:val="6F4AEDFC"/>
    <w:rsid w:val="6F65C2D8"/>
    <w:rsid w:val="6F7B8437"/>
    <w:rsid w:val="6FDE897D"/>
    <w:rsid w:val="7003DA07"/>
    <w:rsid w:val="70053EDF"/>
    <w:rsid w:val="71444406"/>
    <w:rsid w:val="71DEACC3"/>
    <w:rsid w:val="729D6A42"/>
    <w:rsid w:val="73070B78"/>
    <w:rsid w:val="73085D8A"/>
    <w:rsid w:val="735AE837"/>
    <w:rsid w:val="73872325"/>
    <w:rsid w:val="743251A7"/>
    <w:rsid w:val="74AD1FB7"/>
    <w:rsid w:val="752F78F8"/>
    <w:rsid w:val="759FD6C2"/>
    <w:rsid w:val="75A688C3"/>
    <w:rsid w:val="7668F014"/>
    <w:rsid w:val="76ADBC4B"/>
    <w:rsid w:val="773A66CC"/>
    <w:rsid w:val="77416675"/>
    <w:rsid w:val="77899193"/>
    <w:rsid w:val="77EF08E0"/>
    <w:rsid w:val="77FEEDD2"/>
    <w:rsid w:val="78FDF7DF"/>
    <w:rsid w:val="79A986C9"/>
    <w:rsid w:val="79ABD935"/>
    <w:rsid w:val="79F1B389"/>
    <w:rsid w:val="7A647B79"/>
    <w:rsid w:val="7A6D1198"/>
    <w:rsid w:val="7A7964A1"/>
    <w:rsid w:val="7B247C8A"/>
    <w:rsid w:val="7C24534C"/>
    <w:rsid w:val="7C4A9B4D"/>
    <w:rsid w:val="7CA0E988"/>
    <w:rsid w:val="7CDB367C"/>
    <w:rsid w:val="7DBF59F6"/>
    <w:rsid w:val="7DED5EBE"/>
    <w:rsid w:val="7E1A760B"/>
    <w:rsid w:val="7E88DF01"/>
    <w:rsid w:val="7F75F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C2565E"/>
  <w15:chartTrackingRefBased/>
  <w15:docId w15:val="{C99F2BF0-950E-41F9-87C7-53632A378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35D"/>
  </w:style>
  <w:style w:type="paragraph" w:styleId="Footer">
    <w:name w:val="footer"/>
    <w:basedOn w:val="Normal"/>
    <w:link w:val="FooterChar"/>
    <w:uiPriority w:val="99"/>
    <w:unhideWhenUsed/>
    <w:rsid w:val="0022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35D"/>
  </w:style>
  <w:style w:type="table" w:styleId="TableGrid">
    <w:name w:val="Table Grid"/>
    <w:basedOn w:val="TableNormal"/>
    <w:rsid w:val="0022635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paragraph" w:styleId="FootnoteText">
    <w:name w:val="footnote text"/>
    <w:basedOn w:val="Normal"/>
    <w:link w:val="FootnoteTextChar"/>
    <w:unhideWhenUsed/>
    <w:rsid w:val="0022635D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2635D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22635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2635D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136520"/>
    <w:pPr>
      <w:spacing w:after="0" w:line="240" w:lineRule="auto"/>
    </w:pPr>
  </w:style>
  <w:style w:type="paragraph" w:customStyle="1" w:styleId="Default">
    <w:name w:val="Default"/>
    <w:rsid w:val="00BC383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C3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13164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33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39D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32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32A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63F78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3E17A8"/>
  </w:style>
  <w:style w:type="character" w:customStyle="1" w:styleId="eop">
    <w:name w:val="eop"/>
    <w:basedOn w:val="DefaultParagraphFont"/>
    <w:rsid w:val="003E17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311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qu.edu.qa/static_file/qu/offices%20and%20departments/VPAA/documents/New%20Contribution%20in%20Collaborative%20Research%20Form%20-%20Nov%202020%20(Eng).docx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2A82800FA1F43FC913409A7C2282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4CCCE-D4D7-413C-804B-DAFB88727580}"/>
      </w:docPartPr>
      <w:docPartBody>
        <w:p w:rsidR="00C51DE0" w:rsidRDefault="00A91622" w:rsidP="00A91622">
          <w:pPr>
            <w:pStyle w:val="32A82800FA1F43FC913409A7C22827F04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434DA575BD4F4C1AB134E338866AA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69005-C405-4E76-8632-7A30B82A4BFA}"/>
      </w:docPartPr>
      <w:docPartBody>
        <w:p w:rsidR="00C51DE0" w:rsidRDefault="00A91622" w:rsidP="00A91622">
          <w:pPr>
            <w:pStyle w:val="434DA575BD4F4C1AB134E338866AAF914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5A56392B6922470CA635F0092D505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00D8C-60F9-4B48-885D-958465C76716}"/>
      </w:docPartPr>
      <w:docPartBody>
        <w:p w:rsidR="00C51DE0" w:rsidRDefault="00A91622" w:rsidP="00A91622">
          <w:pPr>
            <w:pStyle w:val="5A56392B6922470CA635F0092D5058444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EBE5F603B9396340A3EE89BBE3708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D9C12-AB04-8444-97B6-E7A60124E82C}"/>
      </w:docPartPr>
      <w:docPartBody>
        <w:p w:rsidR="000E6930" w:rsidRDefault="005A25F1" w:rsidP="005A25F1">
          <w:pPr>
            <w:pStyle w:val="EBE5F603B9396340A3EE89BBE3708AA6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01713642EDB66549A0C2BF5D45732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86437-122B-ED46-B7BA-2C459117957D}"/>
      </w:docPartPr>
      <w:docPartBody>
        <w:p w:rsidR="000E6930" w:rsidRDefault="005A25F1" w:rsidP="005A25F1">
          <w:pPr>
            <w:pStyle w:val="01713642EDB66549A0C2BF5D457322C5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204420790D88654D900215789FBF1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A1B79-AE81-F643-B836-E20AFD650E56}"/>
      </w:docPartPr>
      <w:docPartBody>
        <w:p w:rsidR="000E6930" w:rsidRDefault="005A25F1" w:rsidP="005A25F1">
          <w:pPr>
            <w:pStyle w:val="204420790D88654D900215789FBF1CE8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E6398F54646D8444A96EB0DDB30AF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9F566-B373-9849-9AE6-F297AD168E1B}"/>
      </w:docPartPr>
      <w:docPartBody>
        <w:p w:rsidR="000E6930" w:rsidRDefault="005A25F1" w:rsidP="005A25F1">
          <w:pPr>
            <w:pStyle w:val="E6398F54646D8444A96EB0DDB30AF4CE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C8AB792DB30D2445B449F8D27B0D0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44E52-6E3A-6445-BA11-9C0582E56AEE}"/>
      </w:docPartPr>
      <w:docPartBody>
        <w:p w:rsidR="000E6930" w:rsidRDefault="005A25F1" w:rsidP="005A25F1">
          <w:pPr>
            <w:pStyle w:val="C8AB792DB30D2445B449F8D27B0D07B4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6071699B4784914B8C0931BE64DAA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24807-2930-EE4D-98AA-EA7A5F3A8102}"/>
      </w:docPartPr>
      <w:docPartBody>
        <w:p w:rsidR="000E6930" w:rsidRDefault="005A25F1" w:rsidP="005A25F1">
          <w:pPr>
            <w:pStyle w:val="6071699B4784914B8C0931BE64DAA058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A347866C611D0B4E9F2C3557775940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B3B18-E94A-A343-A41A-8A62B3C2DEC2}"/>
      </w:docPartPr>
      <w:docPartBody>
        <w:p w:rsidR="000E6930" w:rsidRDefault="005A25F1" w:rsidP="005A25F1">
          <w:pPr>
            <w:pStyle w:val="A347866C611D0B4E9F2C35577759402A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3C6D75FFEB8FAF4FAD8210D0E794A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77A75-89C9-D941-82FB-60217517FABC}"/>
      </w:docPartPr>
      <w:docPartBody>
        <w:p w:rsidR="000E6930" w:rsidRDefault="005A25F1" w:rsidP="005A25F1">
          <w:pPr>
            <w:pStyle w:val="3C6D75FFEB8FAF4FAD8210D0E794ADCD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5F6BA9ED836E3D44BFF22951998AD6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86435-ACAC-1449-B488-BAA46496B9EC}"/>
      </w:docPartPr>
      <w:docPartBody>
        <w:p w:rsidR="000E6930" w:rsidRDefault="005A25F1" w:rsidP="005A25F1">
          <w:pPr>
            <w:pStyle w:val="5F6BA9ED836E3D44BFF22951998AD6B3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F766811DF268CF4F8BADFCB082F6A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E264A-D265-004A-B553-70DE2272C099}"/>
      </w:docPartPr>
      <w:docPartBody>
        <w:p w:rsidR="000E6930" w:rsidRDefault="005A25F1" w:rsidP="005A25F1">
          <w:pPr>
            <w:pStyle w:val="F766811DF268CF4F8BADFCB082F6A646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BA90C79F3D32904295D55D033B315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92BC1-D4F3-3D4E-A0E8-BFBAFAD61B5E}"/>
      </w:docPartPr>
      <w:docPartBody>
        <w:p w:rsidR="000E6930" w:rsidRDefault="005A25F1" w:rsidP="005A25F1">
          <w:pPr>
            <w:pStyle w:val="BA90C79F3D32904295D55D033B315D0C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D9AC38A8F9AEAD4297D50F5E407E6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2B1C9D-D08E-8340-98F9-4C4C72BE78FE}"/>
      </w:docPartPr>
      <w:docPartBody>
        <w:p w:rsidR="000E6930" w:rsidRDefault="005A25F1" w:rsidP="005A25F1">
          <w:pPr>
            <w:pStyle w:val="D9AC38A8F9AEAD4297D50F5E407E69E3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2DE5FE1BFEA15547A3FAD547D8FBE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D0B55-D648-DF41-8344-3E5D51921AFC}"/>
      </w:docPartPr>
      <w:docPartBody>
        <w:p w:rsidR="000E6930" w:rsidRDefault="005A25F1" w:rsidP="005A25F1">
          <w:pPr>
            <w:pStyle w:val="2DE5FE1BFEA15547A3FAD547D8FBED5D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D18302AD3DC47040A7D1A8B99EDC73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088DA-C4DB-5440-9CEF-80CD194D198B}"/>
      </w:docPartPr>
      <w:docPartBody>
        <w:p w:rsidR="000E6930" w:rsidRDefault="005A25F1" w:rsidP="005A25F1">
          <w:pPr>
            <w:pStyle w:val="D18302AD3DC47040A7D1A8B99EDC7320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0A5B324EB3DFC14A899D6EF9F1BB5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29035-5160-174B-9CE6-F4001A06EAB7}"/>
      </w:docPartPr>
      <w:docPartBody>
        <w:p w:rsidR="000E6930" w:rsidRDefault="005A25F1" w:rsidP="005A25F1">
          <w:pPr>
            <w:pStyle w:val="0A5B324EB3DFC14A899D6EF9F1BB5A9B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1C6B63DE04C7264BB9110433B863B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82FCA-70E7-4E49-931B-270D08D72982}"/>
      </w:docPartPr>
      <w:docPartBody>
        <w:p w:rsidR="000E6930" w:rsidRDefault="005A25F1" w:rsidP="005A25F1">
          <w:pPr>
            <w:pStyle w:val="1C6B63DE04C7264BB9110433B863B381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946A55175686FE46808D9E911930D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03BAC-091C-5547-AE51-D4F69A03F1C0}"/>
      </w:docPartPr>
      <w:docPartBody>
        <w:p w:rsidR="000E6930" w:rsidRDefault="005A25F1" w:rsidP="005A25F1">
          <w:pPr>
            <w:pStyle w:val="946A55175686FE46808D9E911930D3EC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99DB86A54E10114AA7FA14281204A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F9BD6-F4AB-7E45-A001-947145124163}"/>
      </w:docPartPr>
      <w:docPartBody>
        <w:p w:rsidR="000E6930" w:rsidRDefault="005A25F1" w:rsidP="005A25F1">
          <w:pPr>
            <w:pStyle w:val="99DB86A54E10114AA7FA14281204A2F1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DF28AF91967A0E4B9E1B0DC260B0F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CA379-FD49-4A45-8762-7991606173FF}"/>
      </w:docPartPr>
      <w:docPartBody>
        <w:p w:rsidR="000E6930" w:rsidRDefault="005A25F1" w:rsidP="005A25F1">
          <w:pPr>
            <w:pStyle w:val="DF28AF91967A0E4B9E1B0DC260B0F4A7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F834DC6E73340A49B4E5DC55E4A37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75A27-3169-5A46-894B-CDF7D278D355}"/>
      </w:docPartPr>
      <w:docPartBody>
        <w:p w:rsidR="000E6930" w:rsidRDefault="005A25F1" w:rsidP="005A25F1">
          <w:pPr>
            <w:pStyle w:val="F834DC6E73340A49B4E5DC55E4A370FD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D1E54E10CCADD048A7B772BF015F2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3D418E-066E-EF4D-83AC-981E949E7D40}"/>
      </w:docPartPr>
      <w:docPartBody>
        <w:p w:rsidR="000E6930" w:rsidRDefault="005A25F1" w:rsidP="005A25F1">
          <w:pPr>
            <w:pStyle w:val="D1E54E10CCADD048A7B772BF015F24BD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35EE7A0F8F719041930240B54701E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1EB94-1059-4E4F-B964-FA0F3FCC223F}"/>
      </w:docPartPr>
      <w:docPartBody>
        <w:p w:rsidR="000E6930" w:rsidRDefault="005A25F1" w:rsidP="005A25F1">
          <w:pPr>
            <w:pStyle w:val="35EE7A0F8F719041930240B54701ECFD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13DFD3B6F24AD745A84DB28C276DD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A6F7C-73E0-7C43-8816-2A9E139B27D2}"/>
      </w:docPartPr>
      <w:docPartBody>
        <w:p w:rsidR="000E6930" w:rsidRDefault="005A25F1" w:rsidP="005A25F1">
          <w:pPr>
            <w:pStyle w:val="13DFD3B6F24AD745A84DB28C276DDEAE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358935A02562CE489BAD909B79F82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1F575-5BCB-C141-A8B7-E5BAC26AFF1D}"/>
      </w:docPartPr>
      <w:docPartBody>
        <w:p w:rsidR="000E6930" w:rsidRDefault="005A25F1" w:rsidP="005A25F1">
          <w:pPr>
            <w:pStyle w:val="358935A02562CE489BAD909B79F822EE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8134F"/>
    <w:rsid w:val="00012B9D"/>
    <w:rsid w:val="000572F5"/>
    <w:rsid w:val="000E6930"/>
    <w:rsid w:val="00133BE3"/>
    <w:rsid w:val="00195D8C"/>
    <w:rsid w:val="002510E2"/>
    <w:rsid w:val="002A23EF"/>
    <w:rsid w:val="002D7F37"/>
    <w:rsid w:val="00336F2D"/>
    <w:rsid w:val="00363E2B"/>
    <w:rsid w:val="00373D69"/>
    <w:rsid w:val="004915AF"/>
    <w:rsid w:val="005A25F1"/>
    <w:rsid w:val="00624C8B"/>
    <w:rsid w:val="00660624"/>
    <w:rsid w:val="006A4740"/>
    <w:rsid w:val="006B26D8"/>
    <w:rsid w:val="006B6829"/>
    <w:rsid w:val="006C5A7E"/>
    <w:rsid w:val="00716FF8"/>
    <w:rsid w:val="00747AA0"/>
    <w:rsid w:val="00822F90"/>
    <w:rsid w:val="00853279"/>
    <w:rsid w:val="008B09F0"/>
    <w:rsid w:val="008C3D48"/>
    <w:rsid w:val="008C5807"/>
    <w:rsid w:val="00934C8A"/>
    <w:rsid w:val="009615BF"/>
    <w:rsid w:val="009C30EE"/>
    <w:rsid w:val="00A011FE"/>
    <w:rsid w:val="00A118E0"/>
    <w:rsid w:val="00A175A2"/>
    <w:rsid w:val="00A41BB1"/>
    <w:rsid w:val="00A558B9"/>
    <w:rsid w:val="00A91622"/>
    <w:rsid w:val="00B04EAE"/>
    <w:rsid w:val="00B53DE0"/>
    <w:rsid w:val="00B8134F"/>
    <w:rsid w:val="00B94EF5"/>
    <w:rsid w:val="00C269D2"/>
    <w:rsid w:val="00C51DE0"/>
    <w:rsid w:val="00CB3912"/>
    <w:rsid w:val="00CF4D3B"/>
    <w:rsid w:val="00D03EE5"/>
    <w:rsid w:val="00D07315"/>
    <w:rsid w:val="00DB6F33"/>
    <w:rsid w:val="00E014D6"/>
    <w:rsid w:val="00E43BB3"/>
    <w:rsid w:val="00E44903"/>
    <w:rsid w:val="00E552F4"/>
    <w:rsid w:val="00EC36B7"/>
    <w:rsid w:val="00F53485"/>
    <w:rsid w:val="00F80202"/>
    <w:rsid w:val="00F91578"/>
    <w:rsid w:val="00FA6CAF"/>
    <w:rsid w:val="00FD5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1622"/>
    <w:rPr>
      <w:color w:val="808080"/>
    </w:rPr>
  </w:style>
  <w:style w:type="paragraph" w:customStyle="1" w:styleId="32A82800FA1F43FC913409A7C22827F04">
    <w:name w:val="32A82800FA1F43FC913409A7C22827F04"/>
    <w:rsid w:val="00A91622"/>
    <w:rPr>
      <w:rFonts w:eastAsiaTheme="minorHAnsi"/>
    </w:rPr>
  </w:style>
  <w:style w:type="paragraph" w:customStyle="1" w:styleId="434DA575BD4F4C1AB134E338866AAF914">
    <w:name w:val="434DA575BD4F4C1AB134E338866AAF914"/>
    <w:rsid w:val="00A91622"/>
    <w:rPr>
      <w:rFonts w:eastAsiaTheme="minorHAnsi"/>
    </w:rPr>
  </w:style>
  <w:style w:type="paragraph" w:customStyle="1" w:styleId="5A56392B6922470CA635F0092D5058444">
    <w:name w:val="5A56392B6922470CA635F0092D5058444"/>
    <w:rsid w:val="00A91622"/>
    <w:rPr>
      <w:rFonts w:eastAsiaTheme="minorHAnsi"/>
    </w:rPr>
  </w:style>
  <w:style w:type="paragraph" w:customStyle="1" w:styleId="EBE5F603B9396340A3EE89BBE3708AA6">
    <w:name w:val="EBE5F603B9396340A3EE89BBE3708AA6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01713642EDB66549A0C2BF5D457322C5">
    <w:name w:val="01713642EDB66549A0C2BF5D457322C5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204420790D88654D900215789FBF1CE8">
    <w:name w:val="204420790D88654D900215789FBF1CE8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E6398F54646D8444A96EB0DDB30AF4CE">
    <w:name w:val="E6398F54646D8444A96EB0DDB30AF4CE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C8AB792DB30D2445B449F8D27B0D07B4">
    <w:name w:val="C8AB792DB30D2445B449F8D27B0D07B4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6071699B4784914B8C0931BE64DAA058">
    <w:name w:val="6071699B4784914B8C0931BE64DAA058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A347866C611D0B4E9F2C35577759402A">
    <w:name w:val="A347866C611D0B4E9F2C35577759402A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3C6D75FFEB8FAF4FAD8210D0E794ADCD">
    <w:name w:val="3C6D75FFEB8FAF4FAD8210D0E794ADCD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5F6BA9ED836E3D44BFF22951998AD6B3">
    <w:name w:val="5F6BA9ED836E3D44BFF22951998AD6B3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F766811DF268CF4F8BADFCB082F6A646">
    <w:name w:val="F766811DF268CF4F8BADFCB082F6A646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BA90C79F3D32904295D55D033B315D0C">
    <w:name w:val="BA90C79F3D32904295D55D033B315D0C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D9AC38A8F9AEAD4297D50F5E407E69E3">
    <w:name w:val="D9AC38A8F9AEAD4297D50F5E407E69E3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2DE5FE1BFEA15547A3FAD547D8FBED5D">
    <w:name w:val="2DE5FE1BFEA15547A3FAD547D8FBED5D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D18302AD3DC47040A7D1A8B99EDC7320">
    <w:name w:val="D18302AD3DC47040A7D1A8B99EDC7320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0A5B324EB3DFC14A899D6EF9F1BB5A9B">
    <w:name w:val="0A5B324EB3DFC14A899D6EF9F1BB5A9B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1C6B63DE04C7264BB9110433B863B381">
    <w:name w:val="1C6B63DE04C7264BB9110433B863B381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946A55175686FE46808D9E911930D3EC">
    <w:name w:val="946A55175686FE46808D9E911930D3EC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99DB86A54E10114AA7FA14281204A2F1">
    <w:name w:val="99DB86A54E10114AA7FA14281204A2F1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DF28AF91967A0E4B9E1B0DC260B0F4A7">
    <w:name w:val="DF28AF91967A0E4B9E1B0DC260B0F4A7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F834DC6E73340A49B4E5DC55E4A370FD">
    <w:name w:val="F834DC6E73340A49B4E5DC55E4A370FD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D1E54E10CCADD048A7B772BF015F24BD">
    <w:name w:val="D1E54E10CCADD048A7B772BF015F24BD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35EE7A0F8F719041930240B54701ECFD">
    <w:name w:val="35EE7A0F8F719041930240B54701ECFD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13DFD3B6F24AD745A84DB28C276DDEAE">
    <w:name w:val="13DFD3B6F24AD745A84DB28C276DDEAE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358935A02562CE489BAD909B79F822EE">
    <w:name w:val="358935A02562CE489BAD909B79F822EE"/>
    <w:rsid w:val="005A25F1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55</_dlc_DocId>
    <_dlc_DocIdUrl xmlns="4595ca7b-3a15-4971-af5f-cadc29c03e04">
      <Url>https://www.qu.edu.qa/en-us/Offices/vpaa/Faculty/_layouts/15/DocIdRedir.aspx?ID=QPT3VHF6MKWP-1949846205-55</Url>
      <Description>QPT3VHF6MKWP-1949846205-55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C5158C5-9114-4F39-99F9-C1F217AEEB0E}"/>
</file>

<file path=customXml/itemProps2.xml><?xml version="1.0" encoding="utf-8"?>
<ds:datastoreItem xmlns:ds="http://schemas.openxmlformats.org/officeDocument/2006/customXml" ds:itemID="{4FABA1A3-9BC5-4C2B-80BC-4A4C74A3B7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21DAA5-7F6C-425F-9849-7BEB19366292}">
  <ds:schemaRefs>
    <ds:schemaRef ds:uri="http://schemas.microsoft.com/office/2006/metadata/properties"/>
    <ds:schemaRef ds:uri="http://schemas.microsoft.com/office/infopath/2007/PartnerControls"/>
    <ds:schemaRef ds:uri="b8796c93-eb5a-4c1d-b5a0-416fceacb21c"/>
    <ds:schemaRef ds:uri="397f84ab-3373-40da-8681-00074c0ef7fa"/>
  </ds:schemaRefs>
</ds:datastoreItem>
</file>

<file path=customXml/itemProps4.xml><?xml version="1.0" encoding="utf-8"?>
<ds:datastoreItem xmlns:ds="http://schemas.openxmlformats.org/officeDocument/2006/customXml" ds:itemID="{55DA1849-5FF3-4845-AF42-A16679D0D67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C556604-8BB7-42CD-B763-E1B9BF8524B2}"/>
</file>

<file path=docMetadata/LabelInfo.xml><?xml version="1.0" encoding="utf-8"?>
<clbl:labelList xmlns:clbl="http://schemas.microsoft.com/office/2020/mipLabelMetadata">
  <clbl:label id="{bb3e9d2a-3b46-4675-82e6-ecc94aef3c7a}" enabled="0" method="" siteId="{bb3e9d2a-3b46-4675-82e6-ecc94aef3c7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100</Words>
  <Characters>4830</Characters>
  <Application>Microsoft Office Word</Application>
  <DocSecurity>0</DocSecurity>
  <Lines>483</Lines>
  <Paragraphs>395</Paragraphs>
  <ScaleCrop>false</ScaleCrop>
  <Company/>
  <LinksUpToDate>false</LinksUpToDate>
  <CharactersWithSpaces>5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ademic Quality Department</dc:creator>
  <cp:keywords/>
  <dc:description/>
  <cp:lastModifiedBy>Hesham Mohamed Korashy</cp:lastModifiedBy>
  <cp:revision>33</cp:revision>
  <cp:lastPrinted>2025-07-13T09:15:00Z</cp:lastPrinted>
  <dcterms:created xsi:type="dcterms:W3CDTF">2025-09-15T07:36:00Z</dcterms:created>
  <dcterms:modified xsi:type="dcterms:W3CDTF">2026-01-21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3C03C04560E41BBCF6A09914025FF</vt:lpwstr>
  </property>
  <property fmtid="{D5CDD505-2E9C-101B-9397-08002B2CF9AE}" pid="3" name="_dlc_DocIdItemGuid">
    <vt:lpwstr>3cce946c-4a8c-438f-8cc2-8cf9c0f44e91</vt:lpwstr>
  </property>
  <property fmtid="{D5CDD505-2E9C-101B-9397-08002B2CF9AE}" pid="4" name="GrammarlyDocumentId">
    <vt:lpwstr>8cc55dd9-669c-4c52-9d67-dc8a56550e82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